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00BD" w:rsidRDefault="0030102A" w:rsidP="007C1AD7">
      <w:pPr>
        <w:ind w:left="0" w:firstLine="0"/>
        <w:contextualSpacing/>
        <w:rPr>
          <w:rFonts w:ascii="Times New Roman" w:hAnsi="Times New Roman"/>
          <w:sz w:val="24"/>
          <w:szCs w:val="24"/>
        </w:rPr>
      </w:pPr>
      <w:r>
        <w:rPr>
          <w:rFonts w:ascii="Times New Roman" w:hAnsi="Times New Roman"/>
          <w:sz w:val="24"/>
          <w:szCs w:val="24"/>
        </w:rPr>
        <w:t xml:space="preserve"> </w:t>
      </w:r>
    </w:p>
    <w:p w:rsidR="008B00BD" w:rsidRDefault="008B00BD" w:rsidP="008B00BD">
      <w:pPr>
        <w:contextualSpacing/>
        <w:rPr>
          <w:rFonts w:ascii="Times New Roman" w:hAnsi="Times New Roman"/>
          <w:sz w:val="24"/>
          <w:szCs w:val="24"/>
        </w:rPr>
      </w:pPr>
      <w:bookmarkStart w:id="0" w:name="_GoBack"/>
      <w:bookmarkEnd w:id="0"/>
    </w:p>
    <w:p w:rsidR="002F1A10" w:rsidRDefault="0099008B" w:rsidP="008B00BD">
      <w:pPr>
        <w:contextualSpacing/>
        <w:rPr>
          <w:rFonts w:ascii="Times New Roman" w:hAnsi="Times New Roman"/>
          <w:sz w:val="24"/>
          <w:szCs w:val="24"/>
        </w:rPr>
      </w:pPr>
      <w:r>
        <w:rPr>
          <w:rFonts w:ascii="Times New Roman" w:hAnsi="Times New Roman"/>
          <w:sz w:val="24"/>
          <w:szCs w:val="24"/>
        </w:rPr>
        <w:t>Moderator</w:t>
      </w:r>
      <w:r w:rsidR="006D0C10">
        <w:rPr>
          <w:rFonts w:ascii="Times New Roman" w:hAnsi="Times New Roman"/>
          <w:sz w:val="24"/>
          <w:szCs w:val="24"/>
        </w:rPr>
        <w:t>:</w:t>
      </w:r>
      <w:r>
        <w:rPr>
          <w:rFonts w:ascii="Times New Roman" w:hAnsi="Times New Roman"/>
          <w:sz w:val="24"/>
          <w:szCs w:val="24"/>
        </w:rPr>
        <w:tab/>
        <w:t xml:space="preserve">So we have our last presenter who is </w:t>
      </w:r>
      <w:r w:rsidR="001E466B">
        <w:rPr>
          <w:rFonts w:ascii="Times New Roman" w:hAnsi="Times New Roman"/>
          <w:sz w:val="24"/>
          <w:szCs w:val="24"/>
        </w:rPr>
        <w:t>Kristina</w:t>
      </w:r>
      <w:r>
        <w:rPr>
          <w:rFonts w:ascii="Times New Roman" w:hAnsi="Times New Roman"/>
          <w:sz w:val="24"/>
          <w:szCs w:val="24"/>
        </w:rPr>
        <w:t xml:space="preserve"> </w:t>
      </w:r>
      <w:r w:rsidR="001E466B">
        <w:rPr>
          <w:rFonts w:ascii="Times New Roman" w:hAnsi="Times New Roman"/>
          <w:sz w:val="24"/>
          <w:szCs w:val="24"/>
        </w:rPr>
        <w:t>Cordasco</w:t>
      </w:r>
      <w:r>
        <w:rPr>
          <w:rFonts w:ascii="Times New Roman" w:hAnsi="Times New Roman"/>
          <w:sz w:val="24"/>
          <w:szCs w:val="24"/>
        </w:rPr>
        <w:t>. She’s with the VA Greater Los Angeles HSR &amp; D Center for Study of Healthcare Innovation and Implementation and Policy. She’ll be present</w:t>
      </w:r>
      <w:r w:rsidR="007059C0">
        <w:rPr>
          <w:rFonts w:ascii="Times New Roman" w:hAnsi="Times New Roman"/>
          <w:sz w:val="24"/>
          <w:szCs w:val="24"/>
        </w:rPr>
        <w:t>ing</w:t>
      </w:r>
      <w:r w:rsidR="00AA6678">
        <w:rPr>
          <w:rFonts w:ascii="Times New Roman" w:hAnsi="Times New Roman"/>
          <w:sz w:val="24"/>
          <w:szCs w:val="24"/>
        </w:rPr>
        <w:t xml:space="preserve"> on the ED </w:t>
      </w:r>
      <w:r>
        <w:rPr>
          <w:rFonts w:ascii="Times New Roman" w:hAnsi="Times New Roman"/>
          <w:sz w:val="24"/>
          <w:szCs w:val="24"/>
        </w:rPr>
        <w:t xml:space="preserve">PACT tool, communicating </w:t>
      </w:r>
      <w:r w:rsidR="00C1691F">
        <w:rPr>
          <w:rFonts w:ascii="Times New Roman" w:hAnsi="Times New Roman"/>
          <w:sz w:val="24"/>
          <w:szCs w:val="24"/>
        </w:rPr>
        <w:t>Veterans</w:t>
      </w:r>
      <w:r>
        <w:rPr>
          <w:rFonts w:ascii="Times New Roman" w:hAnsi="Times New Roman"/>
          <w:sz w:val="24"/>
          <w:szCs w:val="24"/>
        </w:rPr>
        <w:t xml:space="preserve">’ care needs after emergency department visits via electronic messages. </w:t>
      </w:r>
      <w:r w:rsidR="0030102A">
        <w:rPr>
          <w:rFonts w:ascii="Times New Roman" w:hAnsi="Times New Roman"/>
          <w:sz w:val="24"/>
          <w:szCs w:val="24"/>
        </w:rPr>
        <w:tab/>
      </w:r>
      <w:r w:rsidR="003E4106">
        <w:rPr>
          <w:rFonts w:ascii="Times New Roman" w:hAnsi="Times New Roman"/>
          <w:sz w:val="24"/>
          <w:szCs w:val="24"/>
        </w:rPr>
        <w:tab/>
      </w:r>
    </w:p>
    <w:p w:rsidR="006D0C10" w:rsidRDefault="006D0C10" w:rsidP="008B00BD">
      <w:pPr>
        <w:contextualSpacing/>
        <w:rPr>
          <w:rFonts w:ascii="Times New Roman" w:hAnsi="Times New Roman"/>
          <w:sz w:val="24"/>
          <w:szCs w:val="24"/>
        </w:rPr>
      </w:pPr>
    </w:p>
    <w:p w:rsidR="00AA6678" w:rsidRDefault="001E466B" w:rsidP="008B00BD">
      <w:pPr>
        <w:contextualSpacing/>
        <w:rPr>
          <w:rFonts w:ascii="Times New Roman" w:hAnsi="Times New Roman"/>
          <w:sz w:val="24"/>
          <w:szCs w:val="24"/>
        </w:rPr>
      </w:pPr>
      <w:r>
        <w:rPr>
          <w:rFonts w:ascii="Times New Roman" w:hAnsi="Times New Roman"/>
          <w:sz w:val="24"/>
          <w:szCs w:val="24"/>
        </w:rPr>
        <w:t>Kristina</w:t>
      </w:r>
      <w:r w:rsidR="0099008B">
        <w:rPr>
          <w:rFonts w:ascii="Times New Roman" w:hAnsi="Times New Roman"/>
          <w:sz w:val="24"/>
          <w:szCs w:val="24"/>
        </w:rPr>
        <w:t xml:space="preserve"> </w:t>
      </w:r>
      <w:r>
        <w:rPr>
          <w:rFonts w:ascii="Times New Roman" w:hAnsi="Times New Roman"/>
          <w:sz w:val="24"/>
          <w:szCs w:val="24"/>
        </w:rPr>
        <w:t>Cordasco</w:t>
      </w:r>
      <w:r w:rsidR="0099008B">
        <w:rPr>
          <w:rFonts w:ascii="Times New Roman" w:hAnsi="Times New Roman"/>
          <w:sz w:val="24"/>
          <w:szCs w:val="24"/>
        </w:rPr>
        <w:t>:</w:t>
      </w:r>
      <w:r w:rsidR="0030102A">
        <w:rPr>
          <w:rFonts w:ascii="Times New Roman" w:hAnsi="Times New Roman"/>
          <w:sz w:val="24"/>
          <w:szCs w:val="24"/>
        </w:rPr>
        <w:tab/>
      </w:r>
      <w:r w:rsidR="0099008B">
        <w:rPr>
          <w:rFonts w:ascii="Times New Roman" w:hAnsi="Times New Roman"/>
          <w:sz w:val="24"/>
          <w:szCs w:val="24"/>
        </w:rPr>
        <w:t>Hi. Good morning. I’d like to start with thanking my collaborators, without which this project would certainly have never happened.</w:t>
      </w:r>
      <w:r w:rsidR="00AA6678">
        <w:rPr>
          <w:rFonts w:ascii="Times New Roman" w:hAnsi="Times New Roman"/>
          <w:sz w:val="24"/>
          <w:szCs w:val="24"/>
        </w:rPr>
        <w:t xml:space="preserve"> So communication failures between providers are a threat to patient safety. And the post ED period is vulnerable to communication failures. </w:t>
      </w:r>
    </w:p>
    <w:p w:rsidR="00AA6678" w:rsidRDefault="00AA6678" w:rsidP="008B00BD">
      <w:pPr>
        <w:contextualSpacing/>
        <w:rPr>
          <w:rFonts w:ascii="Times New Roman" w:hAnsi="Times New Roman"/>
          <w:sz w:val="24"/>
          <w:szCs w:val="24"/>
        </w:rPr>
      </w:pPr>
    </w:p>
    <w:p w:rsidR="00AA6678" w:rsidRDefault="00AA6678" w:rsidP="008B00BD">
      <w:pPr>
        <w:contextualSpacing/>
        <w:rPr>
          <w:rFonts w:ascii="Times New Roman" w:hAnsi="Times New Roman"/>
          <w:sz w:val="24"/>
          <w:szCs w:val="24"/>
        </w:rPr>
      </w:pPr>
      <w:r>
        <w:rPr>
          <w:rFonts w:ascii="Times New Roman" w:hAnsi="Times New Roman"/>
          <w:sz w:val="24"/>
          <w:szCs w:val="24"/>
        </w:rPr>
        <w:tab/>
        <w:t xml:space="preserve">So two thirds of patients discharged from emergency departments do not receive the recommended post-ED care. And it was our objective to improve communication between the VA Greater Los Angeles Emergency Department and the VA Greater Los Angeles PACT teams. </w:t>
      </w:r>
    </w:p>
    <w:p w:rsidR="00AA6678" w:rsidRDefault="00AA6678" w:rsidP="008B00BD">
      <w:pPr>
        <w:contextualSpacing/>
        <w:rPr>
          <w:rFonts w:ascii="Times New Roman" w:hAnsi="Times New Roman"/>
          <w:sz w:val="24"/>
          <w:szCs w:val="24"/>
        </w:rPr>
      </w:pPr>
    </w:p>
    <w:p w:rsidR="00AA6678" w:rsidRDefault="00AA6678" w:rsidP="008B00BD">
      <w:pPr>
        <w:contextualSpacing/>
        <w:rPr>
          <w:rFonts w:ascii="Times New Roman" w:hAnsi="Times New Roman"/>
          <w:sz w:val="24"/>
          <w:szCs w:val="24"/>
        </w:rPr>
      </w:pPr>
      <w:r>
        <w:rPr>
          <w:rFonts w:ascii="Times New Roman" w:hAnsi="Times New Roman"/>
          <w:sz w:val="24"/>
          <w:szCs w:val="24"/>
        </w:rPr>
        <w:tab/>
        <w:t>And to develop and p</w:t>
      </w:r>
      <w:r w:rsidR="00D93A5F">
        <w:rPr>
          <w:rFonts w:ascii="Times New Roman" w:hAnsi="Times New Roman"/>
          <w:sz w:val="24"/>
          <w:szCs w:val="24"/>
        </w:rPr>
        <w:t>ilot and formatively</w:t>
      </w:r>
      <w:r>
        <w:rPr>
          <w:rFonts w:ascii="Times New Roman" w:hAnsi="Times New Roman"/>
          <w:sz w:val="24"/>
          <w:szCs w:val="24"/>
        </w:rPr>
        <w:t xml:space="preserve"> evaluate an electronic medical record based tool to support communication of care needs of patients discharged from VA emergency departments. And we did this by something we called the ED PACT tool. </w:t>
      </w:r>
    </w:p>
    <w:p w:rsidR="00AA6678" w:rsidRDefault="00AA6678" w:rsidP="008B00BD">
      <w:pPr>
        <w:contextualSpacing/>
        <w:rPr>
          <w:rFonts w:ascii="Times New Roman" w:hAnsi="Times New Roman"/>
          <w:sz w:val="24"/>
          <w:szCs w:val="24"/>
        </w:rPr>
      </w:pPr>
    </w:p>
    <w:p w:rsidR="00AA6678" w:rsidRDefault="00AA6678" w:rsidP="008B00BD">
      <w:pPr>
        <w:contextualSpacing/>
        <w:rPr>
          <w:rFonts w:ascii="Times New Roman" w:hAnsi="Times New Roman"/>
          <w:sz w:val="24"/>
          <w:szCs w:val="24"/>
        </w:rPr>
      </w:pPr>
      <w:r>
        <w:rPr>
          <w:rFonts w:ascii="Times New Roman" w:hAnsi="Times New Roman"/>
          <w:sz w:val="24"/>
          <w:szCs w:val="24"/>
        </w:rPr>
        <w:tab/>
        <w:t xml:space="preserve">So what is the ED PACT tool? Well, it’s essentially a message from the emergency department providers to the PACT RN care manager. And it alerts the RN care managers about patients’ specific or urgent follow up care needs. And it uses an order mechanism in a CPRS to the PACT RNs and we’re calling this a care coordination order. </w:t>
      </w:r>
    </w:p>
    <w:p w:rsidR="00AA6678" w:rsidRDefault="00AA6678" w:rsidP="008B00BD">
      <w:pPr>
        <w:contextualSpacing/>
        <w:rPr>
          <w:rFonts w:ascii="Times New Roman" w:hAnsi="Times New Roman"/>
          <w:sz w:val="24"/>
          <w:szCs w:val="24"/>
        </w:rPr>
      </w:pPr>
    </w:p>
    <w:p w:rsidR="00AA6678" w:rsidRDefault="00AA6678" w:rsidP="008B00BD">
      <w:pPr>
        <w:contextualSpacing/>
        <w:rPr>
          <w:rFonts w:ascii="Times New Roman" w:hAnsi="Times New Roman"/>
          <w:sz w:val="24"/>
          <w:szCs w:val="24"/>
        </w:rPr>
      </w:pPr>
      <w:r>
        <w:rPr>
          <w:rFonts w:ascii="Times New Roman" w:hAnsi="Times New Roman"/>
          <w:sz w:val="24"/>
          <w:szCs w:val="24"/>
        </w:rPr>
        <w:tab/>
        <w:t xml:space="preserve">So to graphically depict what I just said, the message goes from the emergency department provider to the RN care manager. Who then works with the rest of the PACT team and the PACT neighborhood to deliver the care </w:t>
      </w:r>
      <w:proofErr w:type="gramStart"/>
      <w:r>
        <w:rPr>
          <w:rFonts w:ascii="Times New Roman" w:hAnsi="Times New Roman"/>
          <w:sz w:val="24"/>
          <w:szCs w:val="24"/>
        </w:rPr>
        <w:t>need.</w:t>
      </w:r>
      <w:proofErr w:type="gramEnd"/>
      <w:r>
        <w:rPr>
          <w:rFonts w:ascii="Times New Roman" w:hAnsi="Times New Roman"/>
          <w:sz w:val="24"/>
          <w:szCs w:val="24"/>
        </w:rPr>
        <w:t xml:space="preserve"> So this is a process that’s initiated with the ED provider filling in the ED after care instructions note.</w:t>
      </w:r>
    </w:p>
    <w:p w:rsidR="00AA6678" w:rsidRDefault="00AA6678" w:rsidP="008B00BD">
      <w:pPr>
        <w:contextualSpacing/>
        <w:rPr>
          <w:rFonts w:ascii="Times New Roman" w:hAnsi="Times New Roman"/>
          <w:sz w:val="24"/>
          <w:szCs w:val="24"/>
        </w:rPr>
      </w:pPr>
    </w:p>
    <w:p w:rsidR="00AA6678" w:rsidRDefault="00AA6678" w:rsidP="008B00BD">
      <w:pPr>
        <w:contextualSpacing/>
        <w:rPr>
          <w:rFonts w:ascii="Times New Roman" w:hAnsi="Times New Roman"/>
          <w:sz w:val="24"/>
          <w:szCs w:val="24"/>
        </w:rPr>
      </w:pPr>
      <w:r>
        <w:rPr>
          <w:rFonts w:ascii="Times New Roman" w:hAnsi="Times New Roman"/>
          <w:sz w:val="24"/>
          <w:szCs w:val="24"/>
        </w:rPr>
        <w:tab/>
        <w:t xml:space="preserve">This is part of the workflow within the emergency department. This was a very important implementation feature, that the tool </w:t>
      </w:r>
      <w:proofErr w:type="gramStart"/>
      <w:r>
        <w:rPr>
          <w:rFonts w:ascii="Times New Roman" w:hAnsi="Times New Roman"/>
          <w:sz w:val="24"/>
          <w:szCs w:val="24"/>
        </w:rPr>
        <w:t>be</w:t>
      </w:r>
      <w:proofErr w:type="gramEnd"/>
      <w:r>
        <w:rPr>
          <w:rFonts w:ascii="Times New Roman" w:hAnsi="Times New Roman"/>
          <w:sz w:val="24"/>
          <w:szCs w:val="24"/>
        </w:rPr>
        <w:t xml:space="preserve"> in the workflow of the ED. So as the patient is being discharged, they fill in the note. This is obviously just a snapshot where the ED provider clicks a button to say whether the post follow up care need is </w:t>
      </w:r>
      <w:proofErr w:type="spellStart"/>
      <w:r>
        <w:rPr>
          <w:rFonts w:ascii="Times New Roman" w:hAnsi="Times New Roman"/>
          <w:sz w:val="24"/>
          <w:szCs w:val="24"/>
        </w:rPr>
        <w:t>nonurgent</w:t>
      </w:r>
      <w:proofErr w:type="spellEnd"/>
      <w:r>
        <w:rPr>
          <w:rFonts w:ascii="Times New Roman" w:hAnsi="Times New Roman"/>
          <w:sz w:val="24"/>
          <w:szCs w:val="24"/>
        </w:rPr>
        <w:t xml:space="preserve">. </w:t>
      </w:r>
    </w:p>
    <w:p w:rsidR="00AA6678" w:rsidRDefault="00AA6678" w:rsidP="008B00BD">
      <w:pPr>
        <w:contextualSpacing/>
        <w:rPr>
          <w:rFonts w:ascii="Times New Roman" w:hAnsi="Times New Roman"/>
          <w:sz w:val="24"/>
          <w:szCs w:val="24"/>
        </w:rPr>
      </w:pPr>
    </w:p>
    <w:p w:rsidR="00D25BAB" w:rsidRDefault="00AA6678" w:rsidP="008B00BD">
      <w:pPr>
        <w:contextualSpacing/>
        <w:rPr>
          <w:rFonts w:ascii="Times New Roman" w:hAnsi="Times New Roman"/>
          <w:sz w:val="24"/>
          <w:szCs w:val="24"/>
        </w:rPr>
      </w:pPr>
      <w:r>
        <w:rPr>
          <w:rFonts w:ascii="Times New Roman" w:hAnsi="Times New Roman"/>
          <w:sz w:val="24"/>
          <w:szCs w:val="24"/>
        </w:rPr>
        <w:tab/>
        <w:t>And that the patient should follow up as previously scheduled with the primary care team. Or if there is an urgent need. If the button for an urgent</w:t>
      </w:r>
      <w:r w:rsidR="00D25BAB">
        <w:rPr>
          <w:rFonts w:ascii="Times New Roman" w:hAnsi="Times New Roman"/>
          <w:sz w:val="24"/>
          <w:szCs w:val="24"/>
        </w:rPr>
        <w:t xml:space="preserve"> need is pushed, the option, then the ED PACT tool window automatically pops up at the conclusion of the note being signed. </w:t>
      </w:r>
    </w:p>
    <w:p w:rsidR="00D25BAB" w:rsidRDefault="00D25BAB" w:rsidP="008B00BD">
      <w:pPr>
        <w:contextualSpacing/>
        <w:rPr>
          <w:rFonts w:ascii="Times New Roman" w:hAnsi="Times New Roman"/>
          <w:sz w:val="24"/>
          <w:szCs w:val="24"/>
        </w:rPr>
      </w:pPr>
    </w:p>
    <w:p w:rsidR="00567C3B" w:rsidRDefault="00D25BAB" w:rsidP="008B00BD">
      <w:pPr>
        <w:contextualSpacing/>
        <w:rPr>
          <w:rFonts w:ascii="Times New Roman" w:hAnsi="Times New Roman"/>
          <w:sz w:val="24"/>
          <w:szCs w:val="24"/>
        </w:rPr>
      </w:pPr>
      <w:r>
        <w:rPr>
          <w:rFonts w:ascii="Times New Roman" w:hAnsi="Times New Roman"/>
          <w:sz w:val="24"/>
          <w:szCs w:val="24"/>
        </w:rPr>
        <w:tab/>
      </w:r>
      <w:r w:rsidR="00567C3B">
        <w:rPr>
          <w:rFonts w:ascii="Times New Roman" w:hAnsi="Times New Roman"/>
          <w:sz w:val="24"/>
          <w:szCs w:val="24"/>
        </w:rPr>
        <w:t xml:space="preserve">So the order screen pops up and the first screen is here on the left. The first thing that the ED provider does is select the clinic site to which the patient is assigned. They know that without knowing anything about our healthcare </w:t>
      </w:r>
      <w:r w:rsidR="00567C3B">
        <w:rPr>
          <w:rFonts w:ascii="Times New Roman" w:hAnsi="Times New Roman"/>
          <w:sz w:val="24"/>
          <w:szCs w:val="24"/>
        </w:rPr>
        <w:lastRenderedPageBreak/>
        <w:t xml:space="preserve">system, which was also a really important implementation feature. We have a lot of part time ED </w:t>
      </w:r>
      <w:proofErr w:type="spellStart"/>
      <w:r w:rsidR="00567C3B">
        <w:rPr>
          <w:rFonts w:ascii="Times New Roman" w:hAnsi="Times New Roman"/>
          <w:sz w:val="24"/>
          <w:szCs w:val="24"/>
        </w:rPr>
        <w:t>attendings</w:t>
      </w:r>
      <w:proofErr w:type="spellEnd"/>
      <w:r w:rsidR="00567C3B">
        <w:rPr>
          <w:rFonts w:ascii="Times New Roman" w:hAnsi="Times New Roman"/>
          <w:sz w:val="24"/>
          <w:szCs w:val="24"/>
        </w:rPr>
        <w:t xml:space="preserve"> who work in multiple healthcare systems. And we have a lot of trainees who rotate through multiple healthcare systems. So they don’t really understand where our physical locations are. </w:t>
      </w:r>
    </w:p>
    <w:p w:rsidR="00567C3B" w:rsidRDefault="00567C3B" w:rsidP="008B00BD">
      <w:pPr>
        <w:contextualSpacing/>
        <w:rPr>
          <w:rFonts w:ascii="Times New Roman" w:hAnsi="Times New Roman"/>
          <w:sz w:val="24"/>
          <w:szCs w:val="24"/>
        </w:rPr>
      </w:pPr>
    </w:p>
    <w:p w:rsidR="00567C3B" w:rsidRDefault="00567C3B" w:rsidP="008B00BD">
      <w:pPr>
        <w:contextualSpacing/>
        <w:rPr>
          <w:rFonts w:ascii="Times New Roman" w:hAnsi="Times New Roman"/>
          <w:sz w:val="24"/>
          <w:szCs w:val="24"/>
        </w:rPr>
      </w:pPr>
      <w:r>
        <w:rPr>
          <w:rFonts w:ascii="Times New Roman" w:hAnsi="Times New Roman"/>
          <w:sz w:val="24"/>
          <w:szCs w:val="24"/>
        </w:rPr>
        <w:tab/>
        <w:t>So they simply need to match up the wording here with the wording that is shown here in the orange box. It would be helpful if the orange box was really there on CPRS</w:t>
      </w:r>
      <w:r w:rsidR="00421AC1">
        <w:rPr>
          <w:rFonts w:ascii="Times New Roman" w:hAnsi="Times New Roman"/>
          <w:sz w:val="24"/>
          <w:szCs w:val="24"/>
        </w:rPr>
        <w:t>,</w:t>
      </w:r>
      <w:r>
        <w:rPr>
          <w:rFonts w:ascii="Times New Roman" w:hAnsi="Times New Roman"/>
          <w:sz w:val="24"/>
          <w:szCs w:val="24"/>
        </w:rPr>
        <w:t xml:space="preserve"> but it’s not. But here it matches up. So they select the site. So this would be a West LA VAMCWLA, which is our abbreviation for the West LA clinic of the West LA VAMC. Again, who would really know that?</w:t>
      </w:r>
    </w:p>
    <w:p w:rsidR="00567C3B" w:rsidRDefault="00567C3B" w:rsidP="008B00BD">
      <w:pPr>
        <w:contextualSpacing/>
        <w:rPr>
          <w:rFonts w:ascii="Times New Roman" w:hAnsi="Times New Roman"/>
          <w:sz w:val="24"/>
          <w:szCs w:val="24"/>
        </w:rPr>
      </w:pPr>
    </w:p>
    <w:p w:rsidR="00AA28E3" w:rsidRDefault="00567C3B" w:rsidP="008B00BD">
      <w:pPr>
        <w:contextualSpacing/>
        <w:rPr>
          <w:rFonts w:ascii="Times New Roman" w:hAnsi="Times New Roman"/>
          <w:sz w:val="24"/>
          <w:szCs w:val="24"/>
        </w:rPr>
      </w:pPr>
      <w:r>
        <w:rPr>
          <w:rFonts w:ascii="Times New Roman" w:hAnsi="Times New Roman"/>
          <w:sz w:val="24"/>
          <w:szCs w:val="24"/>
        </w:rPr>
        <w:tab/>
        <w:t xml:space="preserve">But if you just match up the words and then that this is a goal team four. So the next selection is here of which of the teams within our West LA site </w:t>
      </w:r>
      <w:proofErr w:type="gramStart"/>
      <w:r>
        <w:rPr>
          <w:rFonts w:ascii="Times New Roman" w:hAnsi="Times New Roman"/>
          <w:sz w:val="24"/>
          <w:szCs w:val="24"/>
        </w:rPr>
        <w:t>does the patient belong</w:t>
      </w:r>
      <w:proofErr w:type="gramEnd"/>
      <w:r>
        <w:rPr>
          <w:rFonts w:ascii="Times New Roman" w:hAnsi="Times New Roman"/>
          <w:sz w:val="24"/>
          <w:szCs w:val="24"/>
        </w:rPr>
        <w:t xml:space="preserve"> to. </w:t>
      </w:r>
      <w:r w:rsidR="00AA28E3">
        <w:rPr>
          <w:rFonts w:ascii="Times New Roman" w:hAnsi="Times New Roman"/>
          <w:sz w:val="24"/>
          <w:szCs w:val="24"/>
        </w:rPr>
        <w:t xml:space="preserve">Then the ED provider fills in a templated order, which </w:t>
      </w:r>
      <w:proofErr w:type="gramStart"/>
      <w:r w:rsidR="00AA28E3">
        <w:rPr>
          <w:rFonts w:ascii="Times New Roman" w:hAnsi="Times New Roman"/>
          <w:sz w:val="24"/>
          <w:szCs w:val="24"/>
        </w:rPr>
        <w:t>is</w:t>
      </w:r>
      <w:proofErr w:type="gramEnd"/>
      <w:r w:rsidR="00AA28E3">
        <w:rPr>
          <w:rFonts w:ascii="Times New Roman" w:hAnsi="Times New Roman"/>
          <w:sz w:val="24"/>
          <w:szCs w:val="24"/>
        </w:rPr>
        <w:t xml:space="preserve"> just a few steps. As part of our implementation process, we found that a lot of our patients do not have reliable phone numbers or the phone number in CPRS is not correct.</w:t>
      </w:r>
    </w:p>
    <w:p w:rsidR="00AA28E3" w:rsidRDefault="00AA28E3" w:rsidP="008B00BD">
      <w:pPr>
        <w:contextualSpacing/>
        <w:rPr>
          <w:rFonts w:ascii="Times New Roman" w:hAnsi="Times New Roman"/>
          <w:sz w:val="24"/>
          <w:szCs w:val="24"/>
        </w:rPr>
      </w:pPr>
    </w:p>
    <w:p w:rsidR="008C1DFC" w:rsidRDefault="00AA28E3" w:rsidP="008B00BD">
      <w:pPr>
        <w:contextualSpacing/>
        <w:rPr>
          <w:rFonts w:ascii="Times New Roman" w:hAnsi="Times New Roman"/>
          <w:sz w:val="24"/>
          <w:szCs w:val="24"/>
        </w:rPr>
      </w:pPr>
      <w:r>
        <w:rPr>
          <w:rFonts w:ascii="Times New Roman" w:hAnsi="Times New Roman"/>
          <w:sz w:val="24"/>
          <w:szCs w:val="24"/>
        </w:rPr>
        <w:tab/>
        <w:t xml:space="preserve">So they first indicate information about the patient’s current phone number </w:t>
      </w:r>
      <w:r w:rsidR="008C1DFC">
        <w:rPr>
          <w:rFonts w:ascii="Times New Roman" w:hAnsi="Times New Roman"/>
          <w:sz w:val="24"/>
          <w:szCs w:val="24"/>
        </w:rPr>
        <w:t>and then a simple checkbox about the reason for request. Whether it’s a symptom or sign recheck, blood pressure recheck, wound care, suture removal, laboratory recheck, radiology follow up or reimaging, coordination of follow up care with consultants or specialized testing, or medication adjustments.</w:t>
      </w:r>
    </w:p>
    <w:p w:rsidR="008C1DFC" w:rsidRDefault="008C1DFC" w:rsidP="008B00BD">
      <w:pPr>
        <w:contextualSpacing/>
        <w:rPr>
          <w:rFonts w:ascii="Times New Roman" w:hAnsi="Times New Roman"/>
          <w:sz w:val="24"/>
          <w:szCs w:val="24"/>
        </w:rPr>
      </w:pPr>
    </w:p>
    <w:p w:rsidR="008C1DFC" w:rsidRDefault="008C1DFC" w:rsidP="008C1DFC">
      <w:pPr>
        <w:contextualSpacing/>
        <w:rPr>
          <w:rFonts w:ascii="Times New Roman" w:hAnsi="Times New Roman"/>
          <w:sz w:val="24"/>
          <w:szCs w:val="24"/>
        </w:rPr>
      </w:pPr>
      <w:r>
        <w:rPr>
          <w:rFonts w:ascii="Times New Roman" w:hAnsi="Times New Roman"/>
          <w:sz w:val="24"/>
          <w:szCs w:val="24"/>
        </w:rPr>
        <w:tab/>
        <w:t xml:space="preserve">And then free text about the detail of the need. The RN care manager receives a notification, which is an information alert that there is a new order for one of the patients assigned to his or her team. And then opens the order to read the message. The message is embedded within the order. The RN care manager then works with the PACT team to address the need. </w:t>
      </w:r>
    </w:p>
    <w:p w:rsidR="008C1DFC" w:rsidRDefault="008C1DFC" w:rsidP="008C1DFC">
      <w:pPr>
        <w:contextualSpacing/>
        <w:rPr>
          <w:rFonts w:ascii="Times New Roman" w:hAnsi="Times New Roman"/>
          <w:sz w:val="24"/>
          <w:szCs w:val="24"/>
        </w:rPr>
      </w:pPr>
    </w:p>
    <w:p w:rsidR="008C1DFC" w:rsidRDefault="008C1DFC" w:rsidP="008C1DFC">
      <w:pPr>
        <w:contextualSpacing/>
        <w:rPr>
          <w:rFonts w:ascii="Times New Roman" w:hAnsi="Times New Roman"/>
          <w:sz w:val="24"/>
          <w:szCs w:val="24"/>
        </w:rPr>
      </w:pPr>
      <w:r>
        <w:rPr>
          <w:rFonts w:ascii="Times New Roman" w:hAnsi="Times New Roman"/>
          <w:sz w:val="24"/>
          <w:szCs w:val="24"/>
        </w:rPr>
        <w:tab/>
        <w:t xml:space="preserve">And writes a </w:t>
      </w:r>
      <w:proofErr w:type="gramStart"/>
      <w:r>
        <w:rPr>
          <w:rFonts w:ascii="Times New Roman" w:hAnsi="Times New Roman"/>
          <w:sz w:val="24"/>
          <w:szCs w:val="24"/>
        </w:rPr>
        <w:t>very</w:t>
      </w:r>
      <w:proofErr w:type="gramEnd"/>
      <w:r>
        <w:rPr>
          <w:rFonts w:ascii="Times New Roman" w:hAnsi="Times New Roman"/>
          <w:sz w:val="24"/>
          <w:szCs w:val="24"/>
        </w:rPr>
        <w:t xml:space="preserve"> focused note about what was done in response to the need. Then finally, the RN changes the status of the order from active to complete. Therefore, signaling back into the system that the baton has been passed. The message has been delivered. So using closed loop communication principles. </w:t>
      </w:r>
    </w:p>
    <w:p w:rsidR="008C1DFC" w:rsidRDefault="008C1DFC" w:rsidP="008C1DFC">
      <w:pPr>
        <w:contextualSpacing/>
        <w:rPr>
          <w:rFonts w:ascii="Times New Roman" w:hAnsi="Times New Roman"/>
          <w:sz w:val="24"/>
          <w:szCs w:val="24"/>
        </w:rPr>
      </w:pPr>
    </w:p>
    <w:p w:rsidR="008C1DFC" w:rsidRDefault="008C1DFC" w:rsidP="008C1DFC">
      <w:pPr>
        <w:contextualSpacing/>
        <w:rPr>
          <w:rFonts w:ascii="Times New Roman" w:hAnsi="Times New Roman"/>
          <w:sz w:val="24"/>
          <w:szCs w:val="24"/>
        </w:rPr>
      </w:pPr>
      <w:r>
        <w:rPr>
          <w:rFonts w:ascii="Times New Roman" w:hAnsi="Times New Roman"/>
          <w:sz w:val="24"/>
          <w:szCs w:val="24"/>
        </w:rPr>
        <w:tab/>
        <w:t>So our development of this tool, we formulated a multi-disciplinary work group of both emergency department and PACT providers, including the nurses, clerks, and clinical applications coordinator. This was a key feature to the success of our project was forming this workgroup that worked together to first discuss what the issues were on both sides of the ED and PACT communication divide.</w:t>
      </w:r>
    </w:p>
    <w:p w:rsidR="008C1DFC" w:rsidRDefault="008C1DFC" w:rsidP="008C1DFC">
      <w:pPr>
        <w:contextualSpacing/>
        <w:rPr>
          <w:rFonts w:ascii="Times New Roman" w:hAnsi="Times New Roman"/>
          <w:sz w:val="24"/>
          <w:szCs w:val="24"/>
        </w:rPr>
      </w:pPr>
    </w:p>
    <w:p w:rsidR="00D93A5F" w:rsidRDefault="008C1DFC" w:rsidP="008C1DFC">
      <w:pPr>
        <w:contextualSpacing/>
        <w:rPr>
          <w:rFonts w:ascii="Times New Roman" w:hAnsi="Times New Roman"/>
          <w:sz w:val="24"/>
          <w:szCs w:val="24"/>
        </w:rPr>
      </w:pPr>
      <w:r>
        <w:rPr>
          <w:rFonts w:ascii="Times New Roman" w:hAnsi="Times New Roman"/>
          <w:sz w:val="24"/>
          <w:szCs w:val="24"/>
        </w:rPr>
        <w:tab/>
        <w:t xml:space="preserve">And then develop this tool together and then we used PDSA cycles to develop and refine the ED PACT tool. We engaged stakeholders and performed readiness assessments. </w:t>
      </w:r>
      <w:r w:rsidR="00350DD0">
        <w:rPr>
          <w:rFonts w:ascii="Times New Roman" w:hAnsi="Times New Roman"/>
          <w:sz w:val="24"/>
          <w:szCs w:val="24"/>
        </w:rPr>
        <w:t>Which included ED provider leadership meetings and then</w:t>
      </w:r>
      <w:r w:rsidR="00D93A5F">
        <w:rPr>
          <w:rFonts w:ascii="Times New Roman" w:hAnsi="Times New Roman"/>
          <w:sz w:val="24"/>
          <w:szCs w:val="24"/>
        </w:rPr>
        <w:t xml:space="preserve"> at each of our clinic’s sites, PACT provider and RN leadership meetings.</w:t>
      </w:r>
    </w:p>
    <w:p w:rsidR="00D93A5F" w:rsidRDefault="00D93A5F" w:rsidP="008C1DFC">
      <w:pPr>
        <w:contextualSpacing/>
        <w:rPr>
          <w:rFonts w:ascii="Times New Roman" w:hAnsi="Times New Roman"/>
          <w:sz w:val="24"/>
          <w:szCs w:val="24"/>
        </w:rPr>
      </w:pPr>
    </w:p>
    <w:p w:rsidR="00D93A5F" w:rsidRDefault="00D93A5F" w:rsidP="008C1DFC">
      <w:pPr>
        <w:contextualSpacing/>
        <w:rPr>
          <w:rFonts w:ascii="Times New Roman" w:hAnsi="Times New Roman"/>
          <w:sz w:val="24"/>
          <w:szCs w:val="24"/>
        </w:rPr>
      </w:pPr>
      <w:r>
        <w:rPr>
          <w:rFonts w:ascii="Times New Roman" w:hAnsi="Times New Roman"/>
          <w:sz w:val="24"/>
          <w:szCs w:val="24"/>
        </w:rPr>
        <w:tab/>
        <w:t>We performed in person trainings of the PACT RN that were interactive and case based and we built the tool for 15 of our greater Los Angeles clinics. And launched initially at one clinic and then one clinic at a time, we rolled it out across greater Los Angeles. And we performed audit and feedback to ensure and monitor adherence with newly established practices.</w:t>
      </w:r>
    </w:p>
    <w:p w:rsidR="00D93A5F" w:rsidRDefault="00D93A5F" w:rsidP="008C1DFC">
      <w:pPr>
        <w:contextualSpacing/>
        <w:rPr>
          <w:rFonts w:ascii="Times New Roman" w:hAnsi="Times New Roman"/>
          <w:sz w:val="24"/>
          <w:szCs w:val="24"/>
        </w:rPr>
      </w:pPr>
    </w:p>
    <w:p w:rsidR="00381A93" w:rsidRDefault="00D93A5F" w:rsidP="008C1DFC">
      <w:pPr>
        <w:contextualSpacing/>
        <w:rPr>
          <w:rFonts w:ascii="Times New Roman" w:hAnsi="Times New Roman"/>
          <w:sz w:val="24"/>
          <w:szCs w:val="24"/>
        </w:rPr>
      </w:pPr>
      <w:r>
        <w:rPr>
          <w:rFonts w:ascii="Times New Roman" w:hAnsi="Times New Roman"/>
          <w:sz w:val="24"/>
          <w:szCs w:val="24"/>
        </w:rPr>
        <w:tab/>
        <w:t>As part of our formative evaluation, we</w:t>
      </w:r>
      <w:r w:rsidR="00381A93">
        <w:rPr>
          <w:rFonts w:ascii="Times New Roman" w:hAnsi="Times New Roman"/>
          <w:sz w:val="24"/>
          <w:szCs w:val="24"/>
        </w:rPr>
        <w:t xml:space="preserve"> monitored rates of adherence overall and by clinic. </w:t>
      </w:r>
      <w:proofErr w:type="gramStart"/>
      <w:r w:rsidR="00381A93">
        <w:rPr>
          <w:rFonts w:ascii="Times New Roman" w:hAnsi="Times New Roman"/>
          <w:sz w:val="24"/>
          <w:szCs w:val="24"/>
        </w:rPr>
        <w:t>And during the audit and feedback, obtained the feedback back to us, then to our RNs, about barriers.</w:t>
      </w:r>
      <w:proofErr w:type="gramEnd"/>
      <w:r w:rsidR="00381A93">
        <w:rPr>
          <w:rFonts w:ascii="Times New Roman" w:hAnsi="Times New Roman"/>
          <w:sz w:val="24"/>
          <w:szCs w:val="24"/>
        </w:rPr>
        <w:t xml:space="preserve"> So when there was a problem with the process, what went wrong? And then post implementation, we did PACT clinic leadership interviews.</w:t>
      </w:r>
    </w:p>
    <w:p w:rsidR="00381A93" w:rsidRDefault="00381A93" w:rsidP="008C1DFC">
      <w:pPr>
        <w:contextualSpacing/>
        <w:rPr>
          <w:rFonts w:ascii="Times New Roman" w:hAnsi="Times New Roman"/>
          <w:sz w:val="24"/>
          <w:szCs w:val="24"/>
        </w:rPr>
      </w:pPr>
    </w:p>
    <w:p w:rsidR="00421AC1" w:rsidRDefault="00381A93" w:rsidP="008C1DFC">
      <w:pPr>
        <w:contextualSpacing/>
        <w:rPr>
          <w:rFonts w:ascii="Times New Roman" w:hAnsi="Times New Roman"/>
          <w:sz w:val="24"/>
          <w:szCs w:val="24"/>
        </w:rPr>
      </w:pPr>
      <w:r>
        <w:rPr>
          <w:rFonts w:ascii="Times New Roman" w:hAnsi="Times New Roman"/>
          <w:sz w:val="24"/>
          <w:szCs w:val="24"/>
        </w:rPr>
        <w:tab/>
      </w:r>
      <w:proofErr w:type="gramStart"/>
      <w:r>
        <w:rPr>
          <w:rFonts w:ascii="Times New Roman" w:hAnsi="Times New Roman"/>
          <w:sz w:val="24"/>
          <w:szCs w:val="24"/>
        </w:rPr>
        <w:t>So our results.</w:t>
      </w:r>
      <w:proofErr w:type="gramEnd"/>
      <w:r>
        <w:rPr>
          <w:rFonts w:ascii="Times New Roman" w:hAnsi="Times New Roman"/>
          <w:sz w:val="24"/>
          <w:szCs w:val="24"/>
        </w:rPr>
        <w:t xml:space="preserve"> So this tool was initially launched in quarter one of fiscal year 16 and this is the number of uses across the two fiscal years to date.</w:t>
      </w:r>
      <w:r w:rsidR="00421AC1">
        <w:rPr>
          <w:rFonts w:ascii="Times New Roman" w:hAnsi="Times New Roman"/>
          <w:sz w:val="24"/>
          <w:szCs w:val="24"/>
        </w:rPr>
        <w:t xml:space="preserve"> So a steady increase. Of total, this has been used for follow up care needs for 3,686 </w:t>
      </w:r>
      <w:r w:rsidR="00C1691F">
        <w:rPr>
          <w:rFonts w:ascii="Times New Roman" w:hAnsi="Times New Roman"/>
          <w:sz w:val="24"/>
          <w:szCs w:val="24"/>
        </w:rPr>
        <w:t>Veteran</w:t>
      </w:r>
      <w:r w:rsidR="00421AC1">
        <w:rPr>
          <w:rFonts w:ascii="Times New Roman" w:hAnsi="Times New Roman"/>
          <w:sz w:val="24"/>
          <w:szCs w:val="24"/>
        </w:rPr>
        <w:t xml:space="preserve"> encounters in our emergency department. And the most common reason, a little over half of the reason, is symptom and sign recheck.</w:t>
      </w:r>
    </w:p>
    <w:p w:rsidR="00421AC1" w:rsidRDefault="00421AC1" w:rsidP="008C1DFC">
      <w:pPr>
        <w:contextualSpacing/>
        <w:rPr>
          <w:rFonts w:ascii="Times New Roman" w:hAnsi="Times New Roman"/>
          <w:sz w:val="24"/>
          <w:szCs w:val="24"/>
        </w:rPr>
      </w:pPr>
    </w:p>
    <w:p w:rsidR="00421AC1" w:rsidRDefault="00421AC1" w:rsidP="008C1DFC">
      <w:pPr>
        <w:contextualSpacing/>
        <w:rPr>
          <w:rFonts w:ascii="Times New Roman" w:hAnsi="Times New Roman"/>
          <w:sz w:val="24"/>
          <w:szCs w:val="24"/>
        </w:rPr>
      </w:pPr>
      <w:r>
        <w:rPr>
          <w:rFonts w:ascii="Times New Roman" w:hAnsi="Times New Roman"/>
          <w:sz w:val="24"/>
          <w:szCs w:val="24"/>
        </w:rPr>
        <w:tab/>
        <w:t xml:space="preserve">But the other indications are being used as well. So this is our results from our audit and feedback. </w:t>
      </w:r>
      <w:proofErr w:type="gramStart"/>
      <w:r>
        <w:rPr>
          <w:rFonts w:ascii="Times New Roman" w:hAnsi="Times New Roman"/>
          <w:sz w:val="24"/>
          <w:szCs w:val="24"/>
        </w:rPr>
        <w:t>So the percent of orders with no clinical action after three days.</w:t>
      </w:r>
      <w:proofErr w:type="gramEnd"/>
      <w:r>
        <w:rPr>
          <w:rFonts w:ascii="Times New Roman" w:hAnsi="Times New Roman"/>
          <w:sz w:val="24"/>
          <w:szCs w:val="24"/>
        </w:rPr>
        <w:t xml:space="preserve"> </w:t>
      </w:r>
      <w:proofErr w:type="gramStart"/>
      <w:r>
        <w:rPr>
          <w:rFonts w:ascii="Times New Roman" w:hAnsi="Times New Roman"/>
          <w:sz w:val="24"/>
          <w:szCs w:val="24"/>
        </w:rPr>
        <w:t>So the instructions to the nurses that the order needs to be changed from active to complete.</w:t>
      </w:r>
      <w:proofErr w:type="gramEnd"/>
      <w:r>
        <w:rPr>
          <w:rFonts w:ascii="Times New Roman" w:hAnsi="Times New Roman"/>
          <w:sz w:val="24"/>
          <w:szCs w:val="24"/>
        </w:rPr>
        <w:t xml:space="preserve"> </w:t>
      </w:r>
      <w:proofErr w:type="gramStart"/>
      <w:r>
        <w:rPr>
          <w:rFonts w:ascii="Times New Roman" w:hAnsi="Times New Roman"/>
          <w:sz w:val="24"/>
          <w:szCs w:val="24"/>
        </w:rPr>
        <w:t>Receiving, signaling initiation of the care need.</w:t>
      </w:r>
      <w:proofErr w:type="gramEnd"/>
      <w:r>
        <w:rPr>
          <w:rFonts w:ascii="Times New Roman" w:hAnsi="Times New Roman"/>
          <w:sz w:val="24"/>
          <w:szCs w:val="24"/>
        </w:rPr>
        <w:t xml:space="preserve"> </w:t>
      </w:r>
    </w:p>
    <w:p w:rsidR="00421AC1" w:rsidRDefault="00421AC1" w:rsidP="008C1DFC">
      <w:pPr>
        <w:contextualSpacing/>
        <w:rPr>
          <w:rFonts w:ascii="Times New Roman" w:hAnsi="Times New Roman"/>
          <w:sz w:val="24"/>
          <w:szCs w:val="24"/>
        </w:rPr>
      </w:pPr>
    </w:p>
    <w:p w:rsidR="00421AC1" w:rsidRDefault="00421AC1" w:rsidP="008C1DFC">
      <w:pPr>
        <w:contextualSpacing/>
        <w:rPr>
          <w:rFonts w:ascii="Times New Roman" w:hAnsi="Times New Roman"/>
          <w:sz w:val="24"/>
          <w:szCs w:val="24"/>
        </w:rPr>
      </w:pPr>
      <w:r>
        <w:rPr>
          <w:rFonts w:ascii="Times New Roman" w:hAnsi="Times New Roman"/>
          <w:sz w:val="24"/>
          <w:szCs w:val="24"/>
        </w:rPr>
        <w:tab/>
        <w:t xml:space="preserve">So the care need does not need to be complete when the complete is signaled. We very specifically instruct that if there was a got it button, that the PACT team has got the care need, this would be what the button is. So their percent of no clinical action after those three days, you can see that we’re hovering at about ten percent. </w:t>
      </w:r>
    </w:p>
    <w:p w:rsidR="00421AC1" w:rsidRDefault="00421AC1" w:rsidP="008C1DFC">
      <w:pPr>
        <w:contextualSpacing/>
        <w:rPr>
          <w:rFonts w:ascii="Times New Roman" w:hAnsi="Times New Roman"/>
          <w:sz w:val="24"/>
          <w:szCs w:val="24"/>
        </w:rPr>
      </w:pPr>
    </w:p>
    <w:p w:rsidR="00421AC1" w:rsidRDefault="00421AC1" w:rsidP="008C1DFC">
      <w:pPr>
        <w:contextualSpacing/>
        <w:rPr>
          <w:rFonts w:ascii="Times New Roman" w:hAnsi="Times New Roman"/>
          <w:sz w:val="24"/>
          <w:szCs w:val="24"/>
        </w:rPr>
      </w:pPr>
      <w:r>
        <w:rPr>
          <w:rFonts w:ascii="Times New Roman" w:hAnsi="Times New Roman"/>
          <w:sz w:val="24"/>
          <w:szCs w:val="24"/>
        </w:rPr>
        <w:tab/>
        <w:t xml:space="preserve">But 90% of the time, there has been a clinical action and at three days, we prompt the RN to say that there has not been any action. </w:t>
      </w:r>
      <w:proofErr w:type="gramStart"/>
      <w:r>
        <w:rPr>
          <w:rFonts w:ascii="Times New Roman" w:hAnsi="Times New Roman"/>
          <w:sz w:val="24"/>
          <w:szCs w:val="24"/>
        </w:rPr>
        <w:t>And to prompt them to follow up, made for those remaining ten percent.</w:t>
      </w:r>
      <w:proofErr w:type="gramEnd"/>
      <w:r>
        <w:rPr>
          <w:rFonts w:ascii="Times New Roman" w:hAnsi="Times New Roman"/>
          <w:sz w:val="24"/>
          <w:szCs w:val="24"/>
        </w:rPr>
        <w:t xml:space="preserve"> So reasons, we call these overdue orders. Reasons for these overdue orders that the nurses have given to us are technical. </w:t>
      </w:r>
    </w:p>
    <w:p w:rsidR="00421AC1" w:rsidRDefault="00421AC1" w:rsidP="008C1DFC">
      <w:pPr>
        <w:contextualSpacing/>
        <w:rPr>
          <w:rFonts w:ascii="Times New Roman" w:hAnsi="Times New Roman"/>
          <w:sz w:val="24"/>
          <w:szCs w:val="24"/>
        </w:rPr>
      </w:pPr>
    </w:p>
    <w:p w:rsidR="00421AC1" w:rsidRDefault="00421AC1" w:rsidP="008C1DFC">
      <w:pPr>
        <w:contextualSpacing/>
        <w:rPr>
          <w:rFonts w:ascii="Times New Roman" w:hAnsi="Times New Roman"/>
          <w:sz w:val="24"/>
          <w:szCs w:val="24"/>
        </w:rPr>
      </w:pPr>
      <w:r>
        <w:rPr>
          <w:rFonts w:ascii="Times New Roman" w:hAnsi="Times New Roman"/>
          <w:sz w:val="24"/>
          <w:szCs w:val="24"/>
        </w:rPr>
        <w:tab/>
        <w:t xml:space="preserve">If the notifications were sent to the wrong team because remember, the ED is manually choosing which team. The RNs click on the notifications and they disappear. These are informational alerts and so they sometimes just disappear. </w:t>
      </w:r>
      <w:proofErr w:type="gramStart"/>
      <w:r>
        <w:rPr>
          <w:rFonts w:ascii="Times New Roman" w:hAnsi="Times New Roman"/>
          <w:sz w:val="24"/>
          <w:szCs w:val="24"/>
        </w:rPr>
        <w:t>Or if an RN accidentally clicks on them.</w:t>
      </w:r>
      <w:proofErr w:type="gramEnd"/>
      <w:r>
        <w:rPr>
          <w:rFonts w:ascii="Times New Roman" w:hAnsi="Times New Roman"/>
          <w:sz w:val="24"/>
          <w:szCs w:val="24"/>
        </w:rPr>
        <w:t xml:space="preserve"> The RN, the biggest other reason is the nurse is on leave.</w:t>
      </w:r>
    </w:p>
    <w:p w:rsidR="00421AC1" w:rsidRDefault="00421AC1" w:rsidP="008C1DFC">
      <w:pPr>
        <w:contextualSpacing/>
        <w:rPr>
          <w:rFonts w:ascii="Times New Roman" w:hAnsi="Times New Roman"/>
          <w:sz w:val="24"/>
          <w:szCs w:val="24"/>
        </w:rPr>
      </w:pPr>
    </w:p>
    <w:p w:rsidR="00505363" w:rsidRDefault="00421AC1" w:rsidP="008C1DFC">
      <w:pPr>
        <w:contextualSpacing/>
        <w:rPr>
          <w:rFonts w:ascii="Times New Roman" w:hAnsi="Times New Roman"/>
          <w:sz w:val="24"/>
          <w:szCs w:val="24"/>
        </w:rPr>
      </w:pPr>
      <w:r>
        <w:rPr>
          <w:rFonts w:ascii="Times New Roman" w:hAnsi="Times New Roman"/>
          <w:sz w:val="24"/>
          <w:szCs w:val="24"/>
        </w:rPr>
        <w:tab/>
      </w:r>
      <w:proofErr w:type="gramStart"/>
      <w:r>
        <w:rPr>
          <w:rFonts w:ascii="Times New Roman" w:hAnsi="Times New Roman"/>
          <w:sz w:val="24"/>
          <w:szCs w:val="24"/>
        </w:rPr>
        <w:t>So if they haven’t assigned a surrogate or even more commonly, they have assigned a surrogate.</w:t>
      </w:r>
      <w:proofErr w:type="gramEnd"/>
      <w:r>
        <w:rPr>
          <w:rFonts w:ascii="Times New Roman" w:hAnsi="Times New Roman"/>
          <w:sz w:val="24"/>
          <w:szCs w:val="24"/>
        </w:rPr>
        <w:t xml:space="preserve"> So the notifications are getting forwarded, but the surrogate is covering multiple teams and therefore, just feels too overwhelmed. </w:t>
      </w:r>
      <w:r w:rsidR="00505363">
        <w:rPr>
          <w:rFonts w:ascii="Times New Roman" w:hAnsi="Times New Roman"/>
          <w:sz w:val="24"/>
          <w:szCs w:val="24"/>
        </w:rPr>
        <w:t>The nurse’s CPRS profile is not setup to receive the orders. So this has been an issue when nurses turn over or there are floater RNs, having to manually go in and maintain these orders.</w:t>
      </w:r>
    </w:p>
    <w:p w:rsidR="00505363" w:rsidRDefault="00505363" w:rsidP="008C1DFC">
      <w:pPr>
        <w:contextualSpacing/>
        <w:rPr>
          <w:rFonts w:ascii="Times New Roman" w:hAnsi="Times New Roman"/>
          <w:sz w:val="24"/>
          <w:szCs w:val="24"/>
        </w:rPr>
      </w:pPr>
    </w:p>
    <w:p w:rsidR="000C4325" w:rsidRDefault="00505363" w:rsidP="008C1DFC">
      <w:pPr>
        <w:contextualSpacing/>
        <w:rPr>
          <w:rFonts w:ascii="Times New Roman" w:hAnsi="Times New Roman"/>
          <w:sz w:val="24"/>
          <w:szCs w:val="24"/>
        </w:rPr>
      </w:pPr>
      <w:r>
        <w:rPr>
          <w:rFonts w:ascii="Times New Roman" w:hAnsi="Times New Roman"/>
          <w:sz w:val="24"/>
          <w:szCs w:val="24"/>
        </w:rPr>
        <w:tab/>
        <w:t xml:space="preserve">And then the patient is admitted to the hospital or is in the domiciliary, so the ED orders should not have actually been used. So our qualitative assessments, we elicited feedback from stakeholders as I mentioned, both PACT leaders and providers. </w:t>
      </w:r>
      <w:proofErr w:type="gramStart"/>
      <w:r>
        <w:rPr>
          <w:rFonts w:ascii="Times New Roman" w:hAnsi="Times New Roman"/>
          <w:sz w:val="24"/>
          <w:szCs w:val="24"/>
        </w:rPr>
        <w:t xml:space="preserve">Also, ED providers as well as </w:t>
      </w:r>
      <w:r w:rsidR="00C1691F">
        <w:rPr>
          <w:rFonts w:ascii="Times New Roman" w:hAnsi="Times New Roman"/>
          <w:sz w:val="24"/>
          <w:szCs w:val="24"/>
        </w:rPr>
        <w:t>Veterans</w:t>
      </w:r>
      <w:r>
        <w:rPr>
          <w:rFonts w:ascii="Times New Roman" w:hAnsi="Times New Roman"/>
          <w:sz w:val="24"/>
          <w:szCs w:val="24"/>
        </w:rPr>
        <w:t>.</w:t>
      </w:r>
      <w:proofErr w:type="gramEnd"/>
      <w:r>
        <w:rPr>
          <w:rFonts w:ascii="Times New Roman" w:hAnsi="Times New Roman"/>
          <w:sz w:val="24"/>
          <w:szCs w:val="24"/>
        </w:rPr>
        <w:t xml:space="preserve"> </w:t>
      </w:r>
    </w:p>
    <w:p w:rsidR="000C4325" w:rsidRDefault="000C4325" w:rsidP="008C1DFC">
      <w:pPr>
        <w:contextualSpacing/>
        <w:rPr>
          <w:rFonts w:ascii="Times New Roman" w:hAnsi="Times New Roman"/>
          <w:sz w:val="24"/>
          <w:szCs w:val="24"/>
        </w:rPr>
      </w:pPr>
    </w:p>
    <w:p w:rsidR="000C4325" w:rsidRDefault="00505363" w:rsidP="000C4325">
      <w:pPr>
        <w:ind w:firstLine="0"/>
        <w:contextualSpacing/>
        <w:rPr>
          <w:rFonts w:ascii="Times New Roman" w:hAnsi="Times New Roman"/>
          <w:sz w:val="24"/>
          <w:szCs w:val="24"/>
        </w:rPr>
      </w:pPr>
      <w:r>
        <w:rPr>
          <w:rFonts w:ascii="Times New Roman" w:hAnsi="Times New Roman"/>
          <w:sz w:val="24"/>
          <w:szCs w:val="24"/>
        </w:rPr>
        <w:t>We did that through in person meetings and group and individual feedbac</w:t>
      </w:r>
      <w:r w:rsidR="000C4325">
        <w:rPr>
          <w:rFonts w:ascii="Times New Roman" w:hAnsi="Times New Roman"/>
          <w:sz w:val="24"/>
          <w:szCs w:val="24"/>
        </w:rPr>
        <w:t xml:space="preserve">k from the nurses in the PACTs, ad hoc feedback from ED providers, and we interviewed nine </w:t>
      </w:r>
      <w:r w:rsidR="00C1691F">
        <w:rPr>
          <w:rFonts w:ascii="Times New Roman" w:hAnsi="Times New Roman"/>
          <w:sz w:val="24"/>
          <w:szCs w:val="24"/>
        </w:rPr>
        <w:t>Veterans</w:t>
      </w:r>
      <w:r w:rsidR="000C4325">
        <w:rPr>
          <w:rFonts w:ascii="Times New Roman" w:hAnsi="Times New Roman"/>
          <w:sz w:val="24"/>
          <w:szCs w:val="24"/>
        </w:rPr>
        <w:t xml:space="preserve">. The domains that we covered and these were overall impressions, suggestions for improving ED PACT tool or its implementation. </w:t>
      </w:r>
    </w:p>
    <w:p w:rsidR="000C4325" w:rsidRDefault="000C4325" w:rsidP="000C4325">
      <w:pPr>
        <w:ind w:firstLine="0"/>
        <w:contextualSpacing/>
        <w:rPr>
          <w:rFonts w:ascii="Times New Roman" w:hAnsi="Times New Roman"/>
          <w:sz w:val="24"/>
          <w:szCs w:val="24"/>
        </w:rPr>
      </w:pPr>
    </w:p>
    <w:p w:rsidR="00360F56" w:rsidRDefault="000C4325" w:rsidP="000C4325">
      <w:pPr>
        <w:ind w:firstLine="0"/>
        <w:contextualSpacing/>
        <w:rPr>
          <w:rFonts w:ascii="Times New Roman" w:hAnsi="Times New Roman"/>
          <w:sz w:val="24"/>
          <w:szCs w:val="24"/>
        </w:rPr>
      </w:pPr>
      <w:r>
        <w:rPr>
          <w:rFonts w:ascii="Times New Roman" w:hAnsi="Times New Roman"/>
          <w:sz w:val="24"/>
          <w:szCs w:val="24"/>
        </w:rPr>
        <w:t xml:space="preserve">The key players in the implementation, the </w:t>
      </w:r>
      <w:r w:rsidR="00C1691F">
        <w:rPr>
          <w:rFonts w:ascii="Times New Roman" w:hAnsi="Times New Roman"/>
          <w:sz w:val="24"/>
          <w:szCs w:val="24"/>
        </w:rPr>
        <w:t>Veteran</w:t>
      </w:r>
      <w:r>
        <w:rPr>
          <w:rFonts w:ascii="Times New Roman" w:hAnsi="Times New Roman"/>
          <w:sz w:val="24"/>
          <w:szCs w:val="24"/>
        </w:rPr>
        <w:t xml:space="preserve"> care experience with the transition, and issues to consider for sustaining the tool at greater Los Angeles. And what we found was that the tool reduces ED providers’ uncertainty about how and if </w:t>
      </w:r>
      <w:r w:rsidR="00C1691F">
        <w:rPr>
          <w:rFonts w:ascii="Times New Roman" w:hAnsi="Times New Roman"/>
          <w:sz w:val="24"/>
          <w:szCs w:val="24"/>
        </w:rPr>
        <w:t>Veterans</w:t>
      </w:r>
      <w:r>
        <w:rPr>
          <w:rFonts w:ascii="Times New Roman" w:hAnsi="Times New Roman"/>
          <w:sz w:val="24"/>
          <w:szCs w:val="24"/>
        </w:rPr>
        <w:t xml:space="preserve"> will get needed ED follow up care. And it helps the PACT clinic manage their workflow. </w:t>
      </w:r>
    </w:p>
    <w:p w:rsidR="00360F56" w:rsidRDefault="00360F56" w:rsidP="000C4325">
      <w:pPr>
        <w:ind w:firstLine="0"/>
        <w:contextualSpacing/>
        <w:rPr>
          <w:rFonts w:ascii="Times New Roman" w:hAnsi="Times New Roman"/>
          <w:sz w:val="24"/>
          <w:szCs w:val="24"/>
        </w:rPr>
      </w:pPr>
    </w:p>
    <w:p w:rsidR="00360F56" w:rsidRDefault="00360F56" w:rsidP="000C4325">
      <w:pPr>
        <w:ind w:firstLine="0"/>
        <w:contextualSpacing/>
        <w:rPr>
          <w:rFonts w:ascii="Times New Roman" w:hAnsi="Times New Roman"/>
          <w:sz w:val="24"/>
          <w:szCs w:val="24"/>
        </w:rPr>
      </w:pPr>
      <w:r>
        <w:rPr>
          <w:rFonts w:ascii="Times New Roman" w:hAnsi="Times New Roman"/>
          <w:sz w:val="24"/>
          <w:szCs w:val="24"/>
        </w:rPr>
        <w:t xml:space="preserve">And it reduces their walk-ins and provides care more efficiently to the </w:t>
      </w:r>
      <w:r w:rsidR="00C1691F">
        <w:rPr>
          <w:rFonts w:ascii="Times New Roman" w:hAnsi="Times New Roman"/>
          <w:sz w:val="24"/>
          <w:szCs w:val="24"/>
        </w:rPr>
        <w:t>Veteran</w:t>
      </w:r>
      <w:r>
        <w:rPr>
          <w:rFonts w:ascii="Times New Roman" w:hAnsi="Times New Roman"/>
          <w:sz w:val="24"/>
          <w:szCs w:val="24"/>
        </w:rPr>
        <w:t xml:space="preserve">. And RN care managers really appreciate being included in the communication loop. So </w:t>
      </w:r>
      <w:r w:rsidR="00C1691F">
        <w:rPr>
          <w:rFonts w:ascii="Times New Roman" w:hAnsi="Times New Roman"/>
          <w:sz w:val="24"/>
          <w:szCs w:val="24"/>
        </w:rPr>
        <w:t>Veterans</w:t>
      </w:r>
      <w:r>
        <w:rPr>
          <w:rFonts w:ascii="Times New Roman" w:hAnsi="Times New Roman"/>
          <w:sz w:val="24"/>
          <w:szCs w:val="24"/>
        </w:rPr>
        <w:t xml:space="preserve"> receiving the indicated care reported good experiences in obtaining that care. And that it was very </w:t>
      </w:r>
      <w:r w:rsidR="00C1691F">
        <w:rPr>
          <w:rFonts w:ascii="Times New Roman" w:hAnsi="Times New Roman"/>
          <w:sz w:val="24"/>
          <w:szCs w:val="24"/>
        </w:rPr>
        <w:t>Veteran</w:t>
      </w:r>
      <w:r>
        <w:rPr>
          <w:rFonts w:ascii="Times New Roman" w:hAnsi="Times New Roman"/>
          <w:sz w:val="24"/>
          <w:szCs w:val="24"/>
        </w:rPr>
        <w:t xml:space="preserve"> </w:t>
      </w:r>
      <w:proofErr w:type="gramStart"/>
      <w:r>
        <w:rPr>
          <w:rFonts w:ascii="Times New Roman" w:hAnsi="Times New Roman"/>
          <w:sz w:val="24"/>
          <w:szCs w:val="24"/>
        </w:rPr>
        <w:t>friendly, that</w:t>
      </w:r>
      <w:proofErr w:type="gramEnd"/>
      <w:r>
        <w:rPr>
          <w:rFonts w:ascii="Times New Roman" w:hAnsi="Times New Roman"/>
          <w:sz w:val="24"/>
          <w:szCs w:val="24"/>
        </w:rPr>
        <w:t xml:space="preserve"> the clinic reached out to them about their care need.</w:t>
      </w:r>
    </w:p>
    <w:p w:rsidR="00360F56" w:rsidRDefault="00360F56" w:rsidP="000C4325">
      <w:pPr>
        <w:ind w:firstLine="0"/>
        <w:contextualSpacing/>
        <w:rPr>
          <w:rFonts w:ascii="Times New Roman" w:hAnsi="Times New Roman"/>
          <w:sz w:val="24"/>
          <w:szCs w:val="24"/>
        </w:rPr>
      </w:pPr>
    </w:p>
    <w:p w:rsidR="00360F56" w:rsidRDefault="00360F56" w:rsidP="000C4325">
      <w:pPr>
        <w:ind w:firstLine="0"/>
        <w:contextualSpacing/>
        <w:rPr>
          <w:rFonts w:ascii="Times New Roman" w:hAnsi="Times New Roman"/>
          <w:sz w:val="24"/>
          <w:szCs w:val="24"/>
        </w:rPr>
      </w:pPr>
      <w:r>
        <w:rPr>
          <w:rFonts w:ascii="Times New Roman" w:hAnsi="Times New Roman"/>
          <w:sz w:val="24"/>
          <w:szCs w:val="24"/>
        </w:rPr>
        <w:t xml:space="preserve">We did have some challenges. Technical, again the notification disappearing if the RN clicks on it and errors related to the ED providers misdirecting the orders. </w:t>
      </w:r>
      <w:proofErr w:type="gramStart"/>
      <w:r>
        <w:rPr>
          <w:rFonts w:ascii="Times New Roman" w:hAnsi="Times New Roman"/>
          <w:sz w:val="24"/>
          <w:szCs w:val="24"/>
        </w:rPr>
        <w:t>And then the organizational and staffing challenges and difficulties when staff were on leave or even more difficult, the nurse, actually a vacancy in the PACT staffing.</w:t>
      </w:r>
      <w:proofErr w:type="gramEnd"/>
    </w:p>
    <w:p w:rsidR="00360F56" w:rsidRDefault="00360F56" w:rsidP="000C4325">
      <w:pPr>
        <w:ind w:firstLine="0"/>
        <w:contextualSpacing/>
        <w:rPr>
          <w:rFonts w:ascii="Times New Roman" w:hAnsi="Times New Roman"/>
          <w:sz w:val="24"/>
          <w:szCs w:val="24"/>
        </w:rPr>
      </w:pPr>
    </w:p>
    <w:p w:rsidR="00360F56" w:rsidRDefault="00360F56" w:rsidP="000C4325">
      <w:pPr>
        <w:ind w:firstLine="0"/>
        <w:contextualSpacing/>
        <w:rPr>
          <w:rFonts w:ascii="Times New Roman" w:hAnsi="Times New Roman"/>
          <w:sz w:val="24"/>
          <w:szCs w:val="24"/>
        </w:rPr>
      </w:pPr>
      <w:r>
        <w:rPr>
          <w:rFonts w:ascii="Times New Roman" w:hAnsi="Times New Roman"/>
          <w:sz w:val="24"/>
          <w:szCs w:val="24"/>
        </w:rPr>
        <w:t xml:space="preserve">So in summary, the ED PACT tool is useful in facilitating communication for urgent or specific post emergency department follow up care. It addresses </w:t>
      </w:r>
      <w:proofErr w:type="gramStart"/>
      <w:r>
        <w:rPr>
          <w:rFonts w:ascii="Times New Roman" w:hAnsi="Times New Roman"/>
          <w:sz w:val="24"/>
          <w:szCs w:val="24"/>
        </w:rPr>
        <w:t>a key</w:t>
      </w:r>
      <w:proofErr w:type="gramEnd"/>
      <w:r>
        <w:rPr>
          <w:rFonts w:ascii="Times New Roman" w:hAnsi="Times New Roman"/>
          <w:sz w:val="24"/>
          <w:szCs w:val="24"/>
        </w:rPr>
        <w:t xml:space="preserve"> patient safety vulnerability. And sending messages from the ED to PACT via the nurse care manager is feasible and useful. But further technologic development of the tool would improve the tool’s value.</w:t>
      </w:r>
    </w:p>
    <w:p w:rsidR="00360F56" w:rsidRDefault="00360F56" w:rsidP="000C4325">
      <w:pPr>
        <w:ind w:firstLine="0"/>
        <w:contextualSpacing/>
        <w:rPr>
          <w:rFonts w:ascii="Times New Roman" w:hAnsi="Times New Roman"/>
          <w:sz w:val="24"/>
          <w:szCs w:val="24"/>
        </w:rPr>
      </w:pPr>
    </w:p>
    <w:p w:rsidR="007846E1" w:rsidRDefault="00360F56" w:rsidP="000C4325">
      <w:pPr>
        <w:ind w:firstLine="0"/>
        <w:contextualSpacing/>
        <w:rPr>
          <w:rFonts w:ascii="Times New Roman" w:hAnsi="Times New Roman"/>
          <w:sz w:val="24"/>
          <w:szCs w:val="24"/>
        </w:rPr>
      </w:pPr>
      <w:proofErr w:type="gramStart"/>
      <w:r>
        <w:rPr>
          <w:rFonts w:ascii="Times New Roman" w:hAnsi="Times New Roman"/>
          <w:sz w:val="24"/>
          <w:szCs w:val="24"/>
        </w:rPr>
        <w:t>So next steps.</w:t>
      </w:r>
      <w:proofErr w:type="gramEnd"/>
      <w:r>
        <w:rPr>
          <w:rFonts w:ascii="Times New Roman" w:hAnsi="Times New Roman"/>
          <w:sz w:val="24"/>
          <w:szCs w:val="24"/>
        </w:rPr>
        <w:t xml:space="preserve"> We are applying for operations funding and recruiting collaborators to support testing of </w:t>
      </w:r>
      <w:r w:rsidR="007846E1">
        <w:rPr>
          <w:rFonts w:ascii="Times New Roman" w:hAnsi="Times New Roman"/>
          <w:sz w:val="24"/>
          <w:szCs w:val="24"/>
        </w:rPr>
        <w:t>spread to other VA facilities. Feel free to volunteer. And we’ll be further evaluating implementation outcomes. We’re having ongoing engagement with VA informatics community regarding technologic development and integration into our new electronic medical record.</w:t>
      </w:r>
    </w:p>
    <w:p w:rsidR="007846E1" w:rsidRDefault="007846E1" w:rsidP="000C4325">
      <w:pPr>
        <w:ind w:firstLine="0"/>
        <w:contextualSpacing/>
        <w:rPr>
          <w:rFonts w:ascii="Times New Roman" w:hAnsi="Times New Roman"/>
          <w:sz w:val="24"/>
          <w:szCs w:val="24"/>
        </w:rPr>
      </w:pPr>
    </w:p>
    <w:p w:rsidR="007846E1" w:rsidRDefault="007846E1" w:rsidP="000C4325">
      <w:pPr>
        <w:ind w:firstLine="0"/>
        <w:contextualSpacing/>
        <w:rPr>
          <w:rFonts w:ascii="Times New Roman" w:hAnsi="Times New Roman"/>
          <w:sz w:val="24"/>
          <w:szCs w:val="24"/>
        </w:rPr>
      </w:pPr>
      <w:r>
        <w:rPr>
          <w:rFonts w:ascii="Times New Roman" w:hAnsi="Times New Roman"/>
          <w:sz w:val="24"/>
          <w:szCs w:val="24"/>
        </w:rPr>
        <w:t xml:space="preserve">And then we’re applying for research funding to assess impact on clinical and </w:t>
      </w:r>
      <w:r w:rsidR="00C1691F">
        <w:rPr>
          <w:rFonts w:ascii="Times New Roman" w:hAnsi="Times New Roman"/>
          <w:sz w:val="24"/>
          <w:szCs w:val="24"/>
        </w:rPr>
        <w:t>Veteran</w:t>
      </w:r>
      <w:r>
        <w:rPr>
          <w:rFonts w:ascii="Times New Roman" w:hAnsi="Times New Roman"/>
          <w:sz w:val="24"/>
          <w:szCs w:val="24"/>
        </w:rPr>
        <w:t xml:space="preserve"> experience outcomes. I really want to end by thanking my funders for this work. The initial quality improvement work </w:t>
      </w:r>
      <w:proofErr w:type="gramStart"/>
      <w:r>
        <w:rPr>
          <w:rFonts w:ascii="Times New Roman" w:hAnsi="Times New Roman"/>
          <w:sz w:val="24"/>
          <w:szCs w:val="24"/>
        </w:rPr>
        <w:t>group that I said was so essential to the succ</w:t>
      </w:r>
      <w:r w:rsidR="001E466B">
        <w:rPr>
          <w:rFonts w:ascii="Times New Roman" w:hAnsi="Times New Roman"/>
          <w:sz w:val="24"/>
          <w:szCs w:val="24"/>
        </w:rPr>
        <w:t>ess was funded by the VISN</w:t>
      </w:r>
      <w:r>
        <w:rPr>
          <w:rFonts w:ascii="Times New Roman" w:hAnsi="Times New Roman"/>
          <w:sz w:val="24"/>
          <w:szCs w:val="24"/>
        </w:rPr>
        <w:t xml:space="preserve"> 22 </w:t>
      </w:r>
      <w:r w:rsidR="00C1691F">
        <w:rPr>
          <w:rFonts w:ascii="Times New Roman" w:hAnsi="Times New Roman"/>
          <w:sz w:val="24"/>
          <w:szCs w:val="24"/>
        </w:rPr>
        <w:t>Veterans</w:t>
      </w:r>
      <w:r>
        <w:rPr>
          <w:rFonts w:ascii="Times New Roman" w:hAnsi="Times New Roman"/>
          <w:sz w:val="24"/>
          <w:szCs w:val="24"/>
        </w:rPr>
        <w:t xml:space="preserve"> Assessment and Improvement Laboratory, which we fondly call</w:t>
      </w:r>
      <w:proofErr w:type="gramEnd"/>
      <w:r>
        <w:rPr>
          <w:rFonts w:ascii="Times New Roman" w:hAnsi="Times New Roman"/>
          <w:sz w:val="24"/>
          <w:szCs w:val="24"/>
        </w:rPr>
        <w:t xml:space="preserve"> VAIL. </w:t>
      </w:r>
    </w:p>
    <w:p w:rsidR="007846E1" w:rsidRDefault="007846E1" w:rsidP="000C4325">
      <w:pPr>
        <w:ind w:firstLine="0"/>
        <w:contextualSpacing/>
        <w:rPr>
          <w:rFonts w:ascii="Times New Roman" w:hAnsi="Times New Roman"/>
          <w:sz w:val="24"/>
          <w:szCs w:val="24"/>
        </w:rPr>
      </w:pPr>
    </w:p>
    <w:p w:rsidR="006D0C10" w:rsidRDefault="007846E1" w:rsidP="000C4325">
      <w:pPr>
        <w:ind w:firstLine="0"/>
        <w:contextualSpacing/>
        <w:rPr>
          <w:rFonts w:ascii="Times New Roman" w:hAnsi="Times New Roman"/>
          <w:sz w:val="24"/>
          <w:szCs w:val="24"/>
        </w:rPr>
      </w:pPr>
      <w:r>
        <w:rPr>
          <w:rFonts w:ascii="Times New Roman" w:hAnsi="Times New Roman"/>
          <w:sz w:val="24"/>
          <w:szCs w:val="24"/>
        </w:rPr>
        <w:lastRenderedPageBreak/>
        <w:t xml:space="preserve">It was a PACT demonstration lab or is a PACT demonstration lab funded by the office of VA primary care. And then this tool development spread and evaluation has been funded as part of the </w:t>
      </w:r>
      <w:proofErr w:type="spellStart"/>
      <w:r>
        <w:rPr>
          <w:rFonts w:ascii="Times New Roman" w:hAnsi="Times New Roman"/>
          <w:sz w:val="24"/>
          <w:szCs w:val="24"/>
        </w:rPr>
        <w:t>Quary</w:t>
      </w:r>
      <w:proofErr w:type="spellEnd"/>
      <w:r>
        <w:rPr>
          <w:rFonts w:ascii="Times New Roman" w:hAnsi="Times New Roman"/>
          <w:sz w:val="24"/>
          <w:szCs w:val="24"/>
        </w:rPr>
        <w:t xml:space="preserve"> [PH] care coordination program project. And I’d be happy to take any questions or comments you might have.  </w:t>
      </w:r>
      <w:r w:rsidR="000C4325">
        <w:rPr>
          <w:rFonts w:ascii="Times New Roman" w:hAnsi="Times New Roman"/>
          <w:sz w:val="24"/>
          <w:szCs w:val="24"/>
        </w:rPr>
        <w:t xml:space="preserve"> </w:t>
      </w:r>
      <w:r w:rsidR="00421AC1">
        <w:rPr>
          <w:rFonts w:ascii="Times New Roman" w:hAnsi="Times New Roman"/>
          <w:sz w:val="24"/>
          <w:szCs w:val="24"/>
        </w:rPr>
        <w:t xml:space="preserve"> </w:t>
      </w:r>
      <w:r w:rsidR="00381A93">
        <w:rPr>
          <w:rFonts w:ascii="Times New Roman" w:hAnsi="Times New Roman"/>
          <w:sz w:val="24"/>
          <w:szCs w:val="24"/>
        </w:rPr>
        <w:t xml:space="preserve"> </w:t>
      </w:r>
      <w:r w:rsidR="00D93A5F">
        <w:rPr>
          <w:rFonts w:ascii="Times New Roman" w:hAnsi="Times New Roman"/>
          <w:sz w:val="24"/>
          <w:szCs w:val="24"/>
        </w:rPr>
        <w:t xml:space="preserve"> </w:t>
      </w:r>
      <w:r w:rsidR="008C1DFC">
        <w:rPr>
          <w:rFonts w:ascii="Times New Roman" w:hAnsi="Times New Roman"/>
          <w:sz w:val="24"/>
          <w:szCs w:val="24"/>
        </w:rPr>
        <w:t xml:space="preserve"> </w:t>
      </w:r>
      <w:r w:rsidR="00BA2F30">
        <w:rPr>
          <w:rFonts w:ascii="Times New Roman" w:hAnsi="Times New Roman"/>
          <w:sz w:val="24"/>
          <w:szCs w:val="24"/>
        </w:rPr>
        <w:tab/>
      </w:r>
    </w:p>
    <w:p w:rsidR="006D0C10" w:rsidRDefault="006D0C10" w:rsidP="008B00BD">
      <w:pPr>
        <w:contextualSpacing/>
        <w:rPr>
          <w:rFonts w:ascii="Times New Roman" w:hAnsi="Times New Roman"/>
          <w:sz w:val="24"/>
          <w:szCs w:val="24"/>
        </w:rPr>
      </w:pPr>
    </w:p>
    <w:p w:rsidR="006D0C10" w:rsidRDefault="008A6000" w:rsidP="008B00BD">
      <w:pPr>
        <w:contextualSpacing/>
        <w:rPr>
          <w:rFonts w:ascii="Times New Roman" w:hAnsi="Times New Roman"/>
          <w:sz w:val="24"/>
          <w:szCs w:val="24"/>
        </w:rPr>
      </w:pPr>
      <w:r>
        <w:rPr>
          <w:rFonts w:ascii="Times New Roman" w:hAnsi="Times New Roman"/>
          <w:sz w:val="24"/>
          <w:szCs w:val="24"/>
        </w:rPr>
        <w:t>Unidentified Female</w:t>
      </w:r>
      <w:r w:rsidR="006D0C10">
        <w:rPr>
          <w:rFonts w:ascii="Times New Roman" w:hAnsi="Times New Roman"/>
          <w:sz w:val="24"/>
          <w:szCs w:val="24"/>
        </w:rPr>
        <w:t>:</w:t>
      </w:r>
      <w:r>
        <w:rPr>
          <w:rFonts w:ascii="Times New Roman" w:hAnsi="Times New Roman"/>
          <w:sz w:val="24"/>
          <w:szCs w:val="24"/>
        </w:rPr>
        <w:tab/>
        <w:t xml:space="preserve">Thank you. This is really interesting. I was curious just about some of the nuts and bolts of the ED docs experience in filling this out. Specifically, I was curious if that’s a checkbox option or if they each have to select one in the options. You showed that the </w:t>
      </w:r>
      <w:proofErr w:type="gramStart"/>
      <w:r>
        <w:rPr>
          <w:rFonts w:ascii="Times New Roman" w:hAnsi="Times New Roman"/>
          <w:sz w:val="24"/>
          <w:szCs w:val="24"/>
        </w:rPr>
        <w:t>majority are</w:t>
      </w:r>
      <w:proofErr w:type="gramEnd"/>
      <w:r>
        <w:rPr>
          <w:rFonts w:ascii="Times New Roman" w:hAnsi="Times New Roman"/>
          <w:sz w:val="24"/>
          <w:szCs w:val="24"/>
        </w:rPr>
        <w:t xml:space="preserve"> sort of a generic follow up care and then some are the other. </w:t>
      </w:r>
      <w:r w:rsidR="0030102A">
        <w:rPr>
          <w:rFonts w:ascii="Times New Roman" w:hAnsi="Times New Roman"/>
          <w:sz w:val="24"/>
          <w:szCs w:val="24"/>
        </w:rPr>
        <w:tab/>
        <w:t xml:space="preserve"> </w:t>
      </w:r>
    </w:p>
    <w:p w:rsidR="006D0C10" w:rsidRDefault="006D0C10" w:rsidP="008B00BD">
      <w:pPr>
        <w:contextualSpacing/>
        <w:rPr>
          <w:rFonts w:ascii="Times New Roman" w:hAnsi="Times New Roman"/>
          <w:sz w:val="24"/>
          <w:szCs w:val="24"/>
        </w:rPr>
      </w:pPr>
    </w:p>
    <w:p w:rsidR="006D0C10" w:rsidRDefault="001E466B" w:rsidP="008B00BD">
      <w:pPr>
        <w:contextualSpacing/>
        <w:rPr>
          <w:rFonts w:ascii="Times New Roman" w:hAnsi="Times New Roman"/>
          <w:sz w:val="24"/>
          <w:szCs w:val="24"/>
        </w:rPr>
      </w:pPr>
      <w:r>
        <w:rPr>
          <w:rFonts w:ascii="Times New Roman" w:hAnsi="Times New Roman"/>
          <w:sz w:val="24"/>
          <w:szCs w:val="24"/>
        </w:rPr>
        <w:t>Kristina</w:t>
      </w:r>
      <w:r w:rsidR="0099008B">
        <w:rPr>
          <w:rFonts w:ascii="Times New Roman" w:hAnsi="Times New Roman"/>
          <w:sz w:val="24"/>
          <w:szCs w:val="24"/>
        </w:rPr>
        <w:t xml:space="preserve"> </w:t>
      </w:r>
      <w:r>
        <w:rPr>
          <w:rFonts w:ascii="Times New Roman" w:hAnsi="Times New Roman"/>
          <w:sz w:val="24"/>
          <w:szCs w:val="24"/>
        </w:rPr>
        <w:t>Cordasco</w:t>
      </w:r>
      <w:r w:rsidR="0099008B">
        <w:rPr>
          <w:rFonts w:ascii="Times New Roman" w:hAnsi="Times New Roman"/>
          <w:sz w:val="24"/>
          <w:szCs w:val="24"/>
        </w:rPr>
        <w:t>:</w:t>
      </w:r>
      <w:r w:rsidR="0030102A">
        <w:rPr>
          <w:rFonts w:ascii="Times New Roman" w:hAnsi="Times New Roman"/>
          <w:sz w:val="24"/>
          <w:szCs w:val="24"/>
        </w:rPr>
        <w:tab/>
      </w:r>
      <w:r w:rsidR="008A6000">
        <w:rPr>
          <w:rFonts w:ascii="Times New Roman" w:hAnsi="Times New Roman"/>
          <w:sz w:val="24"/>
          <w:szCs w:val="24"/>
        </w:rPr>
        <w:t xml:space="preserve">Right. They just have to select one. </w:t>
      </w:r>
      <w:proofErr w:type="gramStart"/>
      <w:r w:rsidR="008A6000">
        <w:rPr>
          <w:rFonts w:ascii="Times New Roman" w:hAnsi="Times New Roman"/>
          <w:sz w:val="24"/>
          <w:szCs w:val="24"/>
        </w:rPr>
        <w:t>One or more.</w:t>
      </w:r>
      <w:proofErr w:type="gramEnd"/>
      <w:r w:rsidR="008A6000">
        <w:rPr>
          <w:rFonts w:ascii="Times New Roman" w:hAnsi="Times New Roman"/>
          <w:sz w:val="24"/>
          <w:szCs w:val="24"/>
        </w:rPr>
        <w:t xml:space="preserve"> </w:t>
      </w:r>
    </w:p>
    <w:p w:rsidR="006D0C10" w:rsidRDefault="006D0C10" w:rsidP="008B00BD">
      <w:pPr>
        <w:contextualSpacing/>
        <w:rPr>
          <w:rFonts w:ascii="Times New Roman" w:hAnsi="Times New Roman"/>
          <w:sz w:val="24"/>
          <w:szCs w:val="24"/>
        </w:rPr>
      </w:pPr>
    </w:p>
    <w:p w:rsidR="006D0C10" w:rsidRDefault="008A6000" w:rsidP="008B00BD">
      <w:pPr>
        <w:contextualSpacing/>
        <w:rPr>
          <w:rFonts w:ascii="Times New Roman" w:hAnsi="Times New Roman"/>
          <w:sz w:val="24"/>
          <w:szCs w:val="24"/>
        </w:rPr>
      </w:pPr>
      <w:r>
        <w:rPr>
          <w:rFonts w:ascii="Times New Roman" w:hAnsi="Times New Roman"/>
          <w:sz w:val="24"/>
          <w:szCs w:val="24"/>
        </w:rPr>
        <w:t>Unidentified Female</w:t>
      </w:r>
      <w:r w:rsidR="006D0C10">
        <w:rPr>
          <w:rFonts w:ascii="Times New Roman" w:hAnsi="Times New Roman"/>
          <w:sz w:val="24"/>
          <w:szCs w:val="24"/>
        </w:rPr>
        <w:t>:</w:t>
      </w:r>
      <w:r>
        <w:rPr>
          <w:rFonts w:ascii="Times New Roman" w:hAnsi="Times New Roman"/>
          <w:sz w:val="24"/>
          <w:szCs w:val="24"/>
        </w:rPr>
        <w:tab/>
        <w:t xml:space="preserve">They can do one or more? </w:t>
      </w:r>
      <w:r w:rsidR="0030102A">
        <w:rPr>
          <w:rFonts w:ascii="Times New Roman" w:hAnsi="Times New Roman"/>
          <w:sz w:val="24"/>
          <w:szCs w:val="24"/>
        </w:rPr>
        <w:tab/>
      </w:r>
    </w:p>
    <w:p w:rsidR="006D0C10" w:rsidRDefault="006D0C10" w:rsidP="008B00BD">
      <w:pPr>
        <w:contextualSpacing/>
        <w:rPr>
          <w:rFonts w:ascii="Times New Roman" w:hAnsi="Times New Roman"/>
          <w:sz w:val="24"/>
          <w:szCs w:val="24"/>
        </w:rPr>
      </w:pPr>
    </w:p>
    <w:p w:rsidR="006D0C10" w:rsidRDefault="001E466B" w:rsidP="008B00BD">
      <w:pPr>
        <w:contextualSpacing/>
        <w:rPr>
          <w:rFonts w:ascii="Times New Roman" w:hAnsi="Times New Roman"/>
          <w:sz w:val="24"/>
          <w:szCs w:val="24"/>
        </w:rPr>
      </w:pPr>
      <w:r>
        <w:rPr>
          <w:rFonts w:ascii="Times New Roman" w:hAnsi="Times New Roman"/>
          <w:sz w:val="24"/>
          <w:szCs w:val="24"/>
        </w:rPr>
        <w:t>Kristina</w:t>
      </w:r>
      <w:r w:rsidR="0099008B">
        <w:rPr>
          <w:rFonts w:ascii="Times New Roman" w:hAnsi="Times New Roman"/>
          <w:sz w:val="24"/>
          <w:szCs w:val="24"/>
        </w:rPr>
        <w:t xml:space="preserve"> </w:t>
      </w:r>
      <w:r>
        <w:rPr>
          <w:rFonts w:ascii="Times New Roman" w:hAnsi="Times New Roman"/>
          <w:sz w:val="24"/>
          <w:szCs w:val="24"/>
        </w:rPr>
        <w:t>Cordasco</w:t>
      </w:r>
      <w:r w:rsidR="0099008B">
        <w:rPr>
          <w:rFonts w:ascii="Times New Roman" w:hAnsi="Times New Roman"/>
          <w:sz w:val="24"/>
          <w:szCs w:val="24"/>
        </w:rPr>
        <w:t>:</w:t>
      </w:r>
      <w:r w:rsidR="0030102A">
        <w:rPr>
          <w:rFonts w:ascii="Times New Roman" w:hAnsi="Times New Roman"/>
          <w:sz w:val="24"/>
          <w:szCs w:val="24"/>
        </w:rPr>
        <w:tab/>
      </w:r>
      <w:r w:rsidR="008A6000">
        <w:rPr>
          <w:rFonts w:ascii="Times New Roman" w:hAnsi="Times New Roman"/>
          <w:sz w:val="24"/>
          <w:szCs w:val="24"/>
        </w:rPr>
        <w:t xml:space="preserve">One or more. </w:t>
      </w:r>
      <w:proofErr w:type="gramStart"/>
      <w:r w:rsidR="008A6000">
        <w:rPr>
          <w:rFonts w:ascii="Times New Roman" w:hAnsi="Times New Roman"/>
          <w:sz w:val="24"/>
          <w:szCs w:val="24"/>
        </w:rPr>
        <w:t>Right.</w:t>
      </w:r>
      <w:proofErr w:type="gramEnd"/>
      <w:r w:rsidR="008A6000">
        <w:rPr>
          <w:rFonts w:ascii="Times New Roman" w:hAnsi="Times New Roman"/>
          <w:sz w:val="24"/>
          <w:szCs w:val="24"/>
        </w:rPr>
        <w:t xml:space="preserve"> So they can select as many, </w:t>
      </w:r>
      <w:proofErr w:type="gramStart"/>
      <w:r w:rsidR="008A6000">
        <w:rPr>
          <w:rFonts w:ascii="Times New Roman" w:hAnsi="Times New Roman"/>
          <w:sz w:val="24"/>
          <w:szCs w:val="24"/>
        </w:rPr>
        <w:t>it’s</w:t>
      </w:r>
      <w:proofErr w:type="gramEnd"/>
      <w:r w:rsidR="008A6000">
        <w:rPr>
          <w:rFonts w:ascii="Times New Roman" w:hAnsi="Times New Roman"/>
          <w:sz w:val="24"/>
          <w:szCs w:val="24"/>
        </w:rPr>
        <w:t xml:space="preserve"> check all that apply. They do need to, have to check one. One of our interesting experiences early on is we did not have any of the fields required. And some of our interns were just submitting completely blank orders. </w:t>
      </w:r>
      <w:r w:rsidR="00955164">
        <w:rPr>
          <w:rFonts w:ascii="Times New Roman" w:hAnsi="Times New Roman"/>
          <w:sz w:val="24"/>
          <w:szCs w:val="24"/>
        </w:rPr>
        <w:tab/>
      </w:r>
    </w:p>
    <w:p w:rsidR="006D0C10" w:rsidRDefault="006D0C10" w:rsidP="008B00BD">
      <w:pPr>
        <w:contextualSpacing/>
        <w:rPr>
          <w:rFonts w:ascii="Times New Roman" w:hAnsi="Times New Roman"/>
          <w:sz w:val="24"/>
          <w:szCs w:val="24"/>
        </w:rPr>
      </w:pPr>
    </w:p>
    <w:p w:rsidR="006D0C10" w:rsidRDefault="008A6000" w:rsidP="008B00BD">
      <w:pPr>
        <w:contextualSpacing/>
        <w:rPr>
          <w:rFonts w:ascii="Times New Roman" w:hAnsi="Times New Roman"/>
          <w:sz w:val="24"/>
          <w:szCs w:val="24"/>
        </w:rPr>
      </w:pPr>
      <w:r>
        <w:rPr>
          <w:rFonts w:ascii="Times New Roman" w:hAnsi="Times New Roman"/>
          <w:sz w:val="24"/>
          <w:szCs w:val="24"/>
        </w:rPr>
        <w:t>Unidentified Female:</w:t>
      </w:r>
      <w:r>
        <w:rPr>
          <w:rFonts w:ascii="Times New Roman" w:hAnsi="Times New Roman"/>
          <w:sz w:val="24"/>
          <w:szCs w:val="24"/>
        </w:rPr>
        <w:tab/>
        <w:t>Do they tend to then also cut and paste text below explaining? Or is the nurse’s job then to go and look at a completed ED note to figure out what’s actually needed?</w:t>
      </w:r>
      <w:r w:rsidR="0030102A">
        <w:rPr>
          <w:rFonts w:ascii="Times New Roman" w:hAnsi="Times New Roman"/>
          <w:sz w:val="24"/>
          <w:szCs w:val="24"/>
        </w:rPr>
        <w:tab/>
      </w:r>
    </w:p>
    <w:p w:rsidR="006D0C10" w:rsidRDefault="006D0C10" w:rsidP="008B00BD">
      <w:pPr>
        <w:contextualSpacing/>
        <w:rPr>
          <w:rFonts w:ascii="Times New Roman" w:hAnsi="Times New Roman"/>
          <w:sz w:val="24"/>
          <w:szCs w:val="24"/>
        </w:rPr>
      </w:pPr>
    </w:p>
    <w:p w:rsidR="006D0C10" w:rsidRDefault="001E466B" w:rsidP="008B00BD">
      <w:pPr>
        <w:contextualSpacing/>
        <w:rPr>
          <w:rFonts w:ascii="Times New Roman" w:hAnsi="Times New Roman"/>
          <w:sz w:val="24"/>
          <w:szCs w:val="24"/>
        </w:rPr>
      </w:pPr>
      <w:r>
        <w:rPr>
          <w:rFonts w:ascii="Times New Roman" w:hAnsi="Times New Roman"/>
          <w:sz w:val="24"/>
          <w:szCs w:val="24"/>
        </w:rPr>
        <w:t>Kristina</w:t>
      </w:r>
      <w:r w:rsidR="0099008B">
        <w:rPr>
          <w:rFonts w:ascii="Times New Roman" w:hAnsi="Times New Roman"/>
          <w:sz w:val="24"/>
          <w:szCs w:val="24"/>
        </w:rPr>
        <w:t xml:space="preserve"> </w:t>
      </w:r>
      <w:r>
        <w:rPr>
          <w:rFonts w:ascii="Times New Roman" w:hAnsi="Times New Roman"/>
          <w:sz w:val="24"/>
          <w:szCs w:val="24"/>
        </w:rPr>
        <w:t>Cordasco</w:t>
      </w:r>
      <w:r w:rsidR="0099008B">
        <w:rPr>
          <w:rFonts w:ascii="Times New Roman" w:hAnsi="Times New Roman"/>
          <w:sz w:val="24"/>
          <w:szCs w:val="24"/>
        </w:rPr>
        <w:t>:</w:t>
      </w:r>
      <w:r w:rsidR="0030102A">
        <w:rPr>
          <w:rFonts w:ascii="Times New Roman" w:hAnsi="Times New Roman"/>
          <w:sz w:val="24"/>
          <w:szCs w:val="24"/>
        </w:rPr>
        <w:tab/>
      </w:r>
      <w:r w:rsidR="008A6000">
        <w:rPr>
          <w:rFonts w:ascii="Times New Roman" w:hAnsi="Times New Roman"/>
          <w:sz w:val="24"/>
          <w:szCs w:val="24"/>
        </w:rPr>
        <w:t xml:space="preserve">So they have to write something in the text box and many are filled in by our interns and residents. And I wish I could say it was the most complete thing possible or clear. It’s not always. So the nurse, in our training, we do talk about referring to the ED note in hopes that the text at least gives them a hint of what the care need is. Thanks. </w:t>
      </w:r>
    </w:p>
    <w:p w:rsidR="006D0C10" w:rsidRDefault="006D0C10" w:rsidP="008B00BD">
      <w:pPr>
        <w:contextualSpacing/>
        <w:rPr>
          <w:rFonts w:ascii="Times New Roman" w:hAnsi="Times New Roman"/>
          <w:sz w:val="24"/>
          <w:szCs w:val="24"/>
        </w:rPr>
      </w:pPr>
    </w:p>
    <w:p w:rsidR="002B2D33" w:rsidRDefault="00C9611F" w:rsidP="008B00BD">
      <w:pPr>
        <w:contextualSpacing/>
        <w:rPr>
          <w:rFonts w:ascii="Times New Roman" w:hAnsi="Times New Roman"/>
          <w:sz w:val="24"/>
          <w:szCs w:val="24"/>
        </w:rPr>
      </w:pPr>
      <w:r>
        <w:rPr>
          <w:rFonts w:ascii="Times New Roman" w:hAnsi="Times New Roman"/>
          <w:sz w:val="24"/>
          <w:szCs w:val="24"/>
        </w:rPr>
        <w:t>Donna Washington</w:t>
      </w:r>
      <w:r w:rsidR="008A6000">
        <w:rPr>
          <w:rFonts w:ascii="Times New Roman" w:hAnsi="Times New Roman"/>
          <w:sz w:val="24"/>
          <w:szCs w:val="24"/>
        </w:rPr>
        <w:t>:</w:t>
      </w:r>
      <w:r>
        <w:rPr>
          <w:rFonts w:ascii="Times New Roman" w:hAnsi="Times New Roman"/>
          <w:sz w:val="24"/>
          <w:szCs w:val="24"/>
        </w:rPr>
        <w:tab/>
        <w:t xml:space="preserve">Donna Washington from VA greater Los Angeles. I’ve heard about the ED PACT tool sort of in the periphery in the halls but great talk. So one thing I’m surprised is one of the reasons for the delay is the RN care manager not being able to reach the patient. </w:t>
      </w:r>
    </w:p>
    <w:p w:rsidR="002B2D33" w:rsidRDefault="002B2D33" w:rsidP="008B00BD">
      <w:pPr>
        <w:contextualSpacing/>
        <w:rPr>
          <w:rFonts w:ascii="Times New Roman" w:hAnsi="Times New Roman"/>
          <w:sz w:val="24"/>
          <w:szCs w:val="24"/>
        </w:rPr>
      </w:pPr>
    </w:p>
    <w:p w:rsidR="006D0C10" w:rsidRDefault="002B2D33" w:rsidP="002B2D33">
      <w:pPr>
        <w:ind w:firstLine="0"/>
        <w:contextualSpacing/>
        <w:rPr>
          <w:rFonts w:ascii="Times New Roman" w:hAnsi="Times New Roman"/>
          <w:sz w:val="24"/>
          <w:szCs w:val="24"/>
        </w:rPr>
      </w:pPr>
      <w:r>
        <w:rPr>
          <w:rFonts w:ascii="Times New Roman" w:hAnsi="Times New Roman"/>
          <w:sz w:val="24"/>
          <w:szCs w:val="24"/>
        </w:rPr>
        <w:t xml:space="preserve">Even with a phone number, often the phone number in CPRS just doesn’t work. So I wonder if you had the ability to look at that and then if so, if you’re able to link that with patient </w:t>
      </w:r>
      <w:proofErr w:type="gramStart"/>
      <w:r>
        <w:rPr>
          <w:rFonts w:ascii="Times New Roman" w:hAnsi="Times New Roman"/>
          <w:sz w:val="24"/>
          <w:szCs w:val="24"/>
        </w:rPr>
        <w:t>characteristics?</w:t>
      </w:r>
      <w:proofErr w:type="gramEnd"/>
      <w:r>
        <w:rPr>
          <w:rFonts w:ascii="Times New Roman" w:hAnsi="Times New Roman"/>
          <w:sz w:val="24"/>
          <w:szCs w:val="24"/>
        </w:rPr>
        <w:t xml:space="preserve">  </w:t>
      </w:r>
      <w:r w:rsidR="0030102A">
        <w:rPr>
          <w:rFonts w:ascii="Times New Roman" w:hAnsi="Times New Roman"/>
          <w:sz w:val="24"/>
          <w:szCs w:val="24"/>
        </w:rPr>
        <w:tab/>
        <w:t xml:space="preserve"> </w:t>
      </w:r>
    </w:p>
    <w:p w:rsidR="006D0C10" w:rsidRDefault="006D0C10" w:rsidP="008B00BD">
      <w:pPr>
        <w:contextualSpacing/>
        <w:rPr>
          <w:rFonts w:ascii="Times New Roman" w:hAnsi="Times New Roman"/>
          <w:sz w:val="24"/>
          <w:szCs w:val="24"/>
        </w:rPr>
      </w:pPr>
    </w:p>
    <w:p w:rsidR="002B2D33" w:rsidRDefault="001E466B" w:rsidP="008B00BD">
      <w:pPr>
        <w:contextualSpacing/>
        <w:rPr>
          <w:rFonts w:ascii="Times New Roman" w:hAnsi="Times New Roman"/>
          <w:sz w:val="24"/>
          <w:szCs w:val="24"/>
        </w:rPr>
      </w:pPr>
      <w:r>
        <w:rPr>
          <w:rFonts w:ascii="Times New Roman" w:hAnsi="Times New Roman"/>
          <w:sz w:val="24"/>
          <w:szCs w:val="24"/>
        </w:rPr>
        <w:t>Kristina</w:t>
      </w:r>
      <w:r w:rsidR="0099008B">
        <w:rPr>
          <w:rFonts w:ascii="Times New Roman" w:hAnsi="Times New Roman"/>
          <w:sz w:val="24"/>
          <w:szCs w:val="24"/>
        </w:rPr>
        <w:t xml:space="preserve"> </w:t>
      </w:r>
      <w:r>
        <w:rPr>
          <w:rFonts w:ascii="Times New Roman" w:hAnsi="Times New Roman"/>
          <w:sz w:val="24"/>
          <w:szCs w:val="24"/>
        </w:rPr>
        <w:t>Cordasco</w:t>
      </w:r>
      <w:r w:rsidR="0099008B">
        <w:rPr>
          <w:rFonts w:ascii="Times New Roman" w:hAnsi="Times New Roman"/>
          <w:sz w:val="24"/>
          <w:szCs w:val="24"/>
        </w:rPr>
        <w:t>:</w:t>
      </w:r>
      <w:r w:rsidR="0030102A">
        <w:rPr>
          <w:rFonts w:ascii="Times New Roman" w:hAnsi="Times New Roman"/>
          <w:sz w:val="24"/>
          <w:szCs w:val="24"/>
        </w:rPr>
        <w:tab/>
      </w:r>
      <w:r w:rsidR="002B2D33">
        <w:rPr>
          <w:rFonts w:ascii="Times New Roman" w:hAnsi="Times New Roman"/>
          <w:sz w:val="24"/>
          <w:szCs w:val="24"/>
        </w:rPr>
        <w:t>So the most common reason to not be able to reach the patient is in our homeless or vulnerably housed population. And actually, one of the options I went through very quickly about the phone number was yes, no, and patient does not have a phone number is also one of the options. Our homeless, we have a homeless clinic, an HPACT clinic.</w:t>
      </w:r>
    </w:p>
    <w:p w:rsidR="002B2D33" w:rsidRDefault="002B2D33" w:rsidP="008B00BD">
      <w:pPr>
        <w:contextualSpacing/>
        <w:rPr>
          <w:rFonts w:ascii="Times New Roman" w:hAnsi="Times New Roman"/>
          <w:sz w:val="24"/>
          <w:szCs w:val="24"/>
        </w:rPr>
      </w:pPr>
    </w:p>
    <w:p w:rsidR="006D0C10" w:rsidRDefault="002B2D33" w:rsidP="004363F1">
      <w:pPr>
        <w:contextualSpacing/>
        <w:rPr>
          <w:rFonts w:ascii="Times New Roman" w:hAnsi="Times New Roman"/>
          <w:sz w:val="24"/>
          <w:szCs w:val="24"/>
        </w:rPr>
      </w:pPr>
      <w:r>
        <w:rPr>
          <w:rFonts w:ascii="Times New Roman" w:hAnsi="Times New Roman"/>
          <w:sz w:val="24"/>
          <w:szCs w:val="24"/>
        </w:rPr>
        <w:tab/>
        <w:t xml:space="preserve">And those nurses still report that they find the ED PACT tool very valuable. So even if the patient ends up walking in, then at least when they walk in, they already know what Mr. Jones wants or needs. </w:t>
      </w:r>
      <w:r w:rsidR="004363F1">
        <w:rPr>
          <w:rFonts w:ascii="Times New Roman" w:hAnsi="Times New Roman"/>
          <w:sz w:val="24"/>
          <w:szCs w:val="24"/>
        </w:rPr>
        <w:t xml:space="preserve">Rather than figuring it out </w:t>
      </w:r>
      <w:r w:rsidR="004363F1">
        <w:rPr>
          <w:rFonts w:ascii="Times New Roman" w:hAnsi="Times New Roman"/>
          <w:sz w:val="24"/>
          <w:szCs w:val="24"/>
        </w:rPr>
        <w:lastRenderedPageBreak/>
        <w:t xml:space="preserve">retrospectively. So that doesn’t answer your question as well, but even when they are not able to get in touch with the patient by telephone, the PACT clinic appreciates having received the message. So that when the patient does show up, they know what the need is. </w:t>
      </w:r>
      <w:r w:rsidR="0030102A">
        <w:rPr>
          <w:rFonts w:ascii="Times New Roman" w:hAnsi="Times New Roman"/>
          <w:sz w:val="24"/>
          <w:szCs w:val="24"/>
        </w:rPr>
        <w:t xml:space="preserve"> </w:t>
      </w:r>
    </w:p>
    <w:p w:rsidR="006D0C10" w:rsidRDefault="006D0C10" w:rsidP="008B00BD">
      <w:pPr>
        <w:contextualSpacing/>
        <w:rPr>
          <w:rFonts w:ascii="Times New Roman" w:hAnsi="Times New Roman"/>
          <w:sz w:val="24"/>
          <w:szCs w:val="24"/>
        </w:rPr>
      </w:pPr>
    </w:p>
    <w:p w:rsidR="006D0C10" w:rsidRDefault="004363F1" w:rsidP="004363F1">
      <w:pPr>
        <w:contextualSpacing/>
        <w:rPr>
          <w:rFonts w:ascii="Times New Roman" w:hAnsi="Times New Roman"/>
          <w:sz w:val="24"/>
          <w:szCs w:val="24"/>
        </w:rPr>
      </w:pPr>
      <w:r>
        <w:rPr>
          <w:rFonts w:ascii="Times New Roman" w:hAnsi="Times New Roman"/>
          <w:sz w:val="24"/>
          <w:szCs w:val="24"/>
        </w:rPr>
        <w:t>Donna Washington</w:t>
      </w:r>
      <w:r w:rsidR="008A6000">
        <w:rPr>
          <w:rFonts w:ascii="Times New Roman" w:hAnsi="Times New Roman"/>
          <w:sz w:val="24"/>
          <w:szCs w:val="24"/>
        </w:rPr>
        <w:t>:</w:t>
      </w:r>
      <w:r>
        <w:rPr>
          <w:rFonts w:ascii="Times New Roman" w:hAnsi="Times New Roman"/>
          <w:sz w:val="24"/>
          <w:szCs w:val="24"/>
        </w:rPr>
        <w:tab/>
        <w:t xml:space="preserve">Thanks. </w:t>
      </w:r>
      <w:r w:rsidR="0030102A">
        <w:rPr>
          <w:rFonts w:ascii="Times New Roman" w:hAnsi="Times New Roman"/>
          <w:sz w:val="24"/>
          <w:szCs w:val="24"/>
        </w:rPr>
        <w:tab/>
        <w:t xml:space="preserve"> </w:t>
      </w:r>
    </w:p>
    <w:p w:rsidR="006D0C10" w:rsidRDefault="006D0C10" w:rsidP="006D0C10">
      <w:pPr>
        <w:contextualSpacing/>
        <w:rPr>
          <w:rFonts w:ascii="Times New Roman" w:hAnsi="Times New Roman"/>
          <w:sz w:val="24"/>
          <w:szCs w:val="24"/>
        </w:rPr>
      </w:pPr>
    </w:p>
    <w:p w:rsidR="006D0C10" w:rsidRDefault="004363F1" w:rsidP="006D0C10">
      <w:pPr>
        <w:contextualSpacing/>
        <w:rPr>
          <w:rFonts w:ascii="Times New Roman" w:hAnsi="Times New Roman"/>
          <w:sz w:val="24"/>
          <w:szCs w:val="24"/>
        </w:rPr>
      </w:pPr>
      <w:r>
        <w:rPr>
          <w:rFonts w:ascii="Times New Roman" w:hAnsi="Times New Roman"/>
          <w:sz w:val="24"/>
          <w:szCs w:val="24"/>
        </w:rPr>
        <w:t>Marty Charns</w:t>
      </w:r>
      <w:r w:rsidR="008A6000">
        <w:rPr>
          <w:rFonts w:ascii="Times New Roman" w:hAnsi="Times New Roman"/>
          <w:sz w:val="24"/>
          <w:szCs w:val="24"/>
        </w:rPr>
        <w:t>:</w:t>
      </w:r>
      <w:r>
        <w:rPr>
          <w:rFonts w:ascii="Times New Roman" w:hAnsi="Times New Roman"/>
          <w:sz w:val="24"/>
          <w:szCs w:val="24"/>
        </w:rPr>
        <w:tab/>
        <w:t xml:space="preserve">I’m Marty Charns and </w:t>
      </w:r>
      <w:r w:rsidR="00D30534">
        <w:rPr>
          <w:rFonts w:ascii="Times New Roman" w:hAnsi="Times New Roman"/>
          <w:sz w:val="24"/>
          <w:szCs w:val="24"/>
        </w:rPr>
        <w:t>I’m always a skeptic about implementation. So take that…so I’m going to give you two checkboxes. Either this is so obviously a help to the RN care managers that the implementation was very straightforward. Or it was obviously a help to some people and the ones that were involved in the QI implementation were really supportive.</w:t>
      </w:r>
    </w:p>
    <w:p w:rsidR="00D30534" w:rsidRDefault="00D30534" w:rsidP="006D0C10">
      <w:pPr>
        <w:contextualSpacing/>
        <w:rPr>
          <w:rFonts w:ascii="Times New Roman" w:hAnsi="Times New Roman"/>
          <w:sz w:val="24"/>
          <w:szCs w:val="24"/>
        </w:rPr>
      </w:pPr>
    </w:p>
    <w:p w:rsidR="00D30534" w:rsidRDefault="00D30534" w:rsidP="006D0C10">
      <w:pPr>
        <w:contextualSpacing/>
        <w:rPr>
          <w:rFonts w:ascii="Times New Roman" w:hAnsi="Times New Roman"/>
          <w:sz w:val="24"/>
          <w:szCs w:val="24"/>
        </w:rPr>
      </w:pPr>
      <w:r>
        <w:rPr>
          <w:rFonts w:ascii="Times New Roman" w:hAnsi="Times New Roman"/>
          <w:sz w:val="24"/>
          <w:szCs w:val="24"/>
        </w:rPr>
        <w:tab/>
        <w:t xml:space="preserve">And then there’s the challenge of how do you spread it to other clinics and other RN care managers? So which was it and if it was box number two, can you tell us a little bit about the secret sauce that got things effectively spread? </w:t>
      </w:r>
      <w:proofErr w:type="gramStart"/>
      <w:r>
        <w:rPr>
          <w:rFonts w:ascii="Times New Roman" w:hAnsi="Times New Roman"/>
          <w:sz w:val="24"/>
          <w:szCs w:val="24"/>
        </w:rPr>
        <w:t>So that you reached a 90% utilization level.</w:t>
      </w:r>
      <w:proofErr w:type="gramEnd"/>
      <w:r>
        <w:rPr>
          <w:rFonts w:ascii="Times New Roman" w:hAnsi="Times New Roman"/>
          <w:sz w:val="24"/>
          <w:szCs w:val="24"/>
        </w:rPr>
        <w:t xml:space="preserve"> </w:t>
      </w:r>
    </w:p>
    <w:p w:rsidR="006D0C10" w:rsidRDefault="006D0C10" w:rsidP="006D0C10">
      <w:pPr>
        <w:contextualSpacing/>
        <w:rPr>
          <w:rFonts w:ascii="Times New Roman" w:hAnsi="Times New Roman"/>
          <w:sz w:val="24"/>
          <w:szCs w:val="24"/>
        </w:rPr>
      </w:pPr>
    </w:p>
    <w:p w:rsidR="006D0C10" w:rsidRDefault="001E466B" w:rsidP="006D0C10">
      <w:pPr>
        <w:contextualSpacing/>
        <w:rPr>
          <w:rFonts w:ascii="Times New Roman" w:hAnsi="Times New Roman"/>
          <w:sz w:val="24"/>
          <w:szCs w:val="24"/>
        </w:rPr>
      </w:pPr>
      <w:r>
        <w:rPr>
          <w:rFonts w:ascii="Times New Roman" w:hAnsi="Times New Roman"/>
          <w:sz w:val="24"/>
          <w:szCs w:val="24"/>
        </w:rPr>
        <w:t>Kristina</w:t>
      </w:r>
      <w:r w:rsidR="0099008B">
        <w:rPr>
          <w:rFonts w:ascii="Times New Roman" w:hAnsi="Times New Roman"/>
          <w:sz w:val="24"/>
          <w:szCs w:val="24"/>
        </w:rPr>
        <w:t xml:space="preserve"> </w:t>
      </w:r>
      <w:r>
        <w:rPr>
          <w:rFonts w:ascii="Times New Roman" w:hAnsi="Times New Roman"/>
          <w:sz w:val="24"/>
          <w:szCs w:val="24"/>
        </w:rPr>
        <w:t>Cordasco</w:t>
      </w:r>
      <w:r w:rsidR="0099008B">
        <w:rPr>
          <w:rFonts w:ascii="Times New Roman" w:hAnsi="Times New Roman"/>
          <w:sz w:val="24"/>
          <w:szCs w:val="24"/>
        </w:rPr>
        <w:t>:</w:t>
      </w:r>
      <w:r w:rsidR="00AF6F04">
        <w:rPr>
          <w:rFonts w:ascii="Times New Roman" w:hAnsi="Times New Roman"/>
          <w:sz w:val="24"/>
          <w:szCs w:val="24"/>
        </w:rPr>
        <w:tab/>
        <w:t xml:space="preserve">Right. </w:t>
      </w:r>
      <w:proofErr w:type="gramStart"/>
      <w:r w:rsidR="00AF6F04">
        <w:rPr>
          <w:rFonts w:ascii="Times New Roman" w:hAnsi="Times New Roman"/>
          <w:sz w:val="24"/>
          <w:szCs w:val="24"/>
        </w:rPr>
        <w:t>So great question.</w:t>
      </w:r>
      <w:proofErr w:type="gramEnd"/>
      <w:r w:rsidR="00AF6F04">
        <w:rPr>
          <w:rFonts w:ascii="Times New Roman" w:hAnsi="Times New Roman"/>
          <w:sz w:val="24"/>
          <w:szCs w:val="24"/>
        </w:rPr>
        <w:t xml:space="preserve"> So I have to say, the nurses, once they started using it, they really liked, appreciated it. We do occasionally get like I don’t have time for that. But overall, when we go back to the nurses, they tell us how much they rather would receive the message than not receive the message.</w:t>
      </w:r>
    </w:p>
    <w:p w:rsidR="00AF6F04" w:rsidRDefault="00AF6F04" w:rsidP="006D0C10">
      <w:pPr>
        <w:contextualSpacing/>
        <w:rPr>
          <w:rFonts w:ascii="Times New Roman" w:hAnsi="Times New Roman"/>
          <w:sz w:val="24"/>
          <w:szCs w:val="24"/>
        </w:rPr>
      </w:pPr>
    </w:p>
    <w:p w:rsidR="00AF6F04" w:rsidRDefault="00AF6F04" w:rsidP="006D0C10">
      <w:pPr>
        <w:contextualSpacing/>
        <w:rPr>
          <w:rFonts w:ascii="Times New Roman" w:hAnsi="Times New Roman"/>
          <w:sz w:val="24"/>
          <w:szCs w:val="24"/>
        </w:rPr>
      </w:pPr>
      <w:r>
        <w:rPr>
          <w:rFonts w:ascii="Times New Roman" w:hAnsi="Times New Roman"/>
          <w:sz w:val="24"/>
          <w:szCs w:val="24"/>
        </w:rPr>
        <w:tab/>
        <w:t xml:space="preserve">Because what they really dislike is the patient walking in at 3:45 on a Friday saying what their care need is and that they didn’t expect it. So the nurses in the PACT team really love this tool. And the ED really loves the tool too. So it really just met a need on both sides. </w:t>
      </w:r>
    </w:p>
    <w:p w:rsidR="00AF6F04" w:rsidRDefault="00AF6F04" w:rsidP="006D0C10">
      <w:pPr>
        <w:contextualSpacing/>
        <w:rPr>
          <w:rFonts w:ascii="Times New Roman" w:hAnsi="Times New Roman"/>
          <w:sz w:val="24"/>
          <w:szCs w:val="24"/>
        </w:rPr>
      </w:pPr>
    </w:p>
    <w:p w:rsidR="00AF6F04" w:rsidRDefault="00AF6F04" w:rsidP="006D0C10">
      <w:pPr>
        <w:contextualSpacing/>
        <w:rPr>
          <w:rFonts w:ascii="Times New Roman" w:hAnsi="Times New Roman"/>
          <w:sz w:val="24"/>
          <w:szCs w:val="24"/>
        </w:rPr>
      </w:pPr>
      <w:r>
        <w:rPr>
          <w:rFonts w:ascii="Times New Roman" w:hAnsi="Times New Roman"/>
          <w:sz w:val="24"/>
          <w:szCs w:val="24"/>
        </w:rPr>
        <w:tab/>
        <w:t xml:space="preserve">Having said that, I can’t say implementation was easy. It was very, it’s been very labor intensive in that we really needed to get over a lot of initial hurdles. </w:t>
      </w:r>
      <w:proofErr w:type="gramStart"/>
      <w:r>
        <w:rPr>
          <w:rFonts w:ascii="Times New Roman" w:hAnsi="Times New Roman"/>
          <w:sz w:val="24"/>
          <w:szCs w:val="24"/>
        </w:rPr>
        <w:t>Where people were very skeptical.</w:t>
      </w:r>
      <w:proofErr w:type="gramEnd"/>
      <w:r>
        <w:rPr>
          <w:rFonts w:ascii="Times New Roman" w:hAnsi="Times New Roman"/>
          <w:sz w:val="24"/>
          <w:szCs w:val="24"/>
        </w:rPr>
        <w:t xml:space="preserve"> People were very skeptical that the nurses would be okay getting these messages. The nurses themselves were very okay.</w:t>
      </w:r>
    </w:p>
    <w:p w:rsidR="00AF6F04" w:rsidRDefault="00AF6F04" w:rsidP="006D0C10">
      <w:pPr>
        <w:contextualSpacing/>
        <w:rPr>
          <w:rFonts w:ascii="Times New Roman" w:hAnsi="Times New Roman"/>
          <w:sz w:val="24"/>
          <w:szCs w:val="24"/>
        </w:rPr>
      </w:pPr>
    </w:p>
    <w:p w:rsidR="00AF6F04" w:rsidRDefault="00AF6F04" w:rsidP="006D0C10">
      <w:pPr>
        <w:contextualSpacing/>
        <w:rPr>
          <w:rFonts w:ascii="Times New Roman" w:hAnsi="Times New Roman"/>
          <w:sz w:val="24"/>
          <w:szCs w:val="24"/>
        </w:rPr>
      </w:pPr>
      <w:r>
        <w:rPr>
          <w:rFonts w:ascii="Times New Roman" w:hAnsi="Times New Roman"/>
          <w:sz w:val="24"/>
          <w:szCs w:val="24"/>
        </w:rPr>
        <w:tab/>
        <w:t xml:space="preserve">Well, what if I get messages I don’t know what to do with? And then they realized that these were just like all the other messages they get directly from the patients. So they’re like oh, we can do this. So getting over that hurdle to get them to use it has been quite a big endeavor. </w:t>
      </w:r>
    </w:p>
    <w:p w:rsidR="00AF6F04" w:rsidRDefault="00AF6F04" w:rsidP="006D0C10">
      <w:pPr>
        <w:contextualSpacing/>
        <w:rPr>
          <w:rFonts w:ascii="Times New Roman" w:hAnsi="Times New Roman"/>
          <w:sz w:val="24"/>
          <w:szCs w:val="24"/>
        </w:rPr>
      </w:pPr>
    </w:p>
    <w:p w:rsidR="00AF6F04" w:rsidRDefault="00AF6F04" w:rsidP="006D0C10">
      <w:pPr>
        <w:contextualSpacing/>
        <w:rPr>
          <w:rFonts w:ascii="Times New Roman" w:hAnsi="Times New Roman"/>
          <w:sz w:val="24"/>
          <w:szCs w:val="24"/>
        </w:rPr>
      </w:pPr>
      <w:r>
        <w:rPr>
          <w:rFonts w:ascii="Times New Roman" w:hAnsi="Times New Roman"/>
          <w:sz w:val="24"/>
          <w:szCs w:val="24"/>
        </w:rPr>
        <w:tab/>
        <w:t xml:space="preserve">So to answer your question about the secret sauce, it’s taken a lot of in person time. I’ve been to every clinic in our greater Los Angeles area at least twice. Some of them three times, at this point, personally. I’ve spent a lot of time on our </w:t>
      </w:r>
      <w:r w:rsidR="008E6E60">
        <w:rPr>
          <w:rFonts w:ascii="Times New Roman" w:hAnsi="Times New Roman"/>
          <w:sz w:val="24"/>
          <w:szCs w:val="24"/>
        </w:rPr>
        <w:t>fine freeway and that is not…which got a lot of feedback about the tool and its development.</w:t>
      </w:r>
    </w:p>
    <w:p w:rsidR="008E6E60" w:rsidRDefault="008E6E60" w:rsidP="006D0C10">
      <w:pPr>
        <w:contextualSpacing/>
        <w:rPr>
          <w:rFonts w:ascii="Times New Roman" w:hAnsi="Times New Roman"/>
          <w:sz w:val="24"/>
          <w:szCs w:val="24"/>
        </w:rPr>
      </w:pPr>
    </w:p>
    <w:p w:rsidR="008E6E60" w:rsidRDefault="008E6E60" w:rsidP="006D0C10">
      <w:pPr>
        <w:contextualSpacing/>
        <w:rPr>
          <w:rFonts w:ascii="Times New Roman" w:hAnsi="Times New Roman"/>
          <w:sz w:val="24"/>
          <w:szCs w:val="24"/>
        </w:rPr>
      </w:pPr>
      <w:r>
        <w:rPr>
          <w:rFonts w:ascii="Times New Roman" w:hAnsi="Times New Roman"/>
          <w:sz w:val="24"/>
          <w:szCs w:val="24"/>
        </w:rPr>
        <w:tab/>
        <w:t xml:space="preserve">So I don’t think that was wasted time. It’s just not spreadable. So you can’t do that at every single healthcare system. So what we’re looking at is that if we learn the lessons about the messaging that really ended up working. Can we message around the tool proactively? </w:t>
      </w:r>
    </w:p>
    <w:p w:rsidR="008E6E60" w:rsidRDefault="008E6E60" w:rsidP="006D0C10">
      <w:pPr>
        <w:contextualSpacing/>
        <w:rPr>
          <w:rFonts w:ascii="Times New Roman" w:hAnsi="Times New Roman"/>
          <w:sz w:val="24"/>
          <w:szCs w:val="24"/>
        </w:rPr>
      </w:pPr>
    </w:p>
    <w:p w:rsidR="008E6E60" w:rsidRDefault="008E6E60" w:rsidP="006D0C10">
      <w:pPr>
        <w:contextualSpacing/>
        <w:rPr>
          <w:rFonts w:ascii="Times New Roman" w:hAnsi="Times New Roman"/>
          <w:sz w:val="24"/>
          <w:szCs w:val="24"/>
        </w:rPr>
      </w:pPr>
      <w:r>
        <w:rPr>
          <w:rFonts w:ascii="Times New Roman" w:hAnsi="Times New Roman"/>
          <w:sz w:val="24"/>
          <w:szCs w:val="24"/>
        </w:rPr>
        <w:tab/>
        <w:t xml:space="preserve">Doing virtual or recorded trainings and spread it that way. And that would be the next step for the project is testing that spread. But I’ll keep you updated on how that goes. </w:t>
      </w:r>
    </w:p>
    <w:p w:rsidR="006D0C10" w:rsidRDefault="006D0C10" w:rsidP="006D0C10">
      <w:pPr>
        <w:contextualSpacing/>
        <w:rPr>
          <w:rFonts w:ascii="Times New Roman" w:hAnsi="Times New Roman"/>
          <w:sz w:val="24"/>
          <w:szCs w:val="24"/>
        </w:rPr>
      </w:pPr>
    </w:p>
    <w:p w:rsidR="006D0C10" w:rsidRDefault="008E6E60" w:rsidP="006D0C10">
      <w:pPr>
        <w:contextualSpacing/>
        <w:rPr>
          <w:rFonts w:ascii="Times New Roman" w:hAnsi="Times New Roman"/>
          <w:sz w:val="24"/>
          <w:szCs w:val="24"/>
        </w:rPr>
      </w:pPr>
      <w:r>
        <w:rPr>
          <w:rFonts w:ascii="Times New Roman" w:hAnsi="Times New Roman"/>
          <w:sz w:val="24"/>
          <w:szCs w:val="24"/>
        </w:rPr>
        <w:t>Moderator</w:t>
      </w:r>
      <w:r w:rsidR="008A6000">
        <w:rPr>
          <w:rFonts w:ascii="Times New Roman" w:hAnsi="Times New Roman"/>
          <w:sz w:val="24"/>
          <w:szCs w:val="24"/>
        </w:rPr>
        <w:t>:</w:t>
      </w:r>
      <w:r>
        <w:rPr>
          <w:rFonts w:ascii="Times New Roman" w:hAnsi="Times New Roman"/>
          <w:sz w:val="24"/>
          <w:szCs w:val="24"/>
        </w:rPr>
        <w:tab/>
        <w:t>I think we have time for one last question and maybe a minute or two for any other que</w:t>
      </w:r>
      <w:r w:rsidR="005864DB">
        <w:rPr>
          <w:rFonts w:ascii="Times New Roman" w:hAnsi="Times New Roman"/>
          <w:sz w:val="24"/>
          <w:szCs w:val="24"/>
        </w:rPr>
        <w:t xml:space="preserve">stions for the rest of the panel. </w:t>
      </w:r>
      <w:r>
        <w:rPr>
          <w:rFonts w:ascii="Times New Roman" w:hAnsi="Times New Roman"/>
          <w:sz w:val="24"/>
          <w:szCs w:val="24"/>
        </w:rPr>
        <w:tab/>
      </w:r>
    </w:p>
    <w:p w:rsidR="006D0C10" w:rsidRDefault="006D0C10" w:rsidP="005864DB">
      <w:pPr>
        <w:ind w:left="0" w:firstLine="0"/>
        <w:contextualSpacing/>
        <w:rPr>
          <w:rFonts w:ascii="Times New Roman" w:hAnsi="Times New Roman"/>
          <w:sz w:val="24"/>
          <w:szCs w:val="24"/>
        </w:rPr>
      </w:pPr>
    </w:p>
    <w:p w:rsidR="005864DB" w:rsidRDefault="005864DB" w:rsidP="006D0C10">
      <w:pPr>
        <w:contextualSpacing/>
        <w:rPr>
          <w:rFonts w:ascii="Times New Roman" w:hAnsi="Times New Roman"/>
          <w:sz w:val="24"/>
          <w:szCs w:val="24"/>
        </w:rPr>
      </w:pPr>
      <w:r>
        <w:rPr>
          <w:rFonts w:ascii="Times New Roman" w:hAnsi="Times New Roman"/>
          <w:sz w:val="24"/>
          <w:szCs w:val="24"/>
        </w:rPr>
        <w:t>Mike Davis</w:t>
      </w:r>
      <w:r w:rsidR="008A6000">
        <w:rPr>
          <w:rFonts w:ascii="Times New Roman" w:hAnsi="Times New Roman"/>
          <w:sz w:val="24"/>
          <w:szCs w:val="24"/>
        </w:rPr>
        <w:t>:</w:t>
      </w:r>
      <w:r>
        <w:rPr>
          <w:rFonts w:ascii="Times New Roman" w:hAnsi="Times New Roman"/>
          <w:sz w:val="24"/>
          <w:szCs w:val="24"/>
        </w:rPr>
        <w:tab/>
        <w:t xml:space="preserve">So hi. </w:t>
      </w:r>
      <w:proofErr w:type="gramStart"/>
      <w:r>
        <w:rPr>
          <w:rFonts w:ascii="Times New Roman" w:hAnsi="Times New Roman"/>
          <w:sz w:val="24"/>
          <w:szCs w:val="24"/>
        </w:rPr>
        <w:t xml:space="preserve">Mike Davis from the office of </w:t>
      </w:r>
      <w:r w:rsidR="00C1691F">
        <w:rPr>
          <w:rFonts w:ascii="Times New Roman" w:hAnsi="Times New Roman"/>
          <w:sz w:val="24"/>
          <w:szCs w:val="24"/>
        </w:rPr>
        <w:t>Veterans</w:t>
      </w:r>
      <w:r>
        <w:rPr>
          <w:rFonts w:ascii="Times New Roman" w:hAnsi="Times New Roman"/>
          <w:sz w:val="24"/>
          <w:szCs w:val="24"/>
        </w:rPr>
        <w:t xml:space="preserve"> access to care and primary care provider.</w:t>
      </w:r>
      <w:proofErr w:type="gramEnd"/>
      <w:r>
        <w:rPr>
          <w:rFonts w:ascii="Times New Roman" w:hAnsi="Times New Roman"/>
          <w:sz w:val="24"/>
          <w:szCs w:val="24"/>
        </w:rPr>
        <w:t xml:space="preserve"> And just two comments from my brain. One is as a primary care provider, I can tell you that receiving a message about what’s needed is so much better than trying to review and see which one of my patients hit the emergency room. </w:t>
      </w:r>
    </w:p>
    <w:p w:rsidR="005864DB" w:rsidRDefault="005864DB" w:rsidP="006D0C10">
      <w:pPr>
        <w:contextualSpacing/>
        <w:rPr>
          <w:rFonts w:ascii="Times New Roman" w:hAnsi="Times New Roman"/>
          <w:sz w:val="24"/>
          <w:szCs w:val="24"/>
        </w:rPr>
      </w:pPr>
    </w:p>
    <w:p w:rsidR="006D0C10" w:rsidRDefault="005864DB" w:rsidP="005864DB">
      <w:pPr>
        <w:ind w:firstLine="0"/>
        <w:contextualSpacing/>
        <w:rPr>
          <w:rFonts w:ascii="Times New Roman" w:hAnsi="Times New Roman"/>
          <w:sz w:val="24"/>
          <w:szCs w:val="24"/>
        </w:rPr>
      </w:pPr>
      <w:r>
        <w:rPr>
          <w:rFonts w:ascii="Times New Roman" w:hAnsi="Times New Roman"/>
          <w:sz w:val="24"/>
          <w:szCs w:val="24"/>
        </w:rPr>
        <w:t>And then go review the chart and figure out what’s going on. It seems to me that this is an obvious win/win for everybody involved. So that’s comment number one. So I think it’s a great project. Comment number two from my perspective is why don’t you just implement it nationally? I mean, get on the call for the group practice managers. Present it as at least a best practice.</w:t>
      </w:r>
    </w:p>
    <w:p w:rsidR="005864DB" w:rsidRDefault="005864DB" w:rsidP="005864DB">
      <w:pPr>
        <w:ind w:firstLine="0"/>
        <w:contextualSpacing/>
        <w:rPr>
          <w:rFonts w:ascii="Times New Roman" w:hAnsi="Times New Roman"/>
          <w:sz w:val="24"/>
          <w:szCs w:val="24"/>
        </w:rPr>
      </w:pPr>
    </w:p>
    <w:p w:rsidR="005864DB" w:rsidRDefault="005864DB" w:rsidP="005864DB">
      <w:pPr>
        <w:ind w:firstLine="0"/>
        <w:contextualSpacing/>
        <w:rPr>
          <w:rFonts w:ascii="Times New Roman" w:hAnsi="Times New Roman"/>
          <w:sz w:val="24"/>
          <w:szCs w:val="24"/>
        </w:rPr>
      </w:pPr>
      <w:r>
        <w:rPr>
          <w:rFonts w:ascii="Times New Roman" w:hAnsi="Times New Roman"/>
          <w:sz w:val="24"/>
          <w:szCs w:val="24"/>
        </w:rPr>
        <w:t xml:space="preserve">See who’s interested. There’s </w:t>
      </w:r>
      <w:proofErr w:type="spellStart"/>
      <w:r>
        <w:rPr>
          <w:rFonts w:ascii="Times New Roman" w:hAnsi="Times New Roman"/>
          <w:sz w:val="24"/>
          <w:szCs w:val="24"/>
        </w:rPr>
        <w:t>cacks</w:t>
      </w:r>
      <w:proofErr w:type="spellEnd"/>
      <w:r>
        <w:rPr>
          <w:rFonts w:ascii="Times New Roman" w:hAnsi="Times New Roman"/>
          <w:sz w:val="24"/>
          <w:szCs w:val="24"/>
        </w:rPr>
        <w:t xml:space="preserve"> [PH] around the system. We have a national </w:t>
      </w:r>
      <w:proofErr w:type="spellStart"/>
      <w:r>
        <w:rPr>
          <w:rFonts w:ascii="Times New Roman" w:hAnsi="Times New Roman"/>
          <w:sz w:val="24"/>
          <w:szCs w:val="24"/>
        </w:rPr>
        <w:t>cack</w:t>
      </w:r>
      <w:proofErr w:type="spellEnd"/>
      <w:r>
        <w:rPr>
          <w:rFonts w:ascii="Times New Roman" w:hAnsi="Times New Roman"/>
          <w:sz w:val="24"/>
          <w:szCs w:val="24"/>
        </w:rPr>
        <w:t xml:space="preserve"> now in our office that could help people answer questions about </w:t>
      </w:r>
      <w:r w:rsidR="007171E0">
        <w:rPr>
          <w:rFonts w:ascii="Times New Roman" w:hAnsi="Times New Roman"/>
          <w:sz w:val="24"/>
          <w:szCs w:val="24"/>
        </w:rPr>
        <w:t xml:space="preserve">how to set this up. I’ll bet if you take a project like this and sell it to a program office like ours, we could help accelerate. </w:t>
      </w:r>
    </w:p>
    <w:p w:rsidR="006D0C10" w:rsidRDefault="006D0C10" w:rsidP="006D0C10">
      <w:pPr>
        <w:contextualSpacing/>
        <w:rPr>
          <w:rFonts w:ascii="Times New Roman" w:hAnsi="Times New Roman"/>
          <w:sz w:val="24"/>
          <w:szCs w:val="24"/>
        </w:rPr>
      </w:pPr>
    </w:p>
    <w:p w:rsidR="006D0C10" w:rsidRDefault="001E466B" w:rsidP="006D0C10">
      <w:pPr>
        <w:contextualSpacing/>
        <w:rPr>
          <w:rFonts w:ascii="Times New Roman" w:hAnsi="Times New Roman"/>
          <w:sz w:val="24"/>
          <w:szCs w:val="24"/>
        </w:rPr>
      </w:pPr>
      <w:r>
        <w:rPr>
          <w:rFonts w:ascii="Times New Roman" w:hAnsi="Times New Roman"/>
          <w:sz w:val="24"/>
          <w:szCs w:val="24"/>
        </w:rPr>
        <w:t>Kristina</w:t>
      </w:r>
      <w:r w:rsidR="0099008B">
        <w:rPr>
          <w:rFonts w:ascii="Times New Roman" w:hAnsi="Times New Roman"/>
          <w:sz w:val="24"/>
          <w:szCs w:val="24"/>
        </w:rPr>
        <w:t xml:space="preserve"> </w:t>
      </w:r>
      <w:r>
        <w:rPr>
          <w:rFonts w:ascii="Times New Roman" w:hAnsi="Times New Roman"/>
          <w:sz w:val="24"/>
          <w:szCs w:val="24"/>
        </w:rPr>
        <w:t>Cordasco</w:t>
      </w:r>
      <w:r w:rsidR="0099008B">
        <w:rPr>
          <w:rFonts w:ascii="Times New Roman" w:hAnsi="Times New Roman"/>
          <w:sz w:val="24"/>
          <w:szCs w:val="24"/>
        </w:rPr>
        <w:t>:</w:t>
      </w:r>
      <w:r w:rsidR="007171E0">
        <w:rPr>
          <w:rFonts w:ascii="Times New Roman" w:hAnsi="Times New Roman"/>
          <w:sz w:val="24"/>
          <w:szCs w:val="24"/>
        </w:rPr>
        <w:tab/>
        <w:t xml:space="preserve">I will be following up with you very quickly. </w:t>
      </w:r>
    </w:p>
    <w:p w:rsidR="006D0C10" w:rsidRDefault="006D0C10" w:rsidP="006D0C10">
      <w:pPr>
        <w:contextualSpacing/>
        <w:rPr>
          <w:rFonts w:ascii="Times New Roman" w:hAnsi="Times New Roman"/>
          <w:sz w:val="24"/>
          <w:szCs w:val="24"/>
        </w:rPr>
      </w:pPr>
    </w:p>
    <w:p w:rsidR="006D0C10" w:rsidRDefault="007171E0" w:rsidP="008B00BD">
      <w:pPr>
        <w:contextualSpacing/>
        <w:rPr>
          <w:rFonts w:ascii="Times New Roman" w:hAnsi="Times New Roman"/>
          <w:sz w:val="24"/>
          <w:szCs w:val="24"/>
        </w:rPr>
      </w:pPr>
      <w:r>
        <w:rPr>
          <w:rFonts w:ascii="Times New Roman" w:hAnsi="Times New Roman"/>
          <w:sz w:val="24"/>
          <w:szCs w:val="24"/>
        </w:rPr>
        <w:t>[End of Audio]</w:t>
      </w:r>
    </w:p>
    <w:p w:rsidR="007171E0" w:rsidRDefault="007171E0" w:rsidP="008B00BD">
      <w:pPr>
        <w:contextualSpacing/>
        <w:rPr>
          <w:rFonts w:ascii="Times New Roman" w:hAnsi="Times New Roman"/>
          <w:sz w:val="24"/>
          <w:szCs w:val="24"/>
        </w:rPr>
      </w:pPr>
    </w:p>
    <w:p w:rsidR="007171E0" w:rsidRPr="006D0C10" w:rsidRDefault="007171E0" w:rsidP="008B00BD">
      <w:pPr>
        <w:contextualSpacing/>
        <w:rPr>
          <w:rFonts w:ascii="Times New Roman" w:hAnsi="Times New Roman"/>
          <w:b/>
          <w:sz w:val="24"/>
          <w:szCs w:val="24"/>
        </w:rPr>
      </w:pPr>
    </w:p>
    <w:sectPr w:rsidR="007171E0" w:rsidRPr="006D0C10" w:rsidSect="00D03ED4">
      <w:headerReference w:type="default" r:id="rId8"/>
      <w:footerReference w:type="default" r:id="rId9"/>
      <w:pgSz w:w="12240" w:h="15840" w:code="1"/>
      <w:pgMar w:top="1037" w:right="1296" w:bottom="1037"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1141" w:rsidRDefault="00BB1141" w:rsidP="005E17F0">
      <w:r>
        <w:separator/>
      </w:r>
    </w:p>
  </w:endnote>
  <w:endnote w:type="continuationSeparator" w:id="0">
    <w:p w:rsidR="00BB1141" w:rsidRDefault="00BB1141" w:rsidP="005E17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5363" w:rsidRPr="005E17F0" w:rsidRDefault="00505363">
    <w:pPr>
      <w:pStyle w:val="Footer"/>
      <w:jc w:val="center"/>
      <w:rPr>
        <w:rFonts w:ascii="Times New Roman" w:hAnsi="Times New Roman"/>
        <w:sz w:val="24"/>
        <w:szCs w:val="24"/>
      </w:rPr>
    </w:pPr>
    <w:r w:rsidRPr="005E17F0">
      <w:rPr>
        <w:rFonts w:ascii="Times New Roman" w:hAnsi="Times New Roman"/>
        <w:sz w:val="24"/>
        <w:szCs w:val="24"/>
      </w:rPr>
      <w:t xml:space="preserve">Page </w:t>
    </w:r>
    <w:r w:rsidRPr="005E17F0">
      <w:rPr>
        <w:rFonts w:ascii="Times New Roman" w:hAnsi="Times New Roman"/>
        <w:sz w:val="24"/>
        <w:szCs w:val="24"/>
      </w:rPr>
      <w:fldChar w:fldCharType="begin"/>
    </w:r>
    <w:r w:rsidRPr="005E17F0">
      <w:rPr>
        <w:rFonts w:ascii="Times New Roman" w:hAnsi="Times New Roman"/>
        <w:sz w:val="24"/>
        <w:szCs w:val="24"/>
      </w:rPr>
      <w:instrText xml:space="preserve"> PAGE </w:instrText>
    </w:r>
    <w:r w:rsidRPr="005E17F0">
      <w:rPr>
        <w:rFonts w:ascii="Times New Roman" w:hAnsi="Times New Roman"/>
        <w:sz w:val="24"/>
        <w:szCs w:val="24"/>
      </w:rPr>
      <w:fldChar w:fldCharType="separate"/>
    </w:r>
    <w:r w:rsidR="00C1691F">
      <w:rPr>
        <w:rFonts w:ascii="Times New Roman" w:hAnsi="Times New Roman"/>
        <w:noProof/>
        <w:sz w:val="24"/>
        <w:szCs w:val="24"/>
      </w:rPr>
      <w:t>1</w:t>
    </w:r>
    <w:r w:rsidRPr="005E17F0">
      <w:rPr>
        <w:rFonts w:ascii="Times New Roman" w:hAnsi="Times New Roman"/>
        <w:sz w:val="24"/>
        <w:szCs w:val="24"/>
      </w:rPr>
      <w:fldChar w:fldCharType="end"/>
    </w:r>
    <w:r w:rsidRPr="005E17F0">
      <w:rPr>
        <w:rFonts w:ascii="Times New Roman" w:hAnsi="Times New Roman"/>
        <w:sz w:val="24"/>
        <w:szCs w:val="24"/>
      </w:rPr>
      <w:t xml:space="preserve"> of </w:t>
    </w:r>
    <w:r w:rsidRPr="005E17F0">
      <w:rPr>
        <w:rFonts w:ascii="Times New Roman" w:hAnsi="Times New Roman"/>
        <w:sz w:val="24"/>
        <w:szCs w:val="24"/>
      </w:rPr>
      <w:fldChar w:fldCharType="begin"/>
    </w:r>
    <w:r w:rsidRPr="005E17F0">
      <w:rPr>
        <w:rFonts w:ascii="Times New Roman" w:hAnsi="Times New Roman"/>
        <w:sz w:val="24"/>
        <w:szCs w:val="24"/>
      </w:rPr>
      <w:instrText xml:space="preserve"> NUMPAGES  </w:instrText>
    </w:r>
    <w:r w:rsidRPr="005E17F0">
      <w:rPr>
        <w:rFonts w:ascii="Times New Roman" w:hAnsi="Times New Roman"/>
        <w:sz w:val="24"/>
        <w:szCs w:val="24"/>
      </w:rPr>
      <w:fldChar w:fldCharType="separate"/>
    </w:r>
    <w:r w:rsidR="00C1691F">
      <w:rPr>
        <w:rFonts w:ascii="Times New Roman" w:hAnsi="Times New Roman"/>
        <w:noProof/>
        <w:sz w:val="24"/>
        <w:szCs w:val="24"/>
      </w:rPr>
      <w:t>7</w:t>
    </w:r>
    <w:r w:rsidRPr="005E17F0">
      <w:rPr>
        <w:rFonts w:ascii="Times New Roman" w:hAnsi="Times New Roman"/>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1141" w:rsidRDefault="00BB1141" w:rsidP="005E17F0">
      <w:r>
        <w:separator/>
      </w:r>
    </w:p>
  </w:footnote>
  <w:footnote w:type="continuationSeparator" w:id="0">
    <w:p w:rsidR="00BB1141" w:rsidRDefault="00BB1141" w:rsidP="005E17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5363" w:rsidRDefault="00505363" w:rsidP="008B00BD">
    <w:pPr>
      <w:pStyle w:val="Header"/>
      <w:jc w:val="center"/>
      <w:rPr>
        <w:rFonts w:ascii="Times New Roman" w:hAnsi="Times New Roman"/>
        <w:sz w:val="24"/>
        <w:szCs w:val="24"/>
      </w:rPr>
    </w:pPr>
    <w:proofErr w:type="spellStart"/>
    <w:proofErr w:type="gramStart"/>
    <w:r w:rsidRPr="00967BE1">
      <w:rPr>
        <w:rFonts w:ascii="Times New Roman" w:hAnsi="Times New Roman"/>
        <w:sz w:val="24"/>
        <w:szCs w:val="24"/>
      </w:rPr>
      <w:t>ed</w:t>
    </w:r>
    <w:proofErr w:type="spellEnd"/>
    <w:r w:rsidRPr="00967BE1">
      <w:rPr>
        <w:rFonts w:ascii="Times New Roman" w:hAnsi="Times New Roman"/>
        <w:sz w:val="24"/>
        <w:szCs w:val="24"/>
      </w:rPr>
      <w:t>-pact</w:t>
    </w:r>
    <w:proofErr w:type="gramEnd"/>
  </w:p>
  <w:p w:rsidR="00505363" w:rsidRDefault="00505363" w:rsidP="005E17F0">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xNTe2MDU1NTK3MDJX0lEKTi0uzszPAykwqgUAjBSvQSwAAAA="/>
    <w:docVar w:name="dgnword-docGUID" w:val="{3432122D-8ED2-4685-B928-2659D6C0C0CA}"/>
    <w:docVar w:name="dgnword-eventsink" w:val="451154184"/>
    <w:docVar w:name="mm_askLogin" w:val="True"/>
  </w:docVars>
  <w:rsids>
    <w:rsidRoot w:val="005E17F0"/>
    <w:rsid w:val="0000397E"/>
    <w:rsid w:val="00006A1F"/>
    <w:rsid w:val="00010071"/>
    <w:rsid w:val="000122CC"/>
    <w:rsid w:val="0001279D"/>
    <w:rsid w:val="00014316"/>
    <w:rsid w:val="00014D9F"/>
    <w:rsid w:val="00015119"/>
    <w:rsid w:val="0001515D"/>
    <w:rsid w:val="00015C7A"/>
    <w:rsid w:val="00021B31"/>
    <w:rsid w:val="00021BB6"/>
    <w:rsid w:val="00024453"/>
    <w:rsid w:val="000254A8"/>
    <w:rsid w:val="000275CC"/>
    <w:rsid w:val="0003280A"/>
    <w:rsid w:val="0003366E"/>
    <w:rsid w:val="00034412"/>
    <w:rsid w:val="00040E4D"/>
    <w:rsid w:val="00041137"/>
    <w:rsid w:val="0004211B"/>
    <w:rsid w:val="00044E09"/>
    <w:rsid w:val="00045D1E"/>
    <w:rsid w:val="00045E68"/>
    <w:rsid w:val="00047A77"/>
    <w:rsid w:val="00053B74"/>
    <w:rsid w:val="0005462C"/>
    <w:rsid w:val="00056839"/>
    <w:rsid w:val="000571D1"/>
    <w:rsid w:val="0006003A"/>
    <w:rsid w:val="00062D14"/>
    <w:rsid w:val="00063ED7"/>
    <w:rsid w:val="00065218"/>
    <w:rsid w:val="00065693"/>
    <w:rsid w:val="0006585D"/>
    <w:rsid w:val="00066647"/>
    <w:rsid w:val="00066879"/>
    <w:rsid w:val="00070EFA"/>
    <w:rsid w:val="00073DCC"/>
    <w:rsid w:val="00075C70"/>
    <w:rsid w:val="000766BC"/>
    <w:rsid w:val="00081630"/>
    <w:rsid w:val="00081FAA"/>
    <w:rsid w:val="00083081"/>
    <w:rsid w:val="00087997"/>
    <w:rsid w:val="00091209"/>
    <w:rsid w:val="0009229A"/>
    <w:rsid w:val="00092FDB"/>
    <w:rsid w:val="00093310"/>
    <w:rsid w:val="00093BE8"/>
    <w:rsid w:val="000951A8"/>
    <w:rsid w:val="000972C7"/>
    <w:rsid w:val="00097570"/>
    <w:rsid w:val="000976DD"/>
    <w:rsid w:val="00097DC1"/>
    <w:rsid w:val="000A1B3A"/>
    <w:rsid w:val="000A1D11"/>
    <w:rsid w:val="000A22AF"/>
    <w:rsid w:val="000A37AA"/>
    <w:rsid w:val="000A43E8"/>
    <w:rsid w:val="000A63F9"/>
    <w:rsid w:val="000A77EB"/>
    <w:rsid w:val="000B0A3D"/>
    <w:rsid w:val="000B0DDD"/>
    <w:rsid w:val="000B4A69"/>
    <w:rsid w:val="000B5895"/>
    <w:rsid w:val="000B677D"/>
    <w:rsid w:val="000B6B4A"/>
    <w:rsid w:val="000B7EED"/>
    <w:rsid w:val="000C0C07"/>
    <w:rsid w:val="000C1137"/>
    <w:rsid w:val="000C4325"/>
    <w:rsid w:val="000C441C"/>
    <w:rsid w:val="000C4F3C"/>
    <w:rsid w:val="000C63BA"/>
    <w:rsid w:val="000C7206"/>
    <w:rsid w:val="000C7744"/>
    <w:rsid w:val="000D1597"/>
    <w:rsid w:val="000D1A40"/>
    <w:rsid w:val="000D276E"/>
    <w:rsid w:val="000D4E6F"/>
    <w:rsid w:val="000D5DAA"/>
    <w:rsid w:val="000D756B"/>
    <w:rsid w:val="000D7911"/>
    <w:rsid w:val="000E054F"/>
    <w:rsid w:val="000E07F5"/>
    <w:rsid w:val="000E2976"/>
    <w:rsid w:val="000E59AF"/>
    <w:rsid w:val="000E764C"/>
    <w:rsid w:val="000E7AA7"/>
    <w:rsid w:val="000E7EDE"/>
    <w:rsid w:val="000F13BD"/>
    <w:rsid w:val="000F4828"/>
    <w:rsid w:val="000F5F57"/>
    <w:rsid w:val="000F648F"/>
    <w:rsid w:val="000F6A29"/>
    <w:rsid w:val="000F732A"/>
    <w:rsid w:val="00100DD6"/>
    <w:rsid w:val="00101F28"/>
    <w:rsid w:val="0010204B"/>
    <w:rsid w:val="00102052"/>
    <w:rsid w:val="0010208C"/>
    <w:rsid w:val="00102C78"/>
    <w:rsid w:val="0010405A"/>
    <w:rsid w:val="001106D8"/>
    <w:rsid w:val="001124E6"/>
    <w:rsid w:val="00113FAB"/>
    <w:rsid w:val="001159EB"/>
    <w:rsid w:val="00116419"/>
    <w:rsid w:val="0012179D"/>
    <w:rsid w:val="00122104"/>
    <w:rsid w:val="0012235B"/>
    <w:rsid w:val="00122B0B"/>
    <w:rsid w:val="00122D28"/>
    <w:rsid w:val="00123B2D"/>
    <w:rsid w:val="00123FC3"/>
    <w:rsid w:val="00124399"/>
    <w:rsid w:val="00124C3D"/>
    <w:rsid w:val="00126008"/>
    <w:rsid w:val="00126BCF"/>
    <w:rsid w:val="0012776D"/>
    <w:rsid w:val="0013128D"/>
    <w:rsid w:val="001318AF"/>
    <w:rsid w:val="001328F4"/>
    <w:rsid w:val="0013616F"/>
    <w:rsid w:val="001366AB"/>
    <w:rsid w:val="00136C54"/>
    <w:rsid w:val="001374E3"/>
    <w:rsid w:val="0014093C"/>
    <w:rsid w:val="00140EB7"/>
    <w:rsid w:val="001415BF"/>
    <w:rsid w:val="001430E0"/>
    <w:rsid w:val="00143DCC"/>
    <w:rsid w:val="00143F80"/>
    <w:rsid w:val="00145247"/>
    <w:rsid w:val="00145EF8"/>
    <w:rsid w:val="00146082"/>
    <w:rsid w:val="001467EE"/>
    <w:rsid w:val="00147AF8"/>
    <w:rsid w:val="00147EF8"/>
    <w:rsid w:val="00152C5F"/>
    <w:rsid w:val="001545BF"/>
    <w:rsid w:val="00154A23"/>
    <w:rsid w:val="001554EB"/>
    <w:rsid w:val="00155D13"/>
    <w:rsid w:val="00157E91"/>
    <w:rsid w:val="00160727"/>
    <w:rsid w:val="00160B1D"/>
    <w:rsid w:val="00161F1F"/>
    <w:rsid w:val="00162008"/>
    <w:rsid w:val="0016367A"/>
    <w:rsid w:val="00165403"/>
    <w:rsid w:val="00167DB2"/>
    <w:rsid w:val="00170B4B"/>
    <w:rsid w:val="00170FE1"/>
    <w:rsid w:val="00171E39"/>
    <w:rsid w:val="001726B0"/>
    <w:rsid w:val="00173339"/>
    <w:rsid w:val="00173B4B"/>
    <w:rsid w:val="00174761"/>
    <w:rsid w:val="001779D9"/>
    <w:rsid w:val="00177D1A"/>
    <w:rsid w:val="00181B97"/>
    <w:rsid w:val="001829A0"/>
    <w:rsid w:val="00185983"/>
    <w:rsid w:val="00186124"/>
    <w:rsid w:val="00186675"/>
    <w:rsid w:val="0019174E"/>
    <w:rsid w:val="00191BB2"/>
    <w:rsid w:val="0019249E"/>
    <w:rsid w:val="00193061"/>
    <w:rsid w:val="00194785"/>
    <w:rsid w:val="00194A15"/>
    <w:rsid w:val="00196C91"/>
    <w:rsid w:val="001A03A1"/>
    <w:rsid w:val="001A0D35"/>
    <w:rsid w:val="001A4DF6"/>
    <w:rsid w:val="001A50CC"/>
    <w:rsid w:val="001A5D0A"/>
    <w:rsid w:val="001A64CD"/>
    <w:rsid w:val="001A7561"/>
    <w:rsid w:val="001A7616"/>
    <w:rsid w:val="001B0815"/>
    <w:rsid w:val="001B1FA9"/>
    <w:rsid w:val="001B22B3"/>
    <w:rsid w:val="001B3581"/>
    <w:rsid w:val="001B5681"/>
    <w:rsid w:val="001B5B50"/>
    <w:rsid w:val="001B7121"/>
    <w:rsid w:val="001B7CE1"/>
    <w:rsid w:val="001C1F67"/>
    <w:rsid w:val="001C22A9"/>
    <w:rsid w:val="001C22BA"/>
    <w:rsid w:val="001C33ED"/>
    <w:rsid w:val="001C3558"/>
    <w:rsid w:val="001C3E52"/>
    <w:rsid w:val="001C43CF"/>
    <w:rsid w:val="001C56D7"/>
    <w:rsid w:val="001C653F"/>
    <w:rsid w:val="001C660B"/>
    <w:rsid w:val="001C74CA"/>
    <w:rsid w:val="001D614F"/>
    <w:rsid w:val="001D6C88"/>
    <w:rsid w:val="001E06E8"/>
    <w:rsid w:val="001E466B"/>
    <w:rsid w:val="001E5D17"/>
    <w:rsid w:val="001E626A"/>
    <w:rsid w:val="001E6CF7"/>
    <w:rsid w:val="001E755D"/>
    <w:rsid w:val="001F2E00"/>
    <w:rsid w:val="001F3159"/>
    <w:rsid w:val="001F5EDB"/>
    <w:rsid w:val="001F60B7"/>
    <w:rsid w:val="00200F63"/>
    <w:rsid w:val="00200F67"/>
    <w:rsid w:val="002036FF"/>
    <w:rsid w:val="00203F75"/>
    <w:rsid w:val="00207224"/>
    <w:rsid w:val="002135CB"/>
    <w:rsid w:val="002136D7"/>
    <w:rsid w:val="00222AC6"/>
    <w:rsid w:val="00222BBD"/>
    <w:rsid w:val="00224A64"/>
    <w:rsid w:val="00224AC4"/>
    <w:rsid w:val="00225A3B"/>
    <w:rsid w:val="00226028"/>
    <w:rsid w:val="002303D0"/>
    <w:rsid w:val="00230C7C"/>
    <w:rsid w:val="00231A3A"/>
    <w:rsid w:val="002324C2"/>
    <w:rsid w:val="002335A6"/>
    <w:rsid w:val="00235239"/>
    <w:rsid w:val="0023588A"/>
    <w:rsid w:val="00237465"/>
    <w:rsid w:val="00243E20"/>
    <w:rsid w:val="00246731"/>
    <w:rsid w:val="00246A52"/>
    <w:rsid w:val="00251298"/>
    <w:rsid w:val="0025246E"/>
    <w:rsid w:val="002542FF"/>
    <w:rsid w:val="00255E69"/>
    <w:rsid w:val="00255F71"/>
    <w:rsid w:val="00256A75"/>
    <w:rsid w:val="00261260"/>
    <w:rsid w:val="002621BB"/>
    <w:rsid w:val="00262296"/>
    <w:rsid w:val="00264B5D"/>
    <w:rsid w:val="00270BD3"/>
    <w:rsid w:val="00272862"/>
    <w:rsid w:val="0027451C"/>
    <w:rsid w:val="00276367"/>
    <w:rsid w:val="00276C7D"/>
    <w:rsid w:val="00277F8B"/>
    <w:rsid w:val="00280678"/>
    <w:rsid w:val="00280839"/>
    <w:rsid w:val="00281F06"/>
    <w:rsid w:val="00282A37"/>
    <w:rsid w:val="00283329"/>
    <w:rsid w:val="00284B70"/>
    <w:rsid w:val="00285A82"/>
    <w:rsid w:val="00290210"/>
    <w:rsid w:val="00292933"/>
    <w:rsid w:val="00293785"/>
    <w:rsid w:val="00294CE2"/>
    <w:rsid w:val="002954EB"/>
    <w:rsid w:val="00296169"/>
    <w:rsid w:val="002973CF"/>
    <w:rsid w:val="002979A2"/>
    <w:rsid w:val="002A08FE"/>
    <w:rsid w:val="002A17F0"/>
    <w:rsid w:val="002A4535"/>
    <w:rsid w:val="002A5418"/>
    <w:rsid w:val="002A6DF8"/>
    <w:rsid w:val="002B01D7"/>
    <w:rsid w:val="002B1524"/>
    <w:rsid w:val="002B2200"/>
    <w:rsid w:val="002B2D33"/>
    <w:rsid w:val="002B3040"/>
    <w:rsid w:val="002B3C4A"/>
    <w:rsid w:val="002B6EA3"/>
    <w:rsid w:val="002C1041"/>
    <w:rsid w:val="002C11E9"/>
    <w:rsid w:val="002C14E5"/>
    <w:rsid w:val="002C342B"/>
    <w:rsid w:val="002C5110"/>
    <w:rsid w:val="002C5C9E"/>
    <w:rsid w:val="002D2B1D"/>
    <w:rsid w:val="002D4A9A"/>
    <w:rsid w:val="002D6106"/>
    <w:rsid w:val="002D65EC"/>
    <w:rsid w:val="002D6FF7"/>
    <w:rsid w:val="002E0383"/>
    <w:rsid w:val="002E1D21"/>
    <w:rsid w:val="002E5A01"/>
    <w:rsid w:val="002E7CB9"/>
    <w:rsid w:val="002F0B96"/>
    <w:rsid w:val="002F0C87"/>
    <w:rsid w:val="002F198B"/>
    <w:rsid w:val="002F1A10"/>
    <w:rsid w:val="002F233A"/>
    <w:rsid w:val="002F2F15"/>
    <w:rsid w:val="002F37C4"/>
    <w:rsid w:val="002F4022"/>
    <w:rsid w:val="002F5647"/>
    <w:rsid w:val="002F7479"/>
    <w:rsid w:val="0030102A"/>
    <w:rsid w:val="00301101"/>
    <w:rsid w:val="00303148"/>
    <w:rsid w:val="003050F4"/>
    <w:rsid w:val="00305315"/>
    <w:rsid w:val="0030598F"/>
    <w:rsid w:val="00305AF8"/>
    <w:rsid w:val="00311AC7"/>
    <w:rsid w:val="00312D99"/>
    <w:rsid w:val="00312DB8"/>
    <w:rsid w:val="00313ED7"/>
    <w:rsid w:val="00314556"/>
    <w:rsid w:val="00316952"/>
    <w:rsid w:val="003204FE"/>
    <w:rsid w:val="003222A0"/>
    <w:rsid w:val="00322FB5"/>
    <w:rsid w:val="00324639"/>
    <w:rsid w:val="00326356"/>
    <w:rsid w:val="003272B5"/>
    <w:rsid w:val="003316AC"/>
    <w:rsid w:val="00332812"/>
    <w:rsid w:val="00332EC0"/>
    <w:rsid w:val="0033306A"/>
    <w:rsid w:val="00334CBF"/>
    <w:rsid w:val="003412BE"/>
    <w:rsid w:val="00342ECD"/>
    <w:rsid w:val="003442F8"/>
    <w:rsid w:val="00344BBA"/>
    <w:rsid w:val="00344CD3"/>
    <w:rsid w:val="00350DD0"/>
    <w:rsid w:val="00351C60"/>
    <w:rsid w:val="003521F7"/>
    <w:rsid w:val="00352238"/>
    <w:rsid w:val="0035247E"/>
    <w:rsid w:val="00353064"/>
    <w:rsid w:val="0035337B"/>
    <w:rsid w:val="00354BEE"/>
    <w:rsid w:val="003556F0"/>
    <w:rsid w:val="00357DF8"/>
    <w:rsid w:val="00360251"/>
    <w:rsid w:val="00360F56"/>
    <w:rsid w:val="00361A82"/>
    <w:rsid w:val="0036269C"/>
    <w:rsid w:val="00362CDF"/>
    <w:rsid w:val="00365DA7"/>
    <w:rsid w:val="003674AD"/>
    <w:rsid w:val="00370F49"/>
    <w:rsid w:val="00374A2A"/>
    <w:rsid w:val="003757EB"/>
    <w:rsid w:val="00376874"/>
    <w:rsid w:val="00376B54"/>
    <w:rsid w:val="00381A93"/>
    <w:rsid w:val="00387B9A"/>
    <w:rsid w:val="00387D8D"/>
    <w:rsid w:val="00390809"/>
    <w:rsid w:val="003908D4"/>
    <w:rsid w:val="00391A9F"/>
    <w:rsid w:val="00392B66"/>
    <w:rsid w:val="00392D42"/>
    <w:rsid w:val="003935EC"/>
    <w:rsid w:val="00394F5D"/>
    <w:rsid w:val="003A035C"/>
    <w:rsid w:val="003A3FED"/>
    <w:rsid w:val="003A4211"/>
    <w:rsid w:val="003A508E"/>
    <w:rsid w:val="003A6EDB"/>
    <w:rsid w:val="003B50B9"/>
    <w:rsid w:val="003B514A"/>
    <w:rsid w:val="003B7397"/>
    <w:rsid w:val="003C02A7"/>
    <w:rsid w:val="003C1DE5"/>
    <w:rsid w:val="003C2469"/>
    <w:rsid w:val="003C421E"/>
    <w:rsid w:val="003C4554"/>
    <w:rsid w:val="003C735F"/>
    <w:rsid w:val="003C753C"/>
    <w:rsid w:val="003D12C1"/>
    <w:rsid w:val="003D1852"/>
    <w:rsid w:val="003D1B6B"/>
    <w:rsid w:val="003D28AC"/>
    <w:rsid w:val="003D2ED3"/>
    <w:rsid w:val="003D3DB7"/>
    <w:rsid w:val="003D4A82"/>
    <w:rsid w:val="003D62D5"/>
    <w:rsid w:val="003D63C8"/>
    <w:rsid w:val="003D676B"/>
    <w:rsid w:val="003E0CC2"/>
    <w:rsid w:val="003E0E5C"/>
    <w:rsid w:val="003E2CB1"/>
    <w:rsid w:val="003E4106"/>
    <w:rsid w:val="003E443B"/>
    <w:rsid w:val="003E6807"/>
    <w:rsid w:val="003E727C"/>
    <w:rsid w:val="003F04DF"/>
    <w:rsid w:val="003F1A4C"/>
    <w:rsid w:val="003F7727"/>
    <w:rsid w:val="003F7890"/>
    <w:rsid w:val="004003CA"/>
    <w:rsid w:val="004006A3"/>
    <w:rsid w:val="00401045"/>
    <w:rsid w:val="004028D2"/>
    <w:rsid w:val="00402E79"/>
    <w:rsid w:val="004060BE"/>
    <w:rsid w:val="0040683E"/>
    <w:rsid w:val="004074D5"/>
    <w:rsid w:val="00407623"/>
    <w:rsid w:val="00407ED9"/>
    <w:rsid w:val="004118F0"/>
    <w:rsid w:val="004125F7"/>
    <w:rsid w:val="00413C0B"/>
    <w:rsid w:val="004156D1"/>
    <w:rsid w:val="00420CC6"/>
    <w:rsid w:val="004213E2"/>
    <w:rsid w:val="00421AC1"/>
    <w:rsid w:val="00423D17"/>
    <w:rsid w:val="00424675"/>
    <w:rsid w:val="0042590E"/>
    <w:rsid w:val="004269F2"/>
    <w:rsid w:val="004307CB"/>
    <w:rsid w:val="004317F9"/>
    <w:rsid w:val="004328D2"/>
    <w:rsid w:val="004335DD"/>
    <w:rsid w:val="004347AC"/>
    <w:rsid w:val="00436397"/>
    <w:rsid w:val="004363F1"/>
    <w:rsid w:val="004370AD"/>
    <w:rsid w:val="00437228"/>
    <w:rsid w:val="0044058B"/>
    <w:rsid w:val="00441BAC"/>
    <w:rsid w:val="0044541D"/>
    <w:rsid w:val="004456CC"/>
    <w:rsid w:val="00445976"/>
    <w:rsid w:val="00445D1F"/>
    <w:rsid w:val="00445D23"/>
    <w:rsid w:val="00450D85"/>
    <w:rsid w:val="00450FD4"/>
    <w:rsid w:val="00451A5D"/>
    <w:rsid w:val="00452050"/>
    <w:rsid w:val="00461CD6"/>
    <w:rsid w:val="00463837"/>
    <w:rsid w:val="004659A7"/>
    <w:rsid w:val="00465D14"/>
    <w:rsid w:val="00465EAB"/>
    <w:rsid w:val="00466C11"/>
    <w:rsid w:val="00470BF2"/>
    <w:rsid w:val="00472715"/>
    <w:rsid w:val="00473119"/>
    <w:rsid w:val="0047314A"/>
    <w:rsid w:val="00473989"/>
    <w:rsid w:val="00474793"/>
    <w:rsid w:val="0047504B"/>
    <w:rsid w:val="00476639"/>
    <w:rsid w:val="004808A8"/>
    <w:rsid w:val="0048339D"/>
    <w:rsid w:val="00484B56"/>
    <w:rsid w:val="00485016"/>
    <w:rsid w:val="004850BC"/>
    <w:rsid w:val="0048770A"/>
    <w:rsid w:val="0049156F"/>
    <w:rsid w:val="004920EB"/>
    <w:rsid w:val="00492276"/>
    <w:rsid w:val="00492B67"/>
    <w:rsid w:val="00493EF6"/>
    <w:rsid w:val="00494A70"/>
    <w:rsid w:val="00496E2E"/>
    <w:rsid w:val="00497A30"/>
    <w:rsid w:val="004A00A2"/>
    <w:rsid w:val="004A0591"/>
    <w:rsid w:val="004A0881"/>
    <w:rsid w:val="004A205F"/>
    <w:rsid w:val="004A29A2"/>
    <w:rsid w:val="004A5A6D"/>
    <w:rsid w:val="004A6F80"/>
    <w:rsid w:val="004B0F7B"/>
    <w:rsid w:val="004B29C4"/>
    <w:rsid w:val="004B5004"/>
    <w:rsid w:val="004B6C6B"/>
    <w:rsid w:val="004B6D19"/>
    <w:rsid w:val="004C3954"/>
    <w:rsid w:val="004C490B"/>
    <w:rsid w:val="004C4B27"/>
    <w:rsid w:val="004C52B8"/>
    <w:rsid w:val="004C7AEC"/>
    <w:rsid w:val="004D21B3"/>
    <w:rsid w:val="004D3B91"/>
    <w:rsid w:val="004D4AF5"/>
    <w:rsid w:val="004D4FFF"/>
    <w:rsid w:val="004D6598"/>
    <w:rsid w:val="004E0E20"/>
    <w:rsid w:val="004E6892"/>
    <w:rsid w:val="004E6925"/>
    <w:rsid w:val="004E6CD3"/>
    <w:rsid w:val="005001EB"/>
    <w:rsid w:val="00500AAA"/>
    <w:rsid w:val="005010D4"/>
    <w:rsid w:val="00501A7E"/>
    <w:rsid w:val="005033E2"/>
    <w:rsid w:val="00504840"/>
    <w:rsid w:val="00505363"/>
    <w:rsid w:val="00505391"/>
    <w:rsid w:val="0050562F"/>
    <w:rsid w:val="005061B1"/>
    <w:rsid w:val="00506A95"/>
    <w:rsid w:val="005111A9"/>
    <w:rsid w:val="005112DA"/>
    <w:rsid w:val="00513A71"/>
    <w:rsid w:val="00514EEC"/>
    <w:rsid w:val="0052053A"/>
    <w:rsid w:val="00520B3B"/>
    <w:rsid w:val="00520DBC"/>
    <w:rsid w:val="00521A39"/>
    <w:rsid w:val="005245BC"/>
    <w:rsid w:val="00524B1E"/>
    <w:rsid w:val="00525D8B"/>
    <w:rsid w:val="00526360"/>
    <w:rsid w:val="0052721B"/>
    <w:rsid w:val="0052799A"/>
    <w:rsid w:val="005302AE"/>
    <w:rsid w:val="0053106C"/>
    <w:rsid w:val="00531480"/>
    <w:rsid w:val="00531A5C"/>
    <w:rsid w:val="00531F91"/>
    <w:rsid w:val="005322EA"/>
    <w:rsid w:val="00534F55"/>
    <w:rsid w:val="005377E6"/>
    <w:rsid w:val="00541377"/>
    <w:rsid w:val="005414D9"/>
    <w:rsid w:val="00541E1C"/>
    <w:rsid w:val="005434A7"/>
    <w:rsid w:val="00543566"/>
    <w:rsid w:val="00543E50"/>
    <w:rsid w:val="005476A5"/>
    <w:rsid w:val="00550124"/>
    <w:rsid w:val="005501CC"/>
    <w:rsid w:val="00550692"/>
    <w:rsid w:val="00550B12"/>
    <w:rsid w:val="00550E5E"/>
    <w:rsid w:val="00551C6B"/>
    <w:rsid w:val="00552331"/>
    <w:rsid w:val="0055315D"/>
    <w:rsid w:val="005541F7"/>
    <w:rsid w:val="005566FB"/>
    <w:rsid w:val="0056032D"/>
    <w:rsid w:val="0056297C"/>
    <w:rsid w:val="00563AE5"/>
    <w:rsid w:val="0056483D"/>
    <w:rsid w:val="00565486"/>
    <w:rsid w:val="00565E0E"/>
    <w:rsid w:val="00566B45"/>
    <w:rsid w:val="0056740A"/>
    <w:rsid w:val="00567C3B"/>
    <w:rsid w:val="00571615"/>
    <w:rsid w:val="00572DF8"/>
    <w:rsid w:val="00574A02"/>
    <w:rsid w:val="00575B0E"/>
    <w:rsid w:val="00580E44"/>
    <w:rsid w:val="00581487"/>
    <w:rsid w:val="0058364D"/>
    <w:rsid w:val="00585AF6"/>
    <w:rsid w:val="005864DB"/>
    <w:rsid w:val="00586A8F"/>
    <w:rsid w:val="005908EA"/>
    <w:rsid w:val="005929AC"/>
    <w:rsid w:val="00593E7F"/>
    <w:rsid w:val="0059408D"/>
    <w:rsid w:val="005942DD"/>
    <w:rsid w:val="00594A76"/>
    <w:rsid w:val="005960BB"/>
    <w:rsid w:val="0059734D"/>
    <w:rsid w:val="005A09CF"/>
    <w:rsid w:val="005A1310"/>
    <w:rsid w:val="005A1404"/>
    <w:rsid w:val="005A21A7"/>
    <w:rsid w:val="005A22FD"/>
    <w:rsid w:val="005A2E5D"/>
    <w:rsid w:val="005A6C2B"/>
    <w:rsid w:val="005B2762"/>
    <w:rsid w:val="005B2A6C"/>
    <w:rsid w:val="005B2F2D"/>
    <w:rsid w:val="005B361B"/>
    <w:rsid w:val="005B427F"/>
    <w:rsid w:val="005B5D1E"/>
    <w:rsid w:val="005B6AF3"/>
    <w:rsid w:val="005B7C3C"/>
    <w:rsid w:val="005C336A"/>
    <w:rsid w:val="005C343D"/>
    <w:rsid w:val="005C4404"/>
    <w:rsid w:val="005C47AE"/>
    <w:rsid w:val="005C603F"/>
    <w:rsid w:val="005D2B07"/>
    <w:rsid w:val="005D2C56"/>
    <w:rsid w:val="005D52D2"/>
    <w:rsid w:val="005E17F0"/>
    <w:rsid w:val="005E325A"/>
    <w:rsid w:val="005E442E"/>
    <w:rsid w:val="005E601C"/>
    <w:rsid w:val="005E7221"/>
    <w:rsid w:val="005F13AE"/>
    <w:rsid w:val="005F7428"/>
    <w:rsid w:val="006017F7"/>
    <w:rsid w:val="00604B4C"/>
    <w:rsid w:val="00605000"/>
    <w:rsid w:val="00607923"/>
    <w:rsid w:val="00607AEB"/>
    <w:rsid w:val="00610F98"/>
    <w:rsid w:val="00613024"/>
    <w:rsid w:val="0061474C"/>
    <w:rsid w:val="006167D7"/>
    <w:rsid w:val="00616C2F"/>
    <w:rsid w:val="006172AF"/>
    <w:rsid w:val="006209BF"/>
    <w:rsid w:val="00622561"/>
    <w:rsid w:val="00622580"/>
    <w:rsid w:val="00622D79"/>
    <w:rsid w:val="0062343F"/>
    <w:rsid w:val="00623D57"/>
    <w:rsid w:val="006252B7"/>
    <w:rsid w:val="00626C3C"/>
    <w:rsid w:val="00627DBB"/>
    <w:rsid w:val="00630000"/>
    <w:rsid w:val="0063082A"/>
    <w:rsid w:val="00631AD7"/>
    <w:rsid w:val="00631F4E"/>
    <w:rsid w:val="00632F5C"/>
    <w:rsid w:val="00633B2E"/>
    <w:rsid w:val="0063544A"/>
    <w:rsid w:val="00636C1F"/>
    <w:rsid w:val="00636F2B"/>
    <w:rsid w:val="00636FC4"/>
    <w:rsid w:val="0063779E"/>
    <w:rsid w:val="0064209C"/>
    <w:rsid w:val="00642515"/>
    <w:rsid w:val="00645A15"/>
    <w:rsid w:val="006461AB"/>
    <w:rsid w:val="0064735B"/>
    <w:rsid w:val="006473C9"/>
    <w:rsid w:val="00651049"/>
    <w:rsid w:val="0065111D"/>
    <w:rsid w:val="006514BE"/>
    <w:rsid w:val="00651683"/>
    <w:rsid w:val="00652E5F"/>
    <w:rsid w:val="00653291"/>
    <w:rsid w:val="00653FE8"/>
    <w:rsid w:val="0065476F"/>
    <w:rsid w:val="00656659"/>
    <w:rsid w:val="00657B0F"/>
    <w:rsid w:val="0066174B"/>
    <w:rsid w:val="00662192"/>
    <w:rsid w:val="00663550"/>
    <w:rsid w:val="00663B86"/>
    <w:rsid w:val="00667D71"/>
    <w:rsid w:val="00667F7C"/>
    <w:rsid w:val="00671EC8"/>
    <w:rsid w:val="00677BC7"/>
    <w:rsid w:val="006806A5"/>
    <w:rsid w:val="00683A80"/>
    <w:rsid w:val="00685003"/>
    <w:rsid w:val="00685FF8"/>
    <w:rsid w:val="00692C58"/>
    <w:rsid w:val="00693B31"/>
    <w:rsid w:val="00693FD5"/>
    <w:rsid w:val="006943E4"/>
    <w:rsid w:val="00694FCE"/>
    <w:rsid w:val="006956AB"/>
    <w:rsid w:val="006957D8"/>
    <w:rsid w:val="006965BF"/>
    <w:rsid w:val="00697332"/>
    <w:rsid w:val="006A008D"/>
    <w:rsid w:val="006A06E5"/>
    <w:rsid w:val="006A10CE"/>
    <w:rsid w:val="006A1B15"/>
    <w:rsid w:val="006A1E61"/>
    <w:rsid w:val="006A29C9"/>
    <w:rsid w:val="006A476F"/>
    <w:rsid w:val="006A553E"/>
    <w:rsid w:val="006A7EE5"/>
    <w:rsid w:val="006B109D"/>
    <w:rsid w:val="006B246E"/>
    <w:rsid w:val="006B2A74"/>
    <w:rsid w:val="006B4467"/>
    <w:rsid w:val="006B607C"/>
    <w:rsid w:val="006C16FF"/>
    <w:rsid w:val="006C1E9F"/>
    <w:rsid w:val="006C2584"/>
    <w:rsid w:val="006C2644"/>
    <w:rsid w:val="006C7094"/>
    <w:rsid w:val="006C75E5"/>
    <w:rsid w:val="006C765F"/>
    <w:rsid w:val="006C775F"/>
    <w:rsid w:val="006C7F4B"/>
    <w:rsid w:val="006D0C10"/>
    <w:rsid w:val="006D357C"/>
    <w:rsid w:val="006D38DD"/>
    <w:rsid w:val="006D57A2"/>
    <w:rsid w:val="006D5A6A"/>
    <w:rsid w:val="006D6467"/>
    <w:rsid w:val="006D7F77"/>
    <w:rsid w:val="006E0B00"/>
    <w:rsid w:val="006E3992"/>
    <w:rsid w:val="006E51CE"/>
    <w:rsid w:val="006E54C6"/>
    <w:rsid w:val="006E577D"/>
    <w:rsid w:val="006E6650"/>
    <w:rsid w:val="006F0228"/>
    <w:rsid w:val="006F20B0"/>
    <w:rsid w:val="006F4BE1"/>
    <w:rsid w:val="006F6EFF"/>
    <w:rsid w:val="006F6F3C"/>
    <w:rsid w:val="006F765D"/>
    <w:rsid w:val="00700264"/>
    <w:rsid w:val="00704D7F"/>
    <w:rsid w:val="007059C0"/>
    <w:rsid w:val="00710755"/>
    <w:rsid w:val="00710BC2"/>
    <w:rsid w:val="0071191C"/>
    <w:rsid w:val="00712034"/>
    <w:rsid w:val="007135D0"/>
    <w:rsid w:val="00715EE4"/>
    <w:rsid w:val="0071640E"/>
    <w:rsid w:val="007171E0"/>
    <w:rsid w:val="00717E5F"/>
    <w:rsid w:val="00722C89"/>
    <w:rsid w:val="0072325F"/>
    <w:rsid w:val="00723F60"/>
    <w:rsid w:val="00726333"/>
    <w:rsid w:val="007265C4"/>
    <w:rsid w:val="007265E0"/>
    <w:rsid w:val="00732198"/>
    <w:rsid w:val="00732BAD"/>
    <w:rsid w:val="0073415E"/>
    <w:rsid w:val="0073529E"/>
    <w:rsid w:val="00740217"/>
    <w:rsid w:val="007420BD"/>
    <w:rsid w:val="00745C47"/>
    <w:rsid w:val="007460FC"/>
    <w:rsid w:val="0075026A"/>
    <w:rsid w:val="00750FD5"/>
    <w:rsid w:val="00751E35"/>
    <w:rsid w:val="007522D1"/>
    <w:rsid w:val="00752EE7"/>
    <w:rsid w:val="007542A9"/>
    <w:rsid w:val="0075524E"/>
    <w:rsid w:val="00755B71"/>
    <w:rsid w:val="007607BB"/>
    <w:rsid w:val="00761591"/>
    <w:rsid w:val="007615E9"/>
    <w:rsid w:val="00761FBC"/>
    <w:rsid w:val="00762CC5"/>
    <w:rsid w:val="007630AE"/>
    <w:rsid w:val="0076377D"/>
    <w:rsid w:val="00764B1F"/>
    <w:rsid w:val="00765B5F"/>
    <w:rsid w:val="00767230"/>
    <w:rsid w:val="007677EC"/>
    <w:rsid w:val="00767C53"/>
    <w:rsid w:val="00770D00"/>
    <w:rsid w:val="00770D77"/>
    <w:rsid w:val="00770F94"/>
    <w:rsid w:val="00771B00"/>
    <w:rsid w:val="00773A59"/>
    <w:rsid w:val="00773ED1"/>
    <w:rsid w:val="007741BB"/>
    <w:rsid w:val="00775434"/>
    <w:rsid w:val="00777FB4"/>
    <w:rsid w:val="00780210"/>
    <w:rsid w:val="007846E1"/>
    <w:rsid w:val="00785687"/>
    <w:rsid w:val="00786334"/>
    <w:rsid w:val="00787338"/>
    <w:rsid w:val="00792E56"/>
    <w:rsid w:val="00793C1E"/>
    <w:rsid w:val="007975A8"/>
    <w:rsid w:val="007A1779"/>
    <w:rsid w:val="007A27B2"/>
    <w:rsid w:val="007A2C08"/>
    <w:rsid w:val="007A3325"/>
    <w:rsid w:val="007A506E"/>
    <w:rsid w:val="007A5C76"/>
    <w:rsid w:val="007A7CC7"/>
    <w:rsid w:val="007B1644"/>
    <w:rsid w:val="007B3D73"/>
    <w:rsid w:val="007B5DA4"/>
    <w:rsid w:val="007B6632"/>
    <w:rsid w:val="007B7222"/>
    <w:rsid w:val="007C0475"/>
    <w:rsid w:val="007C1AD7"/>
    <w:rsid w:val="007C1B97"/>
    <w:rsid w:val="007C55F9"/>
    <w:rsid w:val="007C5617"/>
    <w:rsid w:val="007D2637"/>
    <w:rsid w:val="007D415E"/>
    <w:rsid w:val="007D4CF7"/>
    <w:rsid w:val="007D5632"/>
    <w:rsid w:val="007D664F"/>
    <w:rsid w:val="007D68D5"/>
    <w:rsid w:val="007E20D2"/>
    <w:rsid w:val="007E2270"/>
    <w:rsid w:val="007E37DB"/>
    <w:rsid w:val="007E4053"/>
    <w:rsid w:val="007E5227"/>
    <w:rsid w:val="007E63F8"/>
    <w:rsid w:val="007E6E5C"/>
    <w:rsid w:val="007F0A3F"/>
    <w:rsid w:val="007F1794"/>
    <w:rsid w:val="007F18AD"/>
    <w:rsid w:val="007F2560"/>
    <w:rsid w:val="007F2D68"/>
    <w:rsid w:val="007F40A8"/>
    <w:rsid w:val="007F6126"/>
    <w:rsid w:val="007F6CDD"/>
    <w:rsid w:val="0080367E"/>
    <w:rsid w:val="0080471D"/>
    <w:rsid w:val="008064C5"/>
    <w:rsid w:val="00806936"/>
    <w:rsid w:val="008125CD"/>
    <w:rsid w:val="00813837"/>
    <w:rsid w:val="008142F0"/>
    <w:rsid w:val="00814FF0"/>
    <w:rsid w:val="00815CAE"/>
    <w:rsid w:val="008176BF"/>
    <w:rsid w:val="00817D44"/>
    <w:rsid w:val="00821220"/>
    <w:rsid w:val="008237B6"/>
    <w:rsid w:val="00826C92"/>
    <w:rsid w:val="00826C9D"/>
    <w:rsid w:val="00827957"/>
    <w:rsid w:val="00831F87"/>
    <w:rsid w:val="00834CFB"/>
    <w:rsid w:val="00836C32"/>
    <w:rsid w:val="008416F6"/>
    <w:rsid w:val="00841D75"/>
    <w:rsid w:val="00843A5B"/>
    <w:rsid w:val="0084556C"/>
    <w:rsid w:val="0084799C"/>
    <w:rsid w:val="008510B3"/>
    <w:rsid w:val="00851CD5"/>
    <w:rsid w:val="008528E4"/>
    <w:rsid w:val="0085470C"/>
    <w:rsid w:val="00855D41"/>
    <w:rsid w:val="0085733C"/>
    <w:rsid w:val="00862716"/>
    <w:rsid w:val="00862DEC"/>
    <w:rsid w:val="00864577"/>
    <w:rsid w:val="00870AAC"/>
    <w:rsid w:val="008721C7"/>
    <w:rsid w:val="00873165"/>
    <w:rsid w:val="00876DBB"/>
    <w:rsid w:val="00881231"/>
    <w:rsid w:val="0088155A"/>
    <w:rsid w:val="00881ACE"/>
    <w:rsid w:val="008824B5"/>
    <w:rsid w:val="00883639"/>
    <w:rsid w:val="00885694"/>
    <w:rsid w:val="00886D03"/>
    <w:rsid w:val="008938BF"/>
    <w:rsid w:val="00894384"/>
    <w:rsid w:val="00896CFE"/>
    <w:rsid w:val="00897FB4"/>
    <w:rsid w:val="008A04A7"/>
    <w:rsid w:val="008A2343"/>
    <w:rsid w:val="008A299F"/>
    <w:rsid w:val="008A4280"/>
    <w:rsid w:val="008A4F08"/>
    <w:rsid w:val="008A6000"/>
    <w:rsid w:val="008B00BD"/>
    <w:rsid w:val="008B0A55"/>
    <w:rsid w:val="008B3D4F"/>
    <w:rsid w:val="008B402D"/>
    <w:rsid w:val="008B45BB"/>
    <w:rsid w:val="008B56A3"/>
    <w:rsid w:val="008B6062"/>
    <w:rsid w:val="008B6E06"/>
    <w:rsid w:val="008B7014"/>
    <w:rsid w:val="008B7C41"/>
    <w:rsid w:val="008C028F"/>
    <w:rsid w:val="008C1DFC"/>
    <w:rsid w:val="008C2F66"/>
    <w:rsid w:val="008C614C"/>
    <w:rsid w:val="008C77F0"/>
    <w:rsid w:val="008C7B5E"/>
    <w:rsid w:val="008D0762"/>
    <w:rsid w:val="008D0E75"/>
    <w:rsid w:val="008D7C0E"/>
    <w:rsid w:val="008D7F78"/>
    <w:rsid w:val="008E01E5"/>
    <w:rsid w:val="008E23F6"/>
    <w:rsid w:val="008E4198"/>
    <w:rsid w:val="008E42A0"/>
    <w:rsid w:val="008E488B"/>
    <w:rsid w:val="008E4BE1"/>
    <w:rsid w:val="008E580A"/>
    <w:rsid w:val="008E666B"/>
    <w:rsid w:val="008E6E60"/>
    <w:rsid w:val="008E7820"/>
    <w:rsid w:val="008F0856"/>
    <w:rsid w:val="008F0C32"/>
    <w:rsid w:val="008F10A2"/>
    <w:rsid w:val="008F2497"/>
    <w:rsid w:val="008F2AD5"/>
    <w:rsid w:val="008F4902"/>
    <w:rsid w:val="008F54FA"/>
    <w:rsid w:val="009017D3"/>
    <w:rsid w:val="00902829"/>
    <w:rsid w:val="00903555"/>
    <w:rsid w:val="00903822"/>
    <w:rsid w:val="0090421D"/>
    <w:rsid w:val="009056A8"/>
    <w:rsid w:val="0090677A"/>
    <w:rsid w:val="009109CD"/>
    <w:rsid w:val="00911300"/>
    <w:rsid w:val="00911C4A"/>
    <w:rsid w:val="009130A5"/>
    <w:rsid w:val="0091328C"/>
    <w:rsid w:val="00915E40"/>
    <w:rsid w:val="0091622A"/>
    <w:rsid w:val="00916A6C"/>
    <w:rsid w:val="00917F1C"/>
    <w:rsid w:val="00920037"/>
    <w:rsid w:val="00920617"/>
    <w:rsid w:val="00921979"/>
    <w:rsid w:val="00921CEF"/>
    <w:rsid w:val="00921E11"/>
    <w:rsid w:val="00922897"/>
    <w:rsid w:val="00923411"/>
    <w:rsid w:val="00923981"/>
    <w:rsid w:val="00924BA3"/>
    <w:rsid w:val="00925D6A"/>
    <w:rsid w:val="009316DF"/>
    <w:rsid w:val="00932AEB"/>
    <w:rsid w:val="00932B0F"/>
    <w:rsid w:val="00933F15"/>
    <w:rsid w:val="009365C2"/>
    <w:rsid w:val="00936EB0"/>
    <w:rsid w:val="00937006"/>
    <w:rsid w:val="00941509"/>
    <w:rsid w:val="00941563"/>
    <w:rsid w:val="00942010"/>
    <w:rsid w:val="00942F83"/>
    <w:rsid w:val="009446A0"/>
    <w:rsid w:val="00946F03"/>
    <w:rsid w:val="00947A00"/>
    <w:rsid w:val="00950837"/>
    <w:rsid w:val="00951577"/>
    <w:rsid w:val="00953073"/>
    <w:rsid w:val="00955164"/>
    <w:rsid w:val="00955547"/>
    <w:rsid w:val="009569C4"/>
    <w:rsid w:val="0095720E"/>
    <w:rsid w:val="00960104"/>
    <w:rsid w:val="00960C42"/>
    <w:rsid w:val="00960E23"/>
    <w:rsid w:val="00961E70"/>
    <w:rsid w:val="00967BE1"/>
    <w:rsid w:val="00970DBC"/>
    <w:rsid w:val="0097118F"/>
    <w:rsid w:val="00973068"/>
    <w:rsid w:val="0097380A"/>
    <w:rsid w:val="0097592D"/>
    <w:rsid w:val="009759F2"/>
    <w:rsid w:val="009764BF"/>
    <w:rsid w:val="00976FF8"/>
    <w:rsid w:val="009808C5"/>
    <w:rsid w:val="00981D73"/>
    <w:rsid w:val="009835A0"/>
    <w:rsid w:val="009835A6"/>
    <w:rsid w:val="0098395D"/>
    <w:rsid w:val="009853E2"/>
    <w:rsid w:val="00986F84"/>
    <w:rsid w:val="009870BC"/>
    <w:rsid w:val="0099008B"/>
    <w:rsid w:val="00990C24"/>
    <w:rsid w:val="00991A56"/>
    <w:rsid w:val="00992D04"/>
    <w:rsid w:val="0099490D"/>
    <w:rsid w:val="00994A9C"/>
    <w:rsid w:val="00995538"/>
    <w:rsid w:val="009958E3"/>
    <w:rsid w:val="00995C0C"/>
    <w:rsid w:val="00997EE4"/>
    <w:rsid w:val="009A0CFA"/>
    <w:rsid w:val="009A0D0D"/>
    <w:rsid w:val="009A1DDE"/>
    <w:rsid w:val="009A245D"/>
    <w:rsid w:val="009A343F"/>
    <w:rsid w:val="009A441A"/>
    <w:rsid w:val="009A592B"/>
    <w:rsid w:val="009A6B61"/>
    <w:rsid w:val="009B0CF4"/>
    <w:rsid w:val="009B137F"/>
    <w:rsid w:val="009B2074"/>
    <w:rsid w:val="009B4AB9"/>
    <w:rsid w:val="009B5BEF"/>
    <w:rsid w:val="009B62B6"/>
    <w:rsid w:val="009B63EE"/>
    <w:rsid w:val="009C0AEB"/>
    <w:rsid w:val="009C1345"/>
    <w:rsid w:val="009C5FCB"/>
    <w:rsid w:val="009D5356"/>
    <w:rsid w:val="009D76F0"/>
    <w:rsid w:val="009D7D4F"/>
    <w:rsid w:val="009E0126"/>
    <w:rsid w:val="009E1F62"/>
    <w:rsid w:val="009E35BC"/>
    <w:rsid w:val="009E623D"/>
    <w:rsid w:val="009E7875"/>
    <w:rsid w:val="009F1E1C"/>
    <w:rsid w:val="009F267A"/>
    <w:rsid w:val="009F2A40"/>
    <w:rsid w:val="009F2AB1"/>
    <w:rsid w:val="009F5315"/>
    <w:rsid w:val="009F71C7"/>
    <w:rsid w:val="009F7D73"/>
    <w:rsid w:val="00A018A8"/>
    <w:rsid w:val="00A042DC"/>
    <w:rsid w:val="00A04B43"/>
    <w:rsid w:val="00A0512E"/>
    <w:rsid w:val="00A056A3"/>
    <w:rsid w:val="00A0694B"/>
    <w:rsid w:val="00A06FC2"/>
    <w:rsid w:val="00A07699"/>
    <w:rsid w:val="00A07AED"/>
    <w:rsid w:val="00A07E67"/>
    <w:rsid w:val="00A11659"/>
    <w:rsid w:val="00A124A7"/>
    <w:rsid w:val="00A138BA"/>
    <w:rsid w:val="00A14B19"/>
    <w:rsid w:val="00A159C5"/>
    <w:rsid w:val="00A164DE"/>
    <w:rsid w:val="00A17827"/>
    <w:rsid w:val="00A204AE"/>
    <w:rsid w:val="00A20889"/>
    <w:rsid w:val="00A23109"/>
    <w:rsid w:val="00A24D92"/>
    <w:rsid w:val="00A24F38"/>
    <w:rsid w:val="00A255B2"/>
    <w:rsid w:val="00A26997"/>
    <w:rsid w:val="00A26B0A"/>
    <w:rsid w:val="00A271C8"/>
    <w:rsid w:val="00A30948"/>
    <w:rsid w:val="00A32E1C"/>
    <w:rsid w:val="00A33106"/>
    <w:rsid w:val="00A34ACB"/>
    <w:rsid w:val="00A372AD"/>
    <w:rsid w:val="00A400F8"/>
    <w:rsid w:val="00A426B9"/>
    <w:rsid w:val="00A4451E"/>
    <w:rsid w:val="00A44D6D"/>
    <w:rsid w:val="00A471C7"/>
    <w:rsid w:val="00A539CC"/>
    <w:rsid w:val="00A54435"/>
    <w:rsid w:val="00A607C2"/>
    <w:rsid w:val="00A607EC"/>
    <w:rsid w:val="00A61E3B"/>
    <w:rsid w:val="00A65800"/>
    <w:rsid w:val="00A65A82"/>
    <w:rsid w:val="00A67E68"/>
    <w:rsid w:val="00A70A26"/>
    <w:rsid w:val="00A73A67"/>
    <w:rsid w:val="00A73D53"/>
    <w:rsid w:val="00A75246"/>
    <w:rsid w:val="00A7661B"/>
    <w:rsid w:val="00A7791B"/>
    <w:rsid w:val="00A80360"/>
    <w:rsid w:val="00A80419"/>
    <w:rsid w:val="00A80FC2"/>
    <w:rsid w:val="00A83A16"/>
    <w:rsid w:val="00A849BB"/>
    <w:rsid w:val="00A84FB7"/>
    <w:rsid w:val="00A8512A"/>
    <w:rsid w:val="00A8593E"/>
    <w:rsid w:val="00A86727"/>
    <w:rsid w:val="00A87F85"/>
    <w:rsid w:val="00A90FF3"/>
    <w:rsid w:val="00A92AAA"/>
    <w:rsid w:val="00A93142"/>
    <w:rsid w:val="00A9335E"/>
    <w:rsid w:val="00A94BCD"/>
    <w:rsid w:val="00A952A6"/>
    <w:rsid w:val="00A956FA"/>
    <w:rsid w:val="00A97A20"/>
    <w:rsid w:val="00AA2080"/>
    <w:rsid w:val="00AA22C6"/>
    <w:rsid w:val="00AA28E3"/>
    <w:rsid w:val="00AA41C7"/>
    <w:rsid w:val="00AA63D3"/>
    <w:rsid w:val="00AA6678"/>
    <w:rsid w:val="00AA78C8"/>
    <w:rsid w:val="00AA7DA8"/>
    <w:rsid w:val="00AB1EAB"/>
    <w:rsid w:val="00AB2EA6"/>
    <w:rsid w:val="00AB2F1A"/>
    <w:rsid w:val="00AB6A00"/>
    <w:rsid w:val="00AB7572"/>
    <w:rsid w:val="00AB75E9"/>
    <w:rsid w:val="00AB7987"/>
    <w:rsid w:val="00AC2BBD"/>
    <w:rsid w:val="00AC34B9"/>
    <w:rsid w:val="00AC4EF9"/>
    <w:rsid w:val="00AC5D03"/>
    <w:rsid w:val="00AC6125"/>
    <w:rsid w:val="00AC6E97"/>
    <w:rsid w:val="00AD142E"/>
    <w:rsid w:val="00AD507C"/>
    <w:rsid w:val="00AD6633"/>
    <w:rsid w:val="00AD7A7E"/>
    <w:rsid w:val="00AE060D"/>
    <w:rsid w:val="00AE0E7E"/>
    <w:rsid w:val="00AE28B4"/>
    <w:rsid w:val="00AE4546"/>
    <w:rsid w:val="00AE4CA8"/>
    <w:rsid w:val="00AE580D"/>
    <w:rsid w:val="00AE6318"/>
    <w:rsid w:val="00AF0C1B"/>
    <w:rsid w:val="00AF0EDA"/>
    <w:rsid w:val="00AF4B8D"/>
    <w:rsid w:val="00AF6928"/>
    <w:rsid w:val="00AF6931"/>
    <w:rsid w:val="00AF6B52"/>
    <w:rsid w:val="00AF6F04"/>
    <w:rsid w:val="00B0005F"/>
    <w:rsid w:val="00B000D7"/>
    <w:rsid w:val="00B02B00"/>
    <w:rsid w:val="00B02E21"/>
    <w:rsid w:val="00B04BB1"/>
    <w:rsid w:val="00B0522F"/>
    <w:rsid w:val="00B06F98"/>
    <w:rsid w:val="00B07B37"/>
    <w:rsid w:val="00B07DDF"/>
    <w:rsid w:val="00B102E2"/>
    <w:rsid w:val="00B119C4"/>
    <w:rsid w:val="00B11C74"/>
    <w:rsid w:val="00B12701"/>
    <w:rsid w:val="00B13974"/>
    <w:rsid w:val="00B13E34"/>
    <w:rsid w:val="00B14B20"/>
    <w:rsid w:val="00B14DB2"/>
    <w:rsid w:val="00B14DB8"/>
    <w:rsid w:val="00B156FA"/>
    <w:rsid w:val="00B15C7D"/>
    <w:rsid w:val="00B20620"/>
    <w:rsid w:val="00B21D16"/>
    <w:rsid w:val="00B24BB1"/>
    <w:rsid w:val="00B24D54"/>
    <w:rsid w:val="00B2745A"/>
    <w:rsid w:val="00B3041E"/>
    <w:rsid w:val="00B30D70"/>
    <w:rsid w:val="00B33BA6"/>
    <w:rsid w:val="00B34778"/>
    <w:rsid w:val="00B35B2C"/>
    <w:rsid w:val="00B36A16"/>
    <w:rsid w:val="00B36D52"/>
    <w:rsid w:val="00B40C16"/>
    <w:rsid w:val="00B41019"/>
    <w:rsid w:val="00B4122A"/>
    <w:rsid w:val="00B419D4"/>
    <w:rsid w:val="00B43C43"/>
    <w:rsid w:val="00B43E0D"/>
    <w:rsid w:val="00B44648"/>
    <w:rsid w:val="00B461DA"/>
    <w:rsid w:val="00B46705"/>
    <w:rsid w:val="00B5054E"/>
    <w:rsid w:val="00B52BE9"/>
    <w:rsid w:val="00B53B8B"/>
    <w:rsid w:val="00B5488B"/>
    <w:rsid w:val="00B55AC9"/>
    <w:rsid w:val="00B57B53"/>
    <w:rsid w:val="00B60236"/>
    <w:rsid w:val="00B61796"/>
    <w:rsid w:val="00B61979"/>
    <w:rsid w:val="00B6214F"/>
    <w:rsid w:val="00B62DE4"/>
    <w:rsid w:val="00B64229"/>
    <w:rsid w:val="00B670AC"/>
    <w:rsid w:val="00B71992"/>
    <w:rsid w:val="00B725DC"/>
    <w:rsid w:val="00B72DCA"/>
    <w:rsid w:val="00B7455B"/>
    <w:rsid w:val="00B75A83"/>
    <w:rsid w:val="00B76DED"/>
    <w:rsid w:val="00B80608"/>
    <w:rsid w:val="00B80DBD"/>
    <w:rsid w:val="00B81B61"/>
    <w:rsid w:val="00B81E9A"/>
    <w:rsid w:val="00B84541"/>
    <w:rsid w:val="00B85306"/>
    <w:rsid w:val="00B8617C"/>
    <w:rsid w:val="00B86D1D"/>
    <w:rsid w:val="00B91A41"/>
    <w:rsid w:val="00B9462A"/>
    <w:rsid w:val="00BA001C"/>
    <w:rsid w:val="00BA0A11"/>
    <w:rsid w:val="00BA0C0C"/>
    <w:rsid w:val="00BA0D7F"/>
    <w:rsid w:val="00BA2F30"/>
    <w:rsid w:val="00BA4568"/>
    <w:rsid w:val="00BA68CA"/>
    <w:rsid w:val="00BA7563"/>
    <w:rsid w:val="00BA7BAA"/>
    <w:rsid w:val="00BB02EA"/>
    <w:rsid w:val="00BB08F8"/>
    <w:rsid w:val="00BB1141"/>
    <w:rsid w:val="00BB33D6"/>
    <w:rsid w:val="00BB35DE"/>
    <w:rsid w:val="00BB3DF8"/>
    <w:rsid w:val="00BB5A57"/>
    <w:rsid w:val="00BB63CE"/>
    <w:rsid w:val="00BC14E5"/>
    <w:rsid w:val="00BC14F1"/>
    <w:rsid w:val="00BC2B3D"/>
    <w:rsid w:val="00BC39FD"/>
    <w:rsid w:val="00BD0349"/>
    <w:rsid w:val="00BD0860"/>
    <w:rsid w:val="00BD0A3D"/>
    <w:rsid w:val="00BD5CCD"/>
    <w:rsid w:val="00BD5DB7"/>
    <w:rsid w:val="00BD6A73"/>
    <w:rsid w:val="00BD7494"/>
    <w:rsid w:val="00BE28B8"/>
    <w:rsid w:val="00BE3F72"/>
    <w:rsid w:val="00BE41D1"/>
    <w:rsid w:val="00BE5E56"/>
    <w:rsid w:val="00BE6DBA"/>
    <w:rsid w:val="00BE78FD"/>
    <w:rsid w:val="00BF28C0"/>
    <w:rsid w:val="00BF4FB1"/>
    <w:rsid w:val="00BF519B"/>
    <w:rsid w:val="00BF5308"/>
    <w:rsid w:val="00BF6541"/>
    <w:rsid w:val="00BF6E47"/>
    <w:rsid w:val="00BF6FAB"/>
    <w:rsid w:val="00C00CB5"/>
    <w:rsid w:val="00C03050"/>
    <w:rsid w:val="00C0314B"/>
    <w:rsid w:val="00C04422"/>
    <w:rsid w:val="00C04805"/>
    <w:rsid w:val="00C077B5"/>
    <w:rsid w:val="00C07BBB"/>
    <w:rsid w:val="00C12BD4"/>
    <w:rsid w:val="00C13194"/>
    <w:rsid w:val="00C1326F"/>
    <w:rsid w:val="00C15D47"/>
    <w:rsid w:val="00C16420"/>
    <w:rsid w:val="00C1691F"/>
    <w:rsid w:val="00C16BC0"/>
    <w:rsid w:val="00C17A07"/>
    <w:rsid w:val="00C20ED1"/>
    <w:rsid w:val="00C2247D"/>
    <w:rsid w:val="00C24CC8"/>
    <w:rsid w:val="00C26ADD"/>
    <w:rsid w:val="00C30F52"/>
    <w:rsid w:val="00C31852"/>
    <w:rsid w:val="00C318E4"/>
    <w:rsid w:val="00C32FE5"/>
    <w:rsid w:val="00C35394"/>
    <w:rsid w:val="00C37D26"/>
    <w:rsid w:val="00C41826"/>
    <w:rsid w:val="00C41AC0"/>
    <w:rsid w:val="00C41D43"/>
    <w:rsid w:val="00C42972"/>
    <w:rsid w:val="00C449A1"/>
    <w:rsid w:val="00C4680A"/>
    <w:rsid w:val="00C46A17"/>
    <w:rsid w:val="00C46C18"/>
    <w:rsid w:val="00C529A2"/>
    <w:rsid w:val="00C539FF"/>
    <w:rsid w:val="00C546E3"/>
    <w:rsid w:val="00C54E5E"/>
    <w:rsid w:val="00C54F54"/>
    <w:rsid w:val="00C55E82"/>
    <w:rsid w:val="00C56462"/>
    <w:rsid w:val="00C60132"/>
    <w:rsid w:val="00C61DF9"/>
    <w:rsid w:val="00C62435"/>
    <w:rsid w:val="00C6313F"/>
    <w:rsid w:val="00C63777"/>
    <w:rsid w:val="00C63B1E"/>
    <w:rsid w:val="00C6415E"/>
    <w:rsid w:val="00C660E3"/>
    <w:rsid w:val="00C66E58"/>
    <w:rsid w:val="00C67DF4"/>
    <w:rsid w:val="00C764E8"/>
    <w:rsid w:val="00C768AB"/>
    <w:rsid w:val="00C76B91"/>
    <w:rsid w:val="00C8297E"/>
    <w:rsid w:val="00C85C5F"/>
    <w:rsid w:val="00C8606F"/>
    <w:rsid w:val="00C90877"/>
    <w:rsid w:val="00C92B01"/>
    <w:rsid w:val="00C9611F"/>
    <w:rsid w:val="00C9693E"/>
    <w:rsid w:val="00CA16D2"/>
    <w:rsid w:val="00CA2656"/>
    <w:rsid w:val="00CA33EE"/>
    <w:rsid w:val="00CA35BB"/>
    <w:rsid w:val="00CA4C2B"/>
    <w:rsid w:val="00CA7125"/>
    <w:rsid w:val="00CA75DD"/>
    <w:rsid w:val="00CB060A"/>
    <w:rsid w:val="00CB065F"/>
    <w:rsid w:val="00CB068A"/>
    <w:rsid w:val="00CB1AB7"/>
    <w:rsid w:val="00CB4359"/>
    <w:rsid w:val="00CB5E51"/>
    <w:rsid w:val="00CB6FD5"/>
    <w:rsid w:val="00CC00A1"/>
    <w:rsid w:val="00CC16A6"/>
    <w:rsid w:val="00CC16DB"/>
    <w:rsid w:val="00CC1B9B"/>
    <w:rsid w:val="00CC3D85"/>
    <w:rsid w:val="00CC430B"/>
    <w:rsid w:val="00CC5564"/>
    <w:rsid w:val="00CD0277"/>
    <w:rsid w:val="00CD0804"/>
    <w:rsid w:val="00CD0CBD"/>
    <w:rsid w:val="00CD1038"/>
    <w:rsid w:val="00CD11DB"/>
    <w:rsid w:val="00CD1321"/>
    <w:rsid w:val="00CD139A"/>
    <w:rsid w:val="00CD1E02"/>
    <w:rsid w:val="00CD2993"/>
    <w:rsid w:val="00CD2EB4"/>
    <w:rsid w:val="00CD2ED6"/>
    <w:rsid w:val="00CD2F93"/>
    <w:rsid w:val="00CD47DB"/>
    <w:rsid w:val="00CD679F"/>
    <w:rsid w:val="00CD7EBE"/>
    <w:rsid w:val="00CE03DE"/>
    <w:rsid w:val="00CE208F"/>
    <w:rsid w:val="00CE3BA9"/>
    <w:rsid w:val="00CE4439"/>
    <w:rsid w:val="00CE6850"/>
    <w:rsid w:val="00CF03CE"/>
    <w:rsid w:val="00CF0A21"/>
    <w:rsid w:val="00CF2DFE"/>
    <w:rsid w:val="00CF2FB0"/>
    <w:rsid w:val="00CF3E2E"/>
    <w:rsid w:val="00CF5E4C"/>
    <w:rsid w:val="00CF6239"/>
    <w:rsid w:val="00CF69FB"/>
    <w:rsid w:val="00D00D35"/>
    <w:rsid w:val="00D01092"/>
    <w:rsid w:val="00D029A6"/>
    <w:rsid w:val="00D03ED4"/>
    <w:rsid w:val="00D042EA"/>
    <w:rsid w:val="00D049B2"/>
    <w:rsid w:val="00D05F3B"/>
    <w:rsid w:val="00D06667"/>
    <w:rsid w:val="00D07439"/>
    <w:rsid w:val="00D11412"/>
    <w:rsid w:val="00D12759"/>
    <w:rsid w:val="00D1301B"/>
    <w:rsid w:val="00D13C7C"/>
    <w:rsid w:val="00D13E20"/>
    <w:rsid w:val="00D15E90"/>
    <w:rsid w:val="00D16455"/>
    <w:rsid w:val="00D1718D"/>
    <w:rsid w:val="00D174C4"/>
    <w:rsid w:val="00D209D3"/>
    <w:rsid w:val="00D23307"/>
    <w:rsid w:val="00D25BAB"/>
    <w:rsid w:val="00D25C4A"/>
    <w:rsid w:val="00D261DC"/>
    <w:rsid w:val="00D30534"/>
    <w:rsid w:val="00D319ED"/>
    <w:rsid w:val="00D329DB"/>
    <w:rsid w:val="00D337B7"/>
    <w:rsid w:val="00D35528"/>
    <w:rsid w:val="00D35F61"/>
    <w:rsid w:val="00D3649D"/>
    <w:rsid w:val="00D36533"/>
    <w:rsid w:val="00D3654C"/>
    <w:rsid w:val="00D36562"/>
    <w:rsid w:val="00D36AC5"/>
    <w:rsid w:val="00D40ACC"/>
    <w:rsid w:val="00D40F1E"/>
    <w:rsid w:val="00D40F47"/>
    <w:rsid w:val="00D41486"/>
    <w:rsid w:val="00D43041"/>
    <w:rsid w:val="00D454E6"/>
    <w:rsid w:val="00D47CE4"/>
    <w:rsid w:val="00D525AE"/>
    <w:rsid w:val="00D55C1E"/>
    <w:rsid w:val="00D55F5B"/>
    <w:rsid w:val="00D56332"/>
    <w:rsid w:val="00D617B5"/>
    <w:rsid w:val="00D61E04"/>
    <w:rsid w:val="00D63A0B"/>
    <w:rsid w:val="00D63B25"/>
    <w:rsid w:val="00D64043"/>
    <w:rsid w:val="00D65650"/>
    <w:rsid w:val="00D667F4"/>
    <w:rsid w:val="00D66B79"/>
    <w:rsid w:val="00D67FC1"/>
    <w:rsid w:val="00D709CA"/>
    <w:rsid w:val="00D71185"/>
    <w:rsid w:val="00D72F33"/>
    <w:rsid w:val="00D73545"/>
    <w:rsid w:val="00D745F1"/>
    <w:rsid w:val="00D75AF8"/>
    <w:rsid w:val="00D75C3E"/>
    <w:rsid w:val="00D769DB"/>
    <w:rsid w:val="00D76C08"/>
    <w:rsid w:val="00D77556"/>
    <w:rsid w:val="00D77AAA"/>
    <w:rsid w:val="00D80C50"/>
    <w:rsid w:val="00D80C7C"/>
    <w:rsid w:val="00D82A89"/>
    <w:rsid w:val="00D82E98"/>
    <w:rsid w:val="00D83106"/>
    <w:rsid w:val="00D842C7"/>
    <w:rsid w:val="00D85FE6"/>
    <w:rsid w:val="00D865BA"/>
    <w:rsid w:val="00D86A6C"/>
    <w:rsid w:val="00D86B01"/>
    <w:rsid w:val="00D87297"/>
    <w:rsid w:val="00D90725"/>
    <w:rsid w:val="00D9338F"/>
    <w:rsid w:val="00D93A5F"/>
    <w:rsid w:val="00D93CD0"/>
    <w:rsid w:val="00D93ED0"/>
    <w:rsid w:val="00D94F30"/>
    <w:rsid w:val="00D96D9D"/>
    <w:rsid w:val="00DA2285"/>
    <w:rsid w:val="00DA2460"/>
    <w:rsid w:val="00DA33DE"/>
    <w:rsid w:val="00DA3575"/>
    <w:rsid w:val="00DA3FEA"/>
    <w:rsid w:val="00DA6DB0"/>
    <w:rsid w:val="00DA7056"/>
    <w:rsid w:val="00DB208E"/>
    <w:rsid w:val="00DB2562"/>
    <w:rsid w:val="00DB269A"/>
    <w:rsid w:val="00DB3614"/>
    <w:rsid w:val="00DB60F5"/>
    <w:rsid w:val="00DB7C70"/>
    <w:rsid w:val="00DC0FE8"/>
    <w:rsid w:val="00DC13E5"/>
    <w:rsid w:val="00DC1D41"/>
    <w:rsid w:val="00DC36DF"/>
    <w:rsid w:val="00DC46D1"/>
    <w:rsid w:val="00DC54C0"/>
    <w:rsid w:val="00DC64AB"/>
    <w:rsid w:val="00DD05EA"/>
    <w:rsid w:val="00DD0621"/>
    <w:rsid w:val="00DD5450"/>
    <w:rsid w:val="00DD5608"/>
    <w:rsid w:val="00DD6726"/>
    <w:rsid w:val="00DD7073"/>
    <w:rsid w:val="00DD74B3"/>
    <w:rsid w:val="00DE0EA1"/>
    <w:rsid w:val="00DE2CB3"/>
    <w:rsid w:val="00DE35C6"/>
    <w:rsid w:val="00DF12DD"/>
    <w:rsid w:val="00DF1B3D"/>
    <w:rsid w:val="00DF215B"/>
    <w:rsid w:val="00DF39AD"/>
    <w:rsid w:val="00DF44BB"/>
    <w:rsid w:val="00DF527C"/>
    <w:rsid w:val="00DF561D"/>
    <w:rsid w:val="00DF657B"/>
    <w:rsid w:val="00E0487F"/>
    <w:rsid w:val="00E05724"/>
    <w:rsid w:val="00E05C35"/>
    <w:rsid w:val="00E05FAA"/>
    <w:rsid w:val="00E067C5"/>
    <w:rsid w:val="00E069E7"/>
    <w:rsid w:val="00E103B3"/>
    <w:rsid w:val="00E12DCB"/>
    <w:rsid w:val="00E12F93"/>
    <w:rsid w:val="00E132DA"/>
    <w:rsid w:val="00E136F0"/>
    <w:rsid w:val="00E13E89"/>
    <w:rsid w:val="00E209AA"/>
    <w:rsid w:val="00E235D6"/>
    <w:rsid w:val="00E2442C"/>
    <w:rsid w:val="00E258BA"/>
    <w:rsid w:val="00E25915"/>
    <w:rsid w:val="00E25CD7"/>
    <w:rsid w:val="00E2623F"/>
    <w:rsid w:val="00E30976"/>
    <w:rsid w:val="00E3142C"/>
    <w:rsid w:val="00E315F1"/>
    <w:rsid w:val="00E31AD6"/>
    <w:rsid w:val="00E320F4"/>
    <w:rsid w:val="00E3237A"/>
    <w:rsid w:val="00E3696A"/>
    <w:rsid w:val="00E40CE6"/>
    <w:rsid w:val="00E41D6E"/>
    <w:rsid w:val="00E4230B"/>
    <w:rsid w:val="00E4232B"/>
    <w:rsid w:val="00E42A07"/>
    <w:rsid w:val="00E4316C"/>
    <w:rsid w:val="00E45160"/>
    <w:rsid w:val="00E452CC"/>
    <w:rsid w:val="00E465E1"/>
    <w:rsid w:val="00E46FD3"/>
    <w:rsid w:val="00E51593"/>
    <w:rsid w:val="00E5305D"/>
    <w:rsid w:val="00E5489E"/>
    <w:rsid w:val="00E550E2"/>
    <w:rsid w:val="00E568F5"/>
    <w:rsid w:val="00E5751C"/>
    <w:rsid w:val="00E576A1"/>
    <w:rsid w:val="00E57EEB"/>
    <w:rsid w:val="00E6050B"/>
    <w:rsid w:val="00E60E42"/>
    <w:rsid w:val="00E6116F"/>
    <w:rsid w:val="00E63C26"/>
    <w:rsid w:val="00E65285"/>
    <w:rsid w:val="00E704C1"/>
    <w:rsid w:val="00E7766D"/>
    <w:rsid w:val="00E779B2"/>
    <w:rsid w:val="00E802A1"/>
    <w:rsid w:val="00E825BF"/>
    <w:rsid w:val="00E856FF"/>
    <w:rsid w:val="00E85832"/>
    <w:rsid w:val="00E863D6"/>
    <w:rsid w:val="00E863E3"/>
    <w:rsid w:val="00E87EA6"/>
    <w:rsid w:val="00E91DE9"/>
    <w:rsid w:val="00E924D1"/>
    <w:rsid w:val="00E93B8C"/>
    <w:rsid w:val="00E95604"/>
    <w:rsid w:val="00E96CA5"/>
    <w:rsid w:val="00EA1550"/>
    <w:rsid w:val="00EA2679"/>
    <w:rsid w:val="00EA300B"/>
    <w:rsid w:val="00EB08B5"/>
    <w:rsid w:val="00EB0E6D"/>
    <w:rsid w:val="00EB16ED"/>
    <w:rsid w:val="00EB2151"/>
    <w:rsid w:val="00EB34EA"/>
    <w:rsid w:val="00EB3C54"/>
    <w:rsid w:val="00EB52AF"/>
    <w:rsid w:val="00EB6F54"/>
    <w:rsid w:val="00EB7EC0"/>
    <w:rsid w:val="00EC1C8B"/>
    <w:rsid w:val="00EC1F27"/>
    <w:rsid w:val="00EC2A64"/>
    <w:rsid w:val="00EC309A"/>
    <w:rsid w:val="00EC3809"/>
    <w:rsid w:val="00EC39E9"/>
    <w:rsid w:val="00EC64A8"/>
    <w:rsid w:val="00EC7B56"/>
    <w:rsid w:val="00EC7BC3"/>
    <w:rsid w:val="00ED265B"/>
    <w:rsid w:val="00ED686D"/>
    <w:rsid w:val="00ED69B9"/>
    <w:rsid w:val="00EE240C"/>
    <w:rsid w:val="00EE4C95"/>
    <w:rsid w:val="00EE4CB6"/>
    <w:rsid w:val="00EE4E16"/>
    <w:rsid w:val="00EE4E20"/>
    <w:rsid w:val="00EE576F"/>
    <w:rsid w:val="00EE6490"/>
    <w:rsid w:val="00EE6BC0"/>
    <w:rsid w:val="00EE73B0"/>
    <w:rsid w:val="00EF186D"/>
    <w:rsid w:val="00EF258E"/>
    <w:rsid w:val="00EF467D"/>
    <w:rsid w:val="00EF5292"/>
    <w:rsid w:val="00EF598D"/>
    <w:rsid w:val="00F00513"/>
    <w:rsid w:val="00F00CBF"/>
    <w:rsid w:val="00F024D5"/>
    <w:rsid w:val="00F0365F"/>
    <w:rsid w:val="00F039A0"/>
    <w:rsid w:val="00F03EFA"/>
    <w:rsid w:val="00F05B4C"/>
    <w:rsid w:val="00F06257"/>
    <w:rsid w:val="00F0673D"/>
    <w:rsid w:val="00F06B06"/>
    <w:rsid w:val="00F10B83"/>
    <w:rsid w:val="00F11E28"/>
    <w:rsid w:val="00F14457"/>
    <w:rsid w:val="00F146C1"/>
    <w:rsid w:val="00F209CE"/>
    <w:rsid w:val="00F2140F"/>
    <w:rsid w:val="00F21A5E"/>
    <w:rsid w:val="00F21CD4"/>
    <w:rsid w:val="00F22206"/>
    <w:rsid w:val="00F22CB3"/>
    <w:rsid w:val="00F22EEA"/>
    <w:rsid w:val="00F25498"/>
    <w:rsid w:val="00F26415"/>
    <w:rsid w:val="00F27920"/>
    <w:rsid w:val="00F27AA5"/>
    <w:rsid w:val="00F31959"/>
    <w:rsid w:val="00F31ADB"/>
    <w:rsid w:val="00F32001"/>
    <w:rsid w:val="00F329A6"/>
    <w:rsid w:val="00F33674"/>
    <w:rsid w:val="00F336D1"/>
    <w:rsid w:val="00F370C9"/>
    <w:rsid w:val="00F423DB"/>
    <w:rsid w:val="00F43037"/>
    <w:rsid w:val="00F44736"/>
    <w:rsid w:val="00F45DCB"/>
    <w:rsid w:val="00F460B4"/>
    <w:rsid w:val="00F4641C"/>
    <w:rsid w:val="00F46496"/>
    <w:rsid w:val="00F4674B"/>
    <w:rsid w:val="00F50F4D"/>
    <w:rsid w:val="00F522C7"/>
    <w:rsid w:val="00F52FB9"/>
    <w:rsid w:val="00F56E89"/>
    <w:rsid w:val="00F57AB2"/>
    <w:rsid w:val="00F6044C"/>
    <w:rsid w:val="00F607F0"/>
    <w:rsid w:val="00F60F19"/>
    <w:rsid w:val="00F636F4"/>
    <w:rsid w:val="00F63803"/>
    <w:rsid w:val="00F644B0"/>
    <w:rsid w:val="00F64BED"/>
    <w:rsid w:val="00F6529A"/>
    <w:rsid w:val="00F652FC"/>
    <w:rsid w:val="00F67309"/>
    <w:rsid w:val="00F71F0F"/>
    <w:rsid w:val="00F72DC1"/>
    <w:rsid w:val="00F72EC0"/>
    <w:rsid w:val="00F733FB"/>
    <w:rsid w:val="00F73664"/>
    <w:rsid w:val="00F74596"/>
    <w:rsid w:val="00F75CB3"/>
    <w:rsid w:val="00F7692C"/>
    <w:rsid w:val="00F77C9D"/>
    <w:rsid w:val="00F8068D"/>
    <w:rsid w:val="00F81264"/>
    <w:rsid w:val="00F82662"/>
    <w:rsid w:val="00F83283"/>
    <w:rsid w:val="00F867FB"/>
    <w:rsid w:val="00F90156"/>
    <w:rsid w:val="00F92458"/>
    <w:rsid w:val="00F935AB"/>
    <w:rsid w:val="00F9484F"/>
    <w:rsid w:val="00F94CA0"/>
    <w:rsid w:val="00F968D0"/>
    <w:rsid w:val="00F969C5"/>
    <w:rsid w:val="00FA016F"/>
    <w:rsid w:val="00FA146B"/>
    <w:rsid w:val="00FA177B"/>
    <w:rsid w:val="00FA1ADA"/>
    <w:rsid w:val="00FA419F"/>
    <w:rsid w:val="00FA5ECD"/>
    <w:rsid w:val="00FA6CF3"/>
    <w:rsid w:val="00FA7D07"/>
    <w:rsid w:val="00FB068B"/>
    <w:rsid w:val="00FB095C"/>
    <w:rsid w:val="00FB0A30"/>
    <w:rsid w:val="00FB2327"/>
    <w:rsid w:val="00FB2BC0"/>
    <w:rsid w:val="00FB2EDF"/>
    <w:rsid w:val="00FB4470"/>
    <w:rsid w:val="00FB4A68"/>
    <w:rsid w:val="00FB4C33"/>
    <w:rsid w:val="00FB6021"/>
    <w:rsid w:val="00FB6E53"/>
    <w:rsid w:val="00FC1E96"/>
    <w:rsid w:val="00FC602D"/>
    <w:rsid w:val="00FC656D"/>
    <w:rsid w:val="00FC73C1"/>
    <w:rsid w:val="00FD09ED"/>
    <w:rsid w:val="00FD0DF2"/>
    <w:rsid w:val="00FD2102"/>
    <w:rsid w:val="00FD3644"/>
    <w:rsid w:val="00FD430D"/>
    <w:rsid w:val="00FD47B5"/>
    <w:rsid w:val="00FD5D8E"/>
    <w:rsid w:val="00FD6A0A"/>
    <w:rsid w:val="00FD6DD0"/>
    <w:rsid w:val="00FD7600"/>
    <w:rsid w:val="00FE14CE"/>
    <w:rsid w:val="00FE4245"/>
    <w:rsid w:val="00FE5C44"/>
    <w:rsid w:val="00FE5CC1"/>
    <w:rsid w:val="00FE68E5"/>
    <w:rsid w:val="00FE6A62"/>
    <w:rsid w:val="00FE71E2"/>
    <w:rsid w:val="00FF232B"/>
    <w:rsid w:val="00FF2B98"/>
    <w:rsid w:val="00FF42F7"/>
    <w:rsid w:val="00FF4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pPr>
        <w:ind w:left="2160" w:hanging="2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24D1"/>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17F0"/>
    <w:pPr>
      <w:tabs>
        <w:tab w:val="center" w:pos="4680"/>
        <w:tab w:val="right" w:pos="9360"/>
      </w:tabs>
    </w:pPr>
  </w:style>
  <w:style w:type="character" w:customStyle="1" w:styleId="HeaderChar">
    <w:name w:val="Header Char"/>
    <w:basedOn w:val="DefaultParagraphFont"/>
    <w:link w:val="Header"/>
    <w:uiPriority w:val="99"/>
    <w:rsid w:val="005E17F0"/>
  </w:style>
  <w:style w:type="paragraph" w:styleId="Footer">
    <w:name w:val="footer"/>
    <w:basedOn w:val="Normal"/>
    <w:link w:val="FooterChar"/>
    <w:uiPriority w:val="99"/>
    <w:unhideWhenUsed/>
    <w:rsid w:val="005E17F0"/>
    <w:pPr>
      <w:tabs>
        <w:tab w:val="center" w:pos="4680"/>
        <w:tab w:val="right" w:pos="9360"/>
      </w:tabs>
    </w:pPr>
  </w:style>
  <w:style w:type="character" w:customStyle="1" w:styleId="FooterChar">
    <w:name w:val="Footer Char"/>
    <w:basedOn w:val="DefaultParagraphFont"/>
    <w:link w:val="Footer"/>
    <w:uiPriority w:val="99"/>
    <w:rsid w:val="005E17F0"/>
  </w:style>
  <w:style w:type="paragraph" w:styleId="BalloonText">
    <w:name w:val="Balloon Text"/>
    <w:basedOn w:val="Normal"/>
    <w:link w:val="BalloonTextChar"/>
    <w:uiPriority w:val="99"/>
    <w:semiHidden/>
    <w:unhideWhenUsed/>
    <w:rsid w:val="005E17F0"/>
    <w:rPr>
      <w:rFonts w:ascii="Tahoma" w:hAnsi="Tahoma" w:cs="Tahoma"/>
      <w:sz w:val="16"/>
      <w:szCs w:val="16"/>
    </w:rPr>
  </w:style>
  <w:style w:type="character" w:customStyle="1" w:styleId="BalloonTextChar">
    <w:name w:val="Balloon Text Char"/>
    <w:link w:val="BalloonText"/>
    <w:uiPriority w:val="99"/>
    <w:semiHidden/>
    <w:rsid w:val="005E17F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pPr>
        <w:ind w:left="2160" w:hanging="2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24D1"/>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17F0"/>
    <w:pPr>
      <w:tabs>
        <w:tab w:val="center" w:pos="4680"/>
        <w:tab w:val="right" w:pos="9360"/>
      </w:tabs>
    </w:pPr>
  </w:style>
  <w:style w:type="character" w:customStyle="1" w:styleId="HeaderChar">
    <w:name w:val="Header Char"/>
    <w:basedOn w:val="DefaultParagraphFont"/>
    <w:link w:val="Header"/>
    <w:uiPriority w:val="99"/>
    <w:rsid w:val="005E17F0"/>
  </w:style>
  <w:style w:type="paragraph" w:styleId="Footer">
    <w:name w:val="footer"/>
    <w:basedOn w:val="Normal"/>
    <w:link w:val="FooterChar"/>
    <w:uiPriority w:val="99"/>
    <w:unhideWhenUsed/>
    <w:rsid w:val="005E17F0"/>
    <w:pPr>
      <w:tabs>
        <w:tab w:val="center" w:pos="4680"/>
        <w:tab w:val="right" w:pos="9360"/>
      </w:tabs>
    </w:pPr>
  </w:style>
  <w:style w:type="character" w:customStyle="1" w:styleId="FooterChar">
    <w:name w:val="Footer Char"/>
    <w:basedOn w:val="DefaultParagraphFont"/>
    <w:link w:val="Footer"/>
    <w:uiPriority w:val="99"/>
    <w:rsid w:val="005E17F0"/>
  </w:style>
  <w:style w:type="paragraph" w:styleId="BalloonText">
    <w:name w:val="Balloon Text"/>
    <w:basedOn w:val="Normal"/>
    <w:link w:val="BalloonTextChar"/>
    <w:uiPriority w:val="99"/>
    <w:semiHidden/>
    <w:unhideWhenUsed/>
    <w:rsid w:val="005E17F0"/>
    <w:rPr>
      <w:rFonts w:ascii="Tahoma" w:hAnsi="Tahoma" w:cs="Tahoma"/>
      <w:sz w:val="16"/>
      <w:szCs w:val="16"/>
    </w:rPr>
  </w:style>
  <w:style w:type="character" w:customStyle="1" w:styleId="BalloonTextChar">
    <w:name w:val="Balloon Text Char"/>
    <w:link w:val="BalloonText"/>
    <w:uiPriority w:val="99"/>
    <w:semiHidden/>
    <w:rsid w:val="005E17F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2954AC-F773-4420-8E6F-02E7AE339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7</Pages>
  <Words>2667</Words>
  <Characters>1520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8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ndy Snyder</dc:creator>
  <cp:lastModifiedBy>Department of Veterans Affairs</cp:lastModifiedBy>
  <cp:revision>53</cp:revision>
  <dcterms:created xsi:type="dcterms:W3CDTF">2017-08-11T19:57:00Z</dcterms:created>
  <dcterms:modified xsi:type="dcterms:W3CDTF">2017-08-15T12:52:00Z</dcterms:modified>
</cp:coreProperties>
</file>